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6C986" w14:textId="51253185" w:rsidR="002A6ADC" w:rsidRPr="001E4E82" w:rsidRDefault="000469D5" w:rsidP="001E4E82">
      <w:pPr>
        <w:pStyle w:val="Heading1"/>
        <w:jc w:val="center"/>
        <w:rPr>
          <w:sz w:val="36"/>
          <w:szCs w:val="36"/>
        </w:rPr>
      </w:pPr>
      <w:r w:rsidRPr="001E4E82">
        <w:rPr>
          <w:sz w:val="36"/>
          <w:szCs w:val="36"/>
        </w:rPr>
        <w:t>CE706</w:t>
      </w:r>
      <w:r w:rsidR="002A6ADC" w:rsidRPr="001E4E82">
        <w:rPr>
          <w:sz w:val="36"/>
          <w:szCs w:val="36"/>
        </w:rPr>
        <w:t xml:space="preserve"> </w:t>
      </w:r>
      <w:r w:rsidR="0037456F" w:rsidRPr="001E4E82">
        <w:rPr>
          <w:sz w:val="36"/>
          <w:szCs w:val="36"/>
        </w:rPr>
        <w:t>– SU -</w:t>
      </w:r>
      <w:r w:rsidR="002A6ADC" w:rsidRPr="001E4E82">
        <w:rPr>
          <w:sz w:val="36"/>
          <w:szCs w:val="36"/>
        </w:rPr>
        <w:t xml:space="preserve"> Information Retrieval</w:t>
      </w:r>
      <w:r w:rsidR="00B13AD5" w:rsidRPr="001E4E82">
        <w:rPr>
          <w:sz w:val="36"/>
          <w:szCs w:val="36"/>
        </w:rPr>
        <w:t xml:space="preserve"> 202</w:t>
      </w:r>
      <w:r w:rsidR="0037456F" w:rsidRPr="001E4E82">
        <w:rPr>
          <w:sz w:val="36"/>
          <w:szCs w:val="36"/>
        </w:rPr>
        <w:t>2</w:t>
      </w:r>
    </w:p>
    <w:p w14:paraId="74BBFA52" w14:textId="59E566C0" w:rsidR="002A6ADC" w:rsidRDefault="002E1F23" w:rsidP="001E4E82">
      <w:pPr>
        <w:pStyle w:val="Heading1"/>
        <w:jc w:val="center"/>
        <w:rPr>
          <w:sz w:val="30"/>
          <w:szCs w:val="30"/>
        </w:rPr>
      </w:pPr>
      <w:proofErr w:type="spellStart"/>
      <w:r>
        <w:rPr>
          <w:sz w:val="30"/>
          <w:szCs w:val="30"/>
        </w:rPr>
        <w:t>Assigment</w:t>
      </w:r>
      <w:proofErr w:type="spellEnd"/>
      <w:r>
        <w:rPr>
          <w:sz w:val="30"/>
          <w:szCs w:val="30"/>
        </w:rPr>
        <w:t xml:space="preserve"> 2</w:t>
      </w:r>
    </w:p>
    <w:p w14:paraId="50A3C3FE" w14:textId="0B972944" w:rsidR="001E4E82" w:rsidRPr="001A2E8F" w:rsidRDefault="001E4E82" w:rsidP="001E4E82">
      <w:pPr>
        <w:jc w:val="center"/>
        <w:rPr>
          <w:i/>
          <w:iCs/>
          <w:sz w:val="28"/>
          <w:szCs w:val="28"/>
          <w:lang w:val="en-GB" w:eastAsia="en-GB"/>
        </w:rPr>
      </w:pPr>
      <w:r w:rsidRPr="001A2E8F">
        <w:rPr>
          <w:i/>
          <w:iCs/>
          <w:sz w:val="28"/>
          <w:szCs w:val="28"/>
          <w:lang w:val="en-GB" w:eastAsia="en-GB"/>
        </w:rPr>
        <w:t>Name:</w:t>
      </w:r>
      <w:r w:rsidR="008B1598" w:rsidRPr="001A2E8F">
        <w:rPr>
          <w:i/>
          <w:iCs/>
          <w:sz w:val="28"/>
          <w:szCs w:val="28"/>
          <w:lang w:val="en-GB" w:eastAsia="en-GB"/>
        </w:rPr>
        <w:t xml:space="preserve"> Renjith Nataraja Pillai</w:t>
      </w:r>
    </w:p>
    <w:p w14:paraId="611E0726" w14:textId="193D217E" w:rsidR="002A6ADC" w:rsidRPr="001A2E8F" w:rsidRDefault="002A6ADC" w:rsidP="001E4E82">
      <w:pPr>
        <w:pStyle w:val="Heading1"/>
        <w:jc w:val="center"/>
        <w:rPr>
          <w:b w:val="0"/>
          <w:bCs/>
          <w:i/>
          <w:iCs/>
          <w:sz w:val="24"/>
          <w:szCs w:val="24"/>
        </w:rPr>
      </w:pPr>
      <w:r w:rsidRPr="001A2E8F">
        <w:rPr>
          <w:b w:val="0"/>
          <w:bCs/>
          <w:i/>
          <w:iCs/>
          <w:sz w:val="24"/>
          <w:szCs w:val="24"/>
        </w:rPr>
        <w:t xml:space="preserve">Student </w:t>
      </w:r>
      <w:proofErr w:type="gramStart"/>
      <w:r w:rsidRPr="001A2E8F">
        <w:rPr>
          <w:b w:val="0"/>
          <w:bCs/>
          <w:i/>
          <w:iCs/>
          <w:sz w:val="24"/>
          <w:szCs w:val="24"/>
        </w:rPr>
        <w:t>ID</w:t>
      </w:r>
      <w:r w:rsidR="001E4E82" w:rsidRPr="001A2E8F">
        <w:rPr>
          <w:b w:val="0"/>
          <w:bCs/>
          <w:i/>
          <w:iCs/>
          <w:sz w:val="24"/>
          <w:szCs w:val="24"/>
        </w:rPr>
        <w:t xml:space="preserve"> :</w:t>
      </w:r>
      <w:proofErr w:type="gramEnd"/>
      <w:r w:rsidR="008B1598" w:rsidRPr="001A2E8F">
        <w:rPr>
          <w:b w:val="0"/>
          <w:bCs/>
          <w:i/>
          <w:iCs/>
          <w:sz w:val="24"/>
          <w:szCs w:val="24"/>
        </w:rPr>
        <w:t xml:space="preserve"> 2111151</w:t>
      </w:r>
    </w:p>
    <w:p w14:paraId="0317C04D" w14:textId="67900090" w:rsidR="00E82187" w:rsidRDefault="00E82187" w:rsidP="00960ADB">
      <w:pPr>
        <w:jc w:val="both"/>
        <w:rPr>
          <w:i/>
        </w:rPr>
      </w:pPr>
    </w:p>
    <w:p w14:paraId="1A728B87" w14:textId="77777777" w:rsidR="001E4E82" w:rsidRDefault="001E4E82" w:rsidP="00960ADB">
      <w:pPr>
        <w:jc w:val="both"/>
        <w:rPr>
          <w:i/>
        </w:rPr>
      </w:pPr>
    </w:p>
    <w:p w14:paraId="7C7738D0" w14:textId="375F6D25" w:rsidR="00E82187" w:rsidRDefault="00AB6B14" w:rsidP="00AA0A93">
      <w:pPr>
        <w:pStyle w:val="Heading1"/>
        <w:jc w:val="both"/>
      </w:pPr>
      <w:r>
        <w:t>Test collection</w:t>
      </w:r>
      <w:r w:rsidR="00F56E3A">
        <w:t xml:space="preserve"> (Task 1)</w:t>
      </w:r>
    </w:p>
    <w:p w14:paraId="62EAF9A2" w14:textId="77777777" w:rsidR="001E4E82" w:rsidRPr="001E4E82" w:rsidRDefault="001E4E82" w:rsidP="001E4E82">
      <w:pPr>
        <w:rPr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2E1F23" w14:paraId="54336398" w14:textId="77777777" w:rsidTr="002E1F23">
        <w:tc>
          <w:tcPr>
            <w:tcW w:w="4814" w:type="dxa"/>
          </w:tcPr>
          <w:p w14:paraId="0CBBD13F" w14:textId="32FF4388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Information need</w:t>
            </w:r>
          </w:p>
        </w:tc>
        <w:tc>
          <w:tcPr>
            <w:tcW w:w="4814" w:type="dxa"/>
          </w:tcPr>
          <w:p w14:paraId="1C5717A9" w14:textId="215F806C" w:rsidR="002E1F23" w:rsidRPr="002E1F23" w:rsidRDefault="002E1F23" w:rsidP="00960ADB">
            <w:pPr>
              <w:jc w:val="both"/>
              <w:rPr>
                <w:b/>
              </w:rPr>
            </w:pPr>
            <w:r w:rsidRPr="002E1F23">
              <w:rPr>
                <w:b/>
              </w:rPr>
              <w:t>Query</w:t>
            </w:r>
          </w:p>
        </w:tc>
      </w:tr>
      <w:tr w:rsidR="002E1F23" w14:paraId="0A4C919F" w14:textId="77777777" w:rsidTr="002E1F23">
        <w:tc>
          <w:tcPr>
            <w:tcW w:w="4814" w:type="dxa"/>
          </w:tcPr>
          <w:p w14:paraId="124599A0" w14:textId="77777777" w:rsidR="002E1F23" w:rsidRDefault="00CB04A7" w:rsidP="00960ADB">
            <w:pPr>
              <w:jc w:val="both"/>
            </w:pPr>
            <w:r>
              <w:t>Open Jobs/Vacancies related to software engineering</w:t>
            </w:r>
            <w:r w:rsidR="00210C96">
              <w:t xml:space="preserve"> in USA</w:t>
            </w:r>
            <w:r w:rsidR="00AA0A93">
              <w:t>:</w:t>
            </w:r>
          </w:p>
          <w:p w14:paraId="528096B5" w14:textId="041A7DBE" w:rsidR="00AA0A93" w:rsidRDefault="00AA0A93" w:rsidP="00960ADB">
            <w:pPr>
              <w:jc w:val="both"/>
            </w:pPr>
            <w:r>
              <w:t xml:space="preserve">Job position, requirements, employer details, application process, salary/package </w:t>
            </w:r>
            <w:proofErr w:type="spellStart"/>
            <w:r>
              <w:t>etc</w:t>
            </w:r>
            <w:proofErr w:type="spellEnd"/>
          </w:p>
        </w:tc>
        <w:tc>
          <w:tcPr>
            <w:tcW w:w="4814" w:type="dxa"/>
          </w:tcPr>
          <w:p w14:paraId="2A228B73" w14:textId="2417CB77" w:rsidR="002E1F23" w:rsidRDefault="00CB04A7" w:rsidP="00960ADB">
            <w:pPr>
              <w:jc w:val="both"/>
            </w:pPr>
            <w:r w:rsidRPr="00CB04A7">
              <w:t>"</w:t>
            </w:r>
            <w:r>
              <w:t>S</w:t>
            </w:r>
            <w:r w:rsidRPr="00CB04A7">
              <w:t xml:space="preserve">oftware </w:t>
            </w:r>
            <w:r>
              <w:t>E</w:t>
            </w:r>
            <w:r w:rsidRPr="00CB04A7">
              <w:t xml:space="preserve">ngineer </w:t>
            </w:r>
            <w:r>
              <w:t>J</w:t>
            </w:r>
            <w:r w:rsidRPr="00CB04A7">
              <w:t>obs</w:t>
            </w:r>
            <w:r w:rsidR="00210C96">
              <w:t xml:space="preserve"> USA</w:t>
            </w:r>
            <w:r w:rsidRPr="00CB04A7">
              <w:t>"</w:t>
            </w:r>
          </w:p>
        </w:tc>
      </w:tr>
      <w:tr w:rsidR="002E1F23" w14:paraId="40150A93" w14:textId="77777777" w:rsidTr="002E1F23">
        <w:tc>
          <w:tcPr>
            <w:tcW w:w="4814" w:type="dxa"/>
          </w:tcPr>
          <w:p w14:paraId="367B483F" w14:textId="110C5A51" w:rsidR="002E1F23" w:rsidRDefault="00CB04A7" w:rsidP="00960ADB">
            <w:pPr>
              <w:jc w:val="both"/>
            </w:pPr>
            <w:r>
              <w:t>Latest movie details of Marvel Avengers</w:t>
            </w:r>
            <w:r w:rsidR="00AA0A93">
              <w:t xml:space="preserve">: Including the </w:t>
            </w:r>
            <w:proofErr w:type="spellStart"/>
            <w:r w:rsidR="00AA0A93">
              <w:t>filim</w:t>
            </w:r>
            <w:proofErr w:type="spellEnd"/>
            <w:r w:rsidR="00AA0A93">
              <w:t xml:space="preserve"> release date, </w:t>
            </w:r>
            <w:proofErr w:type="gramStart"/>
            <w:r w:rsidR="00AA0A93">
              <w:t>actors</w:t>
            </w:r>
            <w:proofErr w:type="gramEnd"/>
            <w:r w:rsidR="00AA0A93">
              <w:t xml:space="preserve"> details, </w:t>
            </w:r>
            <w:proofErr w:type="spellStart"/>
            <w:r w:rsidR="00AA0A93">
              <w:t>etc</w:t>
            </w:r>
            <w:proofErr w:type="spellEnd"/>
          </w:p>
        </w:tc>
        <w:tc>
          <w:tcPr>
            <w:tcW w:w="4814" w:type="dxa"/>
          </w:tcPr>
          <w:p w14:paraId="328F574E" w14:textId="7DB9A299" w:rsidR="002E1F23" w:rsidRDefault="00CB04A7" w:rsidP="00960ADB">
            <w:pPr>
              <w:jc w:val="both"/>
            </w:pPr>
            <w:r w:rsidRPr="00CB04A7">
              <w:t>"</w:t>
            </w:r>
            <w:r>
              <w:t>M</w:t>
            </w:r>
            <w:r w:rsidRPr="00CB04A7">
              <w:t>arvel avengers new movie</w:t>
            </w:r>
            <w:r w:rsidR="000624A3">
              <w:t>s</w:t>
            </w:r>
            <w:r w:rsidRPr="00CB04A7">
              <w:t>"</w:t>
            </w:r>
          </w:p>
        </w:tc>
      </w:tr>
      <w:tr w:rsidR="002E1F23" w14:paraId="48E5E580" w14:textId="77777777" w:rsidTr="002E1F23">
        <w:tc>
          <w:tcPr>
            <w:tcW w:w="4814" w:type="dxa"/>
          </w:tcPr>
          <w:p w14:paraId="12E866A2" w14:textId="77777777" w:rsidR="002E1F23" w:rsidRDefault="00164452" w:rsidP="00960ADB">
            <w:pPr>
              <w:jc w:val="both"/>
            </w:pPr>
            <w:r>
              <w:t xml:space="preserve">Ongoing </w:t>
            </w:r>
            <w:r w:rsidR="00CB04A7">
              <w:t>Projects/Research undertaken by Oxford University</w:t>
            </w:r>
            <w:r w:rsidR="00AA0A93">
              <w:t>:</w:t>
            </w:r>
          </w:p>
          <w:p w14:paraId="02438EEF" w14:textId="147A69DC" w:rsidR="00AA0A93" w:rsidRDefault="00AA0A93" w:rsidP="00960ADB">
            <w:pPr>
              <w:jc w:val="both"/>
            </w:pPr>
            <w:r>
              <w:t xml:space="preserve">Including project names, its description, </w:t>
            </w:r>
            <w:proofErr w:type="gramStart"/>
            <w:r>
              <w:t>time period</w:t>
            </w:r>
            <w:proofErr w:type="gramEnd"/>
            <w:r>
              <w:t xml:space="preserve">, </w:t>
            </w:r>
            <w:proofErr w:type="spellStart"/>
            <w:r>
              <w:t>etc</w:t>
            </w:r>
            <w:proofErr w:type="spellEnd"/>
          </w:p>
        </w:tc>
        <w:tc>
          <w:tcPr>
            <w:tcW w:w="4814" w:type="dxa"/>
          </w:tcPr>
          <w:p w14:paraId="74CF1F04" w14:textId="77F420A0" w:rsidR="002E1F23" w:rsidRDefault="00CB04A7" w:rsidP="00960ADB">
            <w:pPr>
              <w:jc w:val="both"/>
            </w:pPr>
            <w:r w:rsidRPr="00CB04A7">
              <w:t>"Oxford University projects"</w:t>
            </w:r>
          </w:p>
        </w:tc>
      </w:tr>
    </w:tbl>
    <w:p w14:paraId="23988B1E" w14:textId="77777777" w:rsidR="00675433" w:rsidRDefault="00675433" w:rsidP="00003E0A">
      <w:pPr>
        <w:jc w:val="center"/>
        <w:rPr>
          <w:i/>
          <w:iCs/>
        </w:rPr>
      </w:pPr>
    </w:p>
    <w:p w14:paraId="3CC63272" w14:textId="7CD8C8B4" w:rsidR="002E1F23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1</w:t>
      </w:r>
    </w:p>
    <w:p w14:paraId="1A8A131D" w14:textId="77777777" w:rsidR="002E1F23" w:rsidRPr="00E82187" w:rsidRDefault="002E1F23" w:rsidP="00960ADB">
      <w:pPr>
        <w:jc w:val="both"/>
      </w:pPr>
    </w:p>
    <w:p w14:paraId="6DF9CF27" w14:textId="287F8A42" w:rsidR="00B96E04" w:rsidRPr="004D056F" w:rsidRDefault="00E82187" w:rsidP="004D056F">
      <w:pPr>
        <w:spacing w:after="180"/>
        <w:jc w:val="both"/>
        <w:rPr>
          <w:rFonts w:ascii="Cambria" w:eastAsia="Cambria" w:hAnsi="Cambria" w:cs="Cambria"/>
          <w:b/>
          <w:color w:val="000000"/>
          <w:sz w:val="29"/>
        </w:rPr>
      </w:pPr>
      <w:r>
        <w:rPr>
          <w:rFonts w:ascii="Courier New" w:hAnsi="Courier New" w:cs="Courier New"/>
        </w:rPr>
        <w:t>﻿</w:t>
      </w:r>
      <w:r w:rsidR="00AB6B14">
        <w:rPr>
          <w:rStyle w:val="Heading1Char"/>
        </w:rPr>
        <w:t>IR systems</w:t>
      </w:r>
      <w:r w:rsidR="00F56E3A">
        <w:rPr>
          <w:rStyle w:val="Heading1Char"/>
        </w:rPr>
        <w:t xml:space="preserve"> (Task 2)</w:t>
      </w:r>
    </w:p>
    <w:p w14:paraId="47FF1D67" w14:textId="666F5437" w:rsidR="00BE0C96" w:rsidRDefault="00BE0C96" w:rsidP="00960ADB">
      <w:pPr>
        <w:jc w:val="both"/>
        <w:rPr>
          <w:iCs/>
        </w:rPr>
      </w:pPr>
      <w:r>
        <w:rPr>
          <w:iCs/>
        </w:rPr>
        <w:t xml:space="preserve">After Building the test </w:t>
      </w:r>
      <w:r w:rsidR="00AB7D55">
        <w:rPr>
          <w:iCs/>
        </w:rPr>
        <w:t>queries</w:t>
      </w:r>
      <w:r>
        <w:rPr>
          <w:iCs/>
        </w:rPr>
        <w:t>, a second IR system is created by re indexing the collection.</w:t>
      </w:r>
    </w:p>
    <w:p w14:paraId="4CA906A8" w14:textId="77777777" w:rsidR="00BE0C96" w:rsidRDefault="00BE0C96" w:rsidP="00960ADB">
      <w:pPr>
        <w:jc w:val="both"/>
        <w:rPr>
          <w:iCs/>
        </w:rPr>
      </w:pPr>
    </w:p>
    <w:p w14:paraId="7C31DE87" w14:textId="3FE7D33A" w:rsidR="00E82187" w:rsidRDefault="00BE0C96" w:rsidP="00BE0C96">
      <w:pPr>
        <w:jc w:val="center"/>
        <w:rPr>
          <w:iCs/>
        </w:rPr>
      </w:pPr>
      <w:r w:rsidRPr="00EF1DC5">
        <w:rPr>
          <w:noProof/>
        </w:rPr>
        <w:drawing>
          <wp:inline distT="0" distB="0" distL="0" distR="0" wp14:anchorId="2985642D" wp14:editId="7D60E284">
            <wp:extent cx="5731510" cy="3018155"/>
            <wp:effectExtent l="0" t="0" r="254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F3C53" w14:textId="64D9EDF9" w:rsidR="004D056F" w:rsidRPr="00B17D7A" w:rsidRDefault="0046523D" w:rsidP="00BE0C96">
      <w:pPr>
        <w:jc w:val="center"/>
        <w:rPr>
          <w:i/>
        </w:rPr>
      </w:pPr>
      <w:r w:rsidRPr="00B17D7A">
        <w:rPr>
          <w:i/>
        </w:rPr>
        <w:t xml:space="preserve">Fig:1 </w:t>
      </w:r>
      <w:r w:rsidR="004D056F" w:rsidRPr="00B17D7A">
        <w:rPr>
          <w:i/>
        </w:rPr>
        <w:t>Reindexing</w:t>
      </w:r>
    </w:p>
    <w:p w14:paraId="0FC70F0B" w14:textId="77777777" w:rsidR="00BE0C96" w:rsidRDefault="00E82187" w:rsidP="00960ADB">
      <w:pPr>
        <w:spacing w:after="180"/>
        <w:jc w:val="both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﻿</w:t>
      </w:r>
    </w:p>
    <w:p w14:paraId="543E5A3C" w14:textId="61D022EA" w:rsidR="00BE0C96" w:rsidRDefault="00BE0C96" w:rsidP="00BE0C96">
      <w:pPr>
        <w:spacing w:after="180"/>
        <w:jc w:val="center"/>
        <w:rPr>
          <w:rStyle w:val="Heading1Char"/>
        </w:rPr>
      </w:pPr>
      <w:r w:rsidRPr="00EF1DC5">
        <w:rPr>
          <w:noProof/>
        </w:rPr>
        <w:lastRenderedPageBreak/>
        <w:drawing>
          <wp:inline distT="0" distB="0" distL="0" distR="0" wp14:anchorId="0350E4CC" wp14:editId="51660FB2">
            <wp:extent cx="5731510" cy="855980"/>
            <wp:effectExtent l="0" t="0" r="2540" b="1270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AABC" w14:textId="5100B84E" w:rsidR="00BE0C96" w:rsidRPr="0060605F" w:rsidRDefault="00B17D7A" w:rsidP="0060605F">
      <w:pPr>
        <w:spacing w:after="180"/>
        <w:jc w:val="center"/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</w:pP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 xml:space="preserve">Fig:2: </w:t>
      </w:r>
      <w:r w:rsidR="0060605F" w:rsidRPr="0060605F"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Indices after Re-indexing</w:t>
      </w:r>
    </w:p>
    <w:p w14:paraId="059F4458" w14:textId="6DEE8DD9" w:rsidR="00BE0C96" w:rsidRDefault="00BE0C96" w:rsidP="00921B9C">
      <w:pPr>
        <w:spacing w:after="180" w:line="360" w:lineRule="auto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  <w:r w:rsidRPr="00BE0C96">
        <w:rPr>
          <w:rStyle w:val="Heading1Char"/>
          <w:rFonts w:ascii="Times New Roman" w:hAnsi="Times New Roman" w:cs="Times New Roman"/>
          <w:b w:val="0"/>
          <w:bCs/>
          <w:sz w:val="24"/>
        </w:rPr>
        <w:t>Now we have 2 systems with index names, Article and Article2.</w:t>
      </w:r>
      <w:r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</w:t>
      </w:r>
      <w:r w:rsidR="008578A7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The Parameters of the system 2 varies from the system 1. </w:t>
      </w:r>
      <w:proofErr w:type="spellStart"/>
      <w:r w:rsidR="00B371AA">
        <w:rPr>
          <w:rStyle w:val="Heading1Char"/>
          <w:rFonts w:ascii="Times New Roman" w:hAnsi="Times New Roman" w:cs="Times New Roman"/>
          <w:b w:val="0"/>
          <w:bCs/>
          <w:sz w:val="24"/>
        </w:rPr>
        <w:t>Lets</w:t>
      </w:r>
      <w:proofErr w:type="spellEnd"/>
      <w:r w:rsidR="00B371AA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display the settings of </w:t>
      </w:r>
      <w:proofErr w:type="gramStart"/>
      <w:r w:rsidR="00B371AA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both </w:t>
      </w:r>
      <w:r w:rsidR="00C144B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system</w:t>
      </w:r>
      <w:proofErr w:type="gramEnd"/>
      <w:r w:rsidR="00C144B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: </w:t>
      </w:r>
      <w:r w:rsidR="00B371AA">
        <w:rPr>
          <w:rStyle w:val="Heading1Char"/>
          <w:rFonts w:ascii="Times New Roman" w:hAnsi="Times New Roman" w:cs="Times New Roman"/>
          <w:b w:val="0"/>
          <w:bCs/>
          <w:sz w:val="24"/>
        </w:rPr>
        <w:t>Article and Article2</w:t>
      </w:r>
    </w:p>
    <w:p w14:paraId="35B17F0B" w14:textId="6199A4EC" w:rsidR="00B371AA" w:rsidRDefault="00B371AA" w:rsidP="00960ADB">
      <w:pPr>
        <w:spacing w:after="180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  <w:r w:rsidRPr="00B371AA">
        <w:rPr>
          <w:rStyle w:val="Heading1Char"/>
          <w:rFonts w:ascii="Times New Roman" w:hAnsi="Times New Roman" w:cs="Times New Roman"/>
          <w:b w:val="0"/>
          <w:bCs/>
          <w:noProof/>
          <w:sz w:val="24"/>
        </w:rPr>
        <w:drawing>
          <wp:inline distT="0" distB="0" distL="0" distR="0" wp14:anchorId="4FE89323" wp14:editId="38CCABCA">
            <wp:extent cx="6120130" cy="2120265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2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8E3D9" w14:textId="6A926F46" w:rsidR="00B371AA" w:rsidRPr="00B371AA" w:rsidRDefault="00B17D7A" w:rsidP="00B371AA">
      <w:pPr>
        <w:spacing w:after="180"/>
        <w:jc w:val="center"/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</w:pP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Fig:</w:t>
      </w: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3</w:t>
      </w: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 xml:space="preserve">: </w:t>
      </w:r>
      <w:r w:rsidR="00B371AA" w:rsidRPr="00B371AA"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System 1:  Settings</w:t>
      </w:r>
    </w:p>
    <w:p w14:paraId="270BD0BC" w14:textId="77777777" w:rsidR="00B371AA" w:rsidRDefault="00B371AA" w:rsidP="00960ADB">
      <w:pPr>
        <w:spacing w:after="180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</w:p>
    <w:p w14:paraId="1BB7155A" w14:textId="089E0F1A" w:rsidR="00B371AA" w:rsidRDefault="00B371AA" w:rsidP="00960ADB">
      <w:pPr>
        <w:spacing w:after="180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  <w:r w:rsidRPr="00B371AA">
        <w:rPr>
          <w:rStyle w:val="Heading1Char"/>
          <w:rFonts w:ascii="Times New Roman" w:hAnsi="Times New Roman" w:cs="Times New Roman"/>
          <w:b w:val="0"/>
          <w:bCs/>
          <w:noProof/>
          <w:sz w:val="24"/>
        </w:rPr>
        <w:drawing>
          <wp:inline distT="0" distB="0" distL="0" distR="0" wp14:anchorId="49CB047B" wp14:editId="419A196D">
            <wp:extent cx="6120130" cy="2160905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6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5E365" w14:textId="32CC7AD6" w:rsidR="00B371AA" w:rsidRPr="00B371AA" w:rsidRDefault="00B17D7A" w:rsidP="00B371AA">
      <w:pPr>
        <w:spacing w:after="180"/>
        <w:jc w:val="center"/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</w:pP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Fig:</w:t>
      </w: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4</w:t>
      </w:r>
      <w:r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 xml:space="preserve">: </w:t>
      </w:r>
      <w:r w:rsidR="00B371AA" w:rsidRPr="00B371AA"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 xml:space="preserve">System </w:t>
      </w:r>
      <w:r w:rsidR="00B371AA"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2</w:t>
      </w:r>
      <w:r w:rsidR="00B371AA" w:rsidRPr="00B371AA">
        <w:rPr>
          <w:rStyle w:val="Heading1Char"/>
          <w:rFonts w:ascii="Times New Roman" w:hAnsi="Times New Roman" w:cs="Times New Roman"/>
          <w:b w:val="0"/>
          <w:bCs/>
          <w:i/>
          <w:iCs/>
          <w:sz w:val="24"/>
        </w:rPr>
        <w:t>:  Settings</w:t>
      </w:r>
    </w:p>
    <w:p w14:paraId="27DDDA24" w14:textId="77777777" w:rsidR="00C56BC7" w:rsidRDefault="00C144BF" w:rsidP="00921B9C">
      <w:pPr>
        <w:spacing w:after="180" w:line="360" w:lineRule="auto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  <w:r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For the system 1 the similarity module used </w:t>
      </w:r>
      <w:r w:rsidR="0053770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is BM25, which is a </w:t>
      </w:r>
      <w:r w:rsidR="0053770C" w:rsidRPr="0053770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TF/IDF based similarity that has built-in </w:t>
      </w:r>
      <w:proofErr w:type="spellStart"/>
      <w:r w:rsidR="0053770C" w:rsidRPr="0053770C">
        <w:rPr>
          <w:rStyle w:val="Heading1Char"/>
          <w:rFonts w:ascii="Times New Roman" w:hAnsi="Times New Roman" w:cs="Times New Roman"/>
          <w:b w:val="0"/>
          <w:bCs/>
          <w:sz w:val="24"/>
        </w:rPr>
        <w:t>tf</w:t>
      </w:r>
      <w:proofErr w:type="spellEnd"/>
      <w:r w:rsidR="0053770C" w:rsidRPr="0053770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normalization</w:t>
      </w:r>
      <w:r w:rsidR="0053770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. </w:t>
      </w:r>
      <w:r w:rsidR="001E591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It is </w:t>
      </w:r>
      <w:r w:rsidR="004C0495">
        <w:rPr>
          <w:rStyle w:val="Heading1Char"/>
          <w:rFonts w:ascii="Times New Roman" w:hAnsi="Times New Roman" w:cs="Times New Roman"/>
          <w:b w:val="0"/>
          <w:bCs/>
          <w:sz w:val="24"/>
        </w:rPr>
        <w:t>a</w:t>
      </w:r>
      <w:r w:rsidR="001E591C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probabilistic retrieval framework in which the score is calculated based on TF and IDF components.</w:t>
      </w:r>
      <w:r w:rsidR="004C049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Since it is based on </w:t>
      </w:r>
      <w:proofErr w:type="spellStart"/>
      <w:proofErr w:type="gramStart"/>
      <w:r w:rsidR="004C0495">
        <w:rPr>
          <w:rStyle w:val="Heading1Char"/>
          <w:rFonts w:ascii="Times New Roman" w:hAnsi="Times New Roman" w:cs="Times New Roman"/>
          <w:b w:val="0"/>
          <w:bCs/>
          <w:sz w:val="24"/>
        </w:rPr>
        <w:t>BoW</w:t>
      </w:r>
      <w:proofErr w:type="spellEnd"/>
      <w:r w:rsidR="004C0495">
        <w:rPr>
          <w:rStyle w:val="Heading1Char"/>
          <w:rFonts w:ascii="Times New Roman" w:hAnsi="Times New Roman" w:cs="Times New Roman"/>
          <w:b w:val="0"/>
          <w:bCs/>
          <w:sz w:val="24"/>
        </w:rPr>
        <w:t>( Bag</w:t>
      </w:r>
      <w:proofErr w:type="gramEnd"/>
      <w:r w:rsidR="004C049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of Words) the main disadvantage is that, </w:t>
      </w:r>
      <w:r w:rsidR="004C0495" w:rsidRPr="004C0495">
        <w:rPr>
          <w:rStyle w:val="Heading1Char"/>
          <w:rFonts w:ascii="Times New Roman" w:hAnsi="Times New Roman" w:cs="Times New Roman"/>
          <w:b w:val="0"/>
          <w:bCs/>
          <w:sz w:val="24"/>
        </w:rPr>
        <w:t>it does not capture position in text, semantics, co-occurrences in different documents, etc.</w:t>
      </w:r>
      <w:r w:rsidR="00050973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The second system uses a </w:t>
      </w:r>
      <w:proofErr w:type="spellStart"/>
      <w:r w:rsidR="00050973">
        <w:rPr>
          <w:rStyle w:val="Heading1Char"/>
          <w:rFonts w:ascii="Times New Roman" w:hAnsi="Times New Roman" w:cs="Times New Roman"/>
          <w:b w:val="0"/>
          <w:bCs/>
          <w:sz w:val="24"/>
        </w:rPr>
        <w:t>boolen</w:t>
      </w:r>
      <w:proofErr w:type="spellEnd"/>
      <w:r w:rsidR="00050973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model for calculating the scores.</w:t>
      </w:r>
      <w:r w:rsidR="00890708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A simple and basic model in which the scoring is done based on whether a term appears in the document or not. </w:t>
      </w:r>
      <w:proofErr w:type="gramStart"/>
      <w:r w:rsidR="00890708">
        <w:rPr>
          <w:rStyle w:val="Heading1Char"/>
          <w:rFonts w:ascii="Times New Roman" w:hAnsi="Times New Roman" w:cs="Times New Roman"/>
          <w:b w:val="0"/>
          <w:bCs/>
          <w:sz w:val="24"/>
        </w:rPr>
        <w:t>Therefore</w:t>
      </w:r>
      <w:proofErr w:type="gramEnd"/>
      <w:r w:rsidR="00890708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it has only two scores 0 and 1</w:t>
      </w:r>
      <w:r w:rsidR="00C56BC7">
        <w:rPr>
          <w:rStyle w:val="Heading1Char"/>
          <w:rFonts w:ascii="Times New Roman" w:hAnsi="Times New Roman" w:cs="Times New Roman"/>
          <w:b w:val="0"/>
          <w:bCs/>
          <w:sz w:val="24"/>
        </w:rPr>
        <w:t>.</w:t>
      </w:r>
    </w:p>
    <w:p w14:paraId="77F275F6" w14:textId="07D30235" w:rsidR="00A2024C" w:rsidRDefault="00C56BC7" w:rsidP="00921B9C">
      <w:pPr>
        <w:spacing w:after="180" w:line="360" w:lineRule="auto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  <w:r>
        <w:rPr>
          <w:rStyle w:val="Heading1Char"/>
          <w:rFonts w:ascii="Times New Roman" w:hAnsi="Times New Roman" w:cs="Times New Roman"/>
          <w:b w:val="0"/>
          <w:bCs/>
          <w:sz w:val="24"/>
        </w:rPr>
        <w:lastRenderedPageBreak/>
        <w:t>A custom tokenizer is used in the system 1</w:t>
      </w:r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with token filters </w:t>
      </w:r>
      <w:proofErr w:type="spellStart"/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>asciifolding</w:t>
      </w:r>
      <w:proofErr w:type="spellEnd"/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>, lowercase,</w:t>
      </w:r>
      <w:r w:rsidR="00890708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</w:t>
      </w:r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and </w:t>
      </w:r>
      <w:proofErr w:type="spellStart"/>
      <w:r w:rsidR="00D364CF" w:rsidRPr="00D364CF">
        <w:rPr>
          <w:rStyle w:val="Heading1Char"/>
          <w:rFonts w:ascii="Times New Roman" w:hAnsi="Times New Roman" w:cs="Times New Roman"/>
          <w:b w:val="0"/>
          <w:bCs/>
          <w:sz w:val="24"/>
        </w:rPr>
        <w:t>word_delimiter</w:t>
      </w:r>
      <w:proofErr w:type="spellEnd"/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. The </w:t>
      </w:r>
      <w:proofErr w:type="spellStart"/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>asciifolding</w:t>
      </w:r>
      <w:proofErr w:type="spellEnd"/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filter will c</w:t>
      </w:r>
      <w:r w:rsidR="001A1542">
        <w:rPr>
          <w:rStyle w:val="Heading1Char"/>
          <w:rFonts w:ascii="Times New Roman" w:hAnsi="Times New Roman" w:cs="Times New Roman"/>
          <w:b w:val="0"/>
          <w:bCs/>
          <w:sz w:val="24"/>
        </w:rPr>
        <w:t>o</w:t>
      </w:r>
      <w:r w:rsidR="00D364C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nvert the Unicode characters in the query and the lowercase filter convert all letters into lower cases.  </w:t>
      </w:r>
      <w:proofErr w:type="spellStart"/>
      <w:r w:rsidR="001A1542">
        <w:rPr>
          <w:rStyle w:val="Heading1Char"/>
          <w:rFonts w:ascii="Times New Roman" w:hAnsi="Times New Roman" w:cs="Times New Roman"/>
          <w:b w:val="0"/>
          <w:bCs/>
          <w:sz w:val="24"/>
        </w:rPr>
        <w:t>W</w:t>
      </w:r>
      <w:r w:rsidR="001A1542" w:rsidRPr="001A1542">
        <w:rPr>
          <w:rStyle w:val="Heading1Char"/>
          <w:rFonts w:ascii="Times New Roman" w:hAnsi="Times New Roman" w:cs="Times New Roman"/>
          <w:b w:val="0"/>
          <w:bCs/>
          <w:sz w:val="24"/>
        </w:rPr>
        <w:t>ord_delimiter</w:t>
      </w:r>
      <w:proofErr w:type="spellEnd"/>
      <w:r w:rsidR="001A1542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filter splits the tokens at special characters.</w:t>
      </w:r>
      <w:r w:rsidR="00934316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Stop word removal is also used in system 1 which will </w:t>
      </w:r>
      <w:proofErr w:type="gramStart"/>
      <w:r w:rsidR="00934316">
        <w:rPr>
          <w:rStyle w:val="Heading1Char"/>
          <w:rFonts w:ascii="Times New Roman" w:hAnsi="Times New Roman" w:cs="Times New Roman"/>
          <w:b w:val="0"/>
          <w:bCs/>
          <w:sz w:val="24"/>
        </w:rPr>
        <w:t>removes</w:t>
      </w:r>
      <w:proofErr w:type="gramEnd"/>
      <w:r w:rsidR="00934316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all the words that are not useful </w:t>
      </w:r>
      <w:r w:rsidR="002C6DDF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while </w:t>
      </w:r>
      <w:r w:rsidR="00934316">
        <w:rPr>
          <w:rStyle w:val="Heading1Char"/>
          <w:rFonts w:ascii="Times New Roman" w:hAnsi="Times New Roman" w:cs="Times New Roman"/>
          <w:b w:val="0"/>
          <w:bCs/>
          <w:sz w:val="24"/>
        </w:rPr>
        <w:t>indexing</w:t>
      </w:r>
      <w:r w:rsidR="00AF67F4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and </w:t>
      </w:r>
      <w:r w:rsidR="00934316">
        <w:rPr>
          <w:rStyle w:val="Heading1Char"/>
          <w:rFonts w:ascii="Times New Roman" w:hAnsi="Times New Roman" w:cs="Times New Roman"/>
          <w:b w:val="0"/>
          <w:bCs/>
          <w:sz w:val="24"/>
        </w:rPr>
        <w:t>stop token filter will do the task.</w:t>
      </w:r>
      <w:r w:rsidR="00EE2C96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 </w:t>
      </w:r>
      <w:r w:rsidR="001A1542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</w:t>
      </w:r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Word stemming is also done in system 2 in which the stemming filter </w:t>
      </w:r>
      <w:proofErr w:type="spellStart"/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>kstem</w:t>
      </w:r>
      <w:proofErr w:type="spellEnd"/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will reduce the words in the query into its root form.</w:t>
      </w:r>
      <w:r w:rsidR="00F26974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</w:t>
      </w:r>
      <w:r w:rsidR="00157F2B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For </w:t>
      </w:r>
      <w:r w:rsidR="00157F2B">
        <w:rPr>
          <w:rStyle w:val="Heading1Char"/>
          <w:rFonts w:ascii="Times New Roman" w:hAnsi="Times New Roman" w:cs="Times New Roman"/>
          <w:b w:val="0"/>
          <w:bCs/>
          <w:sz w:val="24"/>
        </w:rPr>
        <w:t>system 2</w:t>
      </w:r>
      <w:r w:rsidR="00157F2B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t</w:t>
      </w:r>
      <w:r w:rsidR="00AF67F4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he standard tokenizer is used </w:t>
      </w:r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>with t</w:t>
      </w:r>
      <w:r w:rsidR="000B3CAB">
        <w:rPr>
          <w:rStyle w:val="Heading1Char"/>
          <w:rFonts w:ascii="Times New Roman" w:hAnsi="Times New Roman" w:cs="Times New Roman"/>
          <w:b w:val="0"/>
          <w:bCs/>
          <w:sz w:val="24"/>
        </w:rPr>
        <w:t>o</w:t>
      </w:r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ken filters lowercase, </w:t>
      </w:r>
      <w:proofErr w:type="spellStart"/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>word_delimiter</w:t>
      </w:r>
      <w:proofErr w:type="spellEnd"/>
      <w:r w:rsidR="003530C5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and apostrophe. </w:t>
      </w:r>
      <w:r w:rsidR="007B37B9">
        <w:rPr>
          <w:rStyle w:val="Heading1Char"/>
          <w:rFonts w:ascii="Times New Roman" w:hAnsi="Times New Roman" w:cs="Times New Roman"/>
          <w:b w:val="0"/>
          <w:bCs/>
          <w:sz w:val="24"/>
        </w:rPr>
        <w:t>Since we are using different pre</w:t>
      </w:r>
      <w:r w:rsidR="00157F2B">
        <w:rPr>
          <w:rStyle w:val="Heading1Char"/>
          <w:rFonts w:ascii="Times New Roman" w:hAnsi="Times New Roman" w:cs="Times New Roman"/>
          <w:b w:val="0"/>
          <w:bCs/>
          <w:sz w:val="24"/>
        </w:rPr>
        <w:t>-</w:t>
      </w:r>
      <w:r w:rsidR="007B37B9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processing pipelines for both system for comparison, the </w:t>
      </w:r>
      <w:proofErr w:type="spellStart"/>
      <w:r w:rsidR="007B37B9">
        <w:rPr>
          <w:rStyle w:val="Heading1Char"/>
          <w:rFonts w:ascii="Times New Roman" w:hAnsi="Times New Roman" w:cs="Times New Roman"/>
          <w:b w:val="0"/>
          <w:bCs/>
          <w:sz w:val="24"/>
        </w:rPr>
        <w:t>stemmimg</w:t>
      </w:r>
      <w:proofErr w:type="spellEnd"/>
      <w:r w:rsidR="007B37B9">
        <w:rPr>
          <w:rStyle w:val="Heading1Char"/>
          <w:rFonts w:ascii="Times New Roman" w:hAnsi="Times New Roman" w:cs="Times New Roman"/>
          <w:b w:val="0"/>
          <w:bCs/>
          <w:sz w:val="24"/>
        </w:rPr>
        <w:t xml:space="preserve"> and Stop word removal is not applied on the second system.</w:t>
      </w:r>
    </w:p>
    <w:p w14:paraId="4A9F7173" w14:textId="77777777" w:rsidR="0060605F" w:rsidRPr="00BE0C96" w:rsidRDefault="0060605F" w:rsidP="00960ADB">
      <w:pPr>
        <w:spacing w:after="180"/>
        <w:jc w:val="both"/>
        <w:rPr>
          <w:rStyle w:val="Heading1Char"/>
          <w:rFonts w:ascii="Times New Roman" w:hAnsi="Times New Roman" w:cs="Times New Roman"/>
          <w:b w:val="0"/>
          <w:bCs/>
          <w:sz w:val="24"/>
        </w:rPr>
      </w:pPr>
    </w:p>
    <w:p w14:paraId="6216E7B5" w14:textId="12B210E2" w:rsidR="00E82187" w:rsidRDefault="002E1F23" w:rsidP="00960ADB">
      <w:pPr>
        <w:spacing w:after="180"/>
        <w:jc w:val="both"/>
        <w:rPr>
          <w:rStyle w:val="Heading1Char"/>
        </w:rPr>
      </w:pPr>
      <w:r>
        <w:rPr>
          <w:rStyle w:val="Heading1Char"/>
        </w:rPr>
        <w:t>Pool method</w:t>
      </w:r>
      <w:r w:rsidR="00F56E3A">
        <w:rPr>
          <w:rStyle w:val="Heading1Char"/>
        </w:rPr>
        <w:t xml:space="preserve"> (Task 3)</w:t>
      </w:r>
    </w:p>
    <w:p w14:paraId="259D956A" w14:textId="795410BF" w:rsidR="00B96E04" w:rsidRPr="002A517E" w:rsidRDefault="002A517E" w:rsidP="00B96E04">
      <w:pPr>
        <w:jc w:val="both"/>
        <w:rPr>
          <w:iCs/>
        </w:rPr>
      </w:pPr>
      <w:r w:rsidRPr="002A517E">
        <w:rPr>
          <w:iCs/>
        </w:rPr>
        <w:t>T</w:t>
      </w:r>
      <w:r w:rsidR="00B96E04" w:rsidRPr="002A517E">
        <w:rPr>
          <w:iCs/>
        </w:rPr>
        <w:t>he ID of the top 10 documents that are retrieved for each of the queries by each of the systems</w:t>
      </w:r>
      <w:r>
        <w:rPr>
          <w:iCs/>
        </w:rPr>
        <w:t>:</w:t>
      </w:r>
    </w:p>
    <w:p w14:paraId="7E75A62A" w14:textId="02748CCD" w:rsidR="002373B3" w:rsidRDefault="002373B3" w:rsidP="00960ADB">
      <w:pPr>
        <w:jc w:val="both"/>
        <w:rPr>
          <w:i/>
        </w:rPr>
      </w:pPr>
    </w:p>
    <w:p w14:paraId="4C4A4B8B" w14:textId="594100BE" w:rsidR="002373B3" w:rsidRDefault="002373B3" w:rsidP="00960ADB">
      <w:pPr>
        <w:jc w:val="both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4201"/>
        <w:gridCol w:w="4104"/>
      </w:tblGrid>
      <w:tr w:rsidR="002373B3" w14:paraId="40AB7C91" w14:textId="77777777" w:rsidTr="002373B3">
        <w:trPr>
          <w:trHeight w:val="416"/>
        </w:trPr>
        <w:tc>
          <w:tcPr>
            <w:tcW w:w="1323" w:type="dxa"/>
          </w:tcPr>
          <w:p w14:paraId="13D9FCB9" w14:textId="77777777" w:rsidR="002373B3" w:rsidRPr="002373B3" w:rsidRDefault="002373B3" w:rsidP="00960ADB">
            <w:pPr>
              <w:jc w:val="both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049AC606" w14:textId="1F09A3E5" w:rsidR="002373B3" w:rsidRPr="002373B3" w:rsidRDefault="002373B3" w:rsidP="002373B3">
            <w:pPr>
              <w:pStyle w:val="Heading1"/>
              <w:jc w:val="center"/>
              <w:outlineLvl w:val="0"/>
              <w:rPr>
                <w:bCs/>
                <w:iCs/>
              </w:rPr>
            </w:pPr>
            <w:r w:rsidRPr="002373B3">
              <w:t>Query 1</w:t>
            </w:r>
            <w:r w:rsidR="00FA1438">
              <w:t>:</w:t>
            </w:r>
            <w:r w:rsidR="00FA1438" w:rsidRPr="00CB04A7">
              <w:t xml:space="preserve"> "</w:t>
            </w:r>
            <w:r w:rsidR="00FA1438">
              <w:t>S</w:t>
            </w:r>
            <w:r w:rsidR="00FA1438" w:rsidRPr="00CB04A7">
              <w:t xml:space="preserve">oftware </w:t>
            </w:r>
            <w:r w:rsidR="00FA1438">
              <w:t>E</w:t>
            </w:r>
            <w:r w:rsidR="00FA1438" w:rsidRPr="00CB04A7">
              <w:t xml:space="preserve">ngineer </w:t>
            </w:r>
            <w:r w:rsidR="00FA1438">
              <w:t>J</w:t>
            </w:r>
            <w:r w:rsidR="00FA1438" w:rsidRPr="00CB04A7">
              <w:t>obs</w:t>
            </w:r>
            <w:r w:rsidR="00FA1438">
              <w:t xml:space="preserve"> USA</w:t>
            </w:r>
            <w:r w:rsidR="00FA1438" w:rsidRPr="00CB04A7">
              <w:t>"</w:t>
            </w:r>
          </w:p>
        </w:tc>
      </w:tr>
      <w:tr w:rsidR="00166A93" w14:paraId="12B71EC0" w14:textId="77777777" w:rsidTr="00166A93">
        <w:trPr>
          <w:trHeight w:val="470"/>
        </w:trPr>
        <w:tc>
          <w:tcPr>
            <w:tcW w:w="1323" w:type="dxa"/>
          </w:tcPr>
          <w:p w14:paraId="6CA95DB6" w14:textId="77777777" w:rsidR="00166A93" w:rsidRPr="002373B3" w:rsidRDefault="00166A93" w:rsidP="002373B3">
            <w:pPr>
              <w:jc w:val="center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2F0CA232" w14:textId="200CEDF9" w:rsidR="00166A93" w:rsidRDefault="00166A93" w:rsidP="002373B3">
            <w:pPr>
              <w:jc w:val="center"/>
              <w:rPr>
                <w:b/>
              </w:rPr>
            </w:pPr>
            <w:r>
              <w:rPr>
                <w:b/>
              </w:rPr>
              <w:t>DOCUMENT ID</w:t>
            </w:r>
          </w:p>
        </w:tc>
      </w:tr>
      <w:tr w:rsidR="002373B3" w14:paraId="3C578FBF" w14:textId="77777777" w:rsidTr="002373B3">
        <w:tc>
          <w:tcPr>
            <w:tcW w:w="1323" w:type="dxa"/>
          </w:tcPr>
          <w:p w14:paraId="69FE3217" w14:textId="41F4B94C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Rank</w:t>
            </w:r>
          </w:p>
        </w:tc>
        <w:tc>
          <w:tcPr>
            <w:tcW w:w="4201" w:type="dxa"/>
          </w:tcPr>
          <w:p w14:paraId="57D47D50" w14:textId="0E22E040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1</w:t>
            </w:r>
          </w:p>
        </w:tc>
        <w:tc>
          <w:tcPr>
            <w:tcW w:w="4104" w:type="dxa"/>
          </w:tcPr>
          <w:p w14:paraId="0DD8418E" w14:textId="7F0C73BE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2</w:t>
            </w:r>
          </w:p>
        </w:tc>
      </w:tr>
      <w:tr w:rsidR="002373B3" w14:paraId="6533B32E" w14:textId="77777777" w:rsidTr="005166E7">
        <w:tc>
          <w:tcPr>
            <w:tcW w:w="1323" w:type="dxa"/>
          </w:tcPr>
          <w:p w14:paraId="2C5A4507" w14:textId="1BF7B865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1E16E135" w14:textId="7D507A42" w:rsidR="002373B3" w:rsidRPr="002373B3" w:rsidRDefault="00C64DA4" w:rsidP="00960ADB">
            <w:pPr>
              <w:jc w:val="both"/>
              <w:rPr>
                <w:iCs/>
              </w:rPr>
            </w:pPr>
            <w:r w:rsidRPr="00C64DA4">
              <w:rPr>
                <w:iCs/>
              </w:rPr>
              <w:t>9159abe7-854b-4527-af6d-9c5bd33b49a7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6ECA628D" w14:textId="21A5F89B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9159abe7-854b-4527-af6d-9c5bd33b49a7</w:t>
            </w:r>
          </w:p>
        </w:tc>
      </w:tr>
      <w:tr w:rsidR="002373B3" w14:paraId="1648F34D" w14:textId="77777777" w:rsidTr="005166E7">
        <w:tc>
          <w:tcPr>
            <w:tcW w:w="1323" w:type="dxa"/>
          </w:tcPr>
          <w:p w14:paraId="0B6DE493" w14:textId="0969C001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2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11E68E5B" w14:textId="67B043BB" w:rsidR="002373B3" w:rsidRPr="002373B3" w:rsidRDefault="00C64DA4" w:rsidP="00960ADB">
            <w:pPr>
              <w:jc w:val="both"/>
              <w:rPr>
                <w:iCs/>
              </w:rPr>
            </w:pPr>
            <w:r w:rsidRPr="00C64DA4">
              <w:rPr>
                <w:iCs/>
              </w:rPr>
              <w:t>9067506b-9aa8-4b0b-836a-c3d741cda166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54F00050" w14:textId="004DB6DB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09724065-a9a7-483e-9508-3c02cbdc0db8</w:t>
            </w:r>
          </w:p>
        </w:tc>
      </w:tr>
      <w:tr w:rsidR="002373B3" w14:paraId="68C18B23" w14:textId="77777777" w:rsidTr="001F0B33">
        <w:tc>
          <w:tcPr>
            <w:tcW w:w="1323" w:type="dxa"/>
          </w:tcPr>
          <w:p w14:paraId="07AA9C94" w14:textId="38F79A84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3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374597CF" w14:textId="5101C1BF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3d0e3300-e003-4bf3-b0b5-ec529701e237</w:t>
            </w:r>
          </w:p>
        </w:tc>
        <w:tc>
          <w:tcPr>
            <w:tcW w:w="4104" w:type="dxa"/>
          </w:tcPr>
          <w:p w14:paraId="03DDA2F7" w14:textId="7685800D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9067506b-9aa8-4b0b-836a-c3d741cda166</w:t>
            </w:r>
          </w:p>
        </w:tc>
      </w:tr>
      <w:tr w:rsidR="002373B3" w14:paraId="28040928" w14:textId="77777777" w:rsidTr="005166E7">
        <w:tc>
          <w:tcPr>
            <w:tcW w:w="1323" w:type="dxa"/>
          </w:tcPr>
          <w:p w14:paraId="64039A66" w14:textId="0DEF7D9E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4</w:t>
            </w:r>
          </w:p>
        </w:tc>
        <w:tc>
          <w:tcPr>
            <w:tcW w:w="4201" w:type="dxa"/>
          </w:tcPr>
          <w:p w14:paraId="79472F57" w14:textId="7AA7CEED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94293de6-e501-4214-97e3-2577c5b3ba2e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3AF01936" w14:textId="7D57D083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9d59a73a-c3d9-4c48-9631-bc3bf60bdf31</w:t>
            </w:r>
          </w:p>
        </w:tc>
      </w:tr>
      <w:tr w:rsidR="002373B3" w14:paraId="59F4F080" w14:textId="77777777" w:rsidTr="002373B3">
        <w:tc>
          <w:tcPr>
            <w:tcW w:w="1323" w:type="dxa"/>
          </w:tcPr>
          <w:p w14:paraId="3DE00385" w14:textId="37B2CAB3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5</w:t>
            </w:r>
          </w:p>
        </w:tc>
        <w:tc>
          <w:tcPr>
            <w:tcW w:w="4201" w:type="dxa"/>
          </w:tcPr>
          <w:p w14:paraId="55F3E3CD" w14:textId="31027DB9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f10df5df-3d11-490a-8b18-a22166d49be5</w:t>
            </w:r>
          </w:p>
        </w:tc>
        <w:tc>
          <w:tcPr>
            <w:tcW w:w="4104" w:type="dxa"/>
          </w:tcPr>
          <w:p w14:paraId="08770B30" w14:textId="13D21FED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a05c18a7-34cb-4116-9a5a-e3b0b9e0db34</w:t>
            </w:r>
          </w:p>
        </w:tc>
      </w:tr>
      <w:tr w:rsidR="002373B3" w14:paraId="54C2DCBA" w14:textId="77777777" w:rsidTr="002373B3">
        <w:tc>
          <w:tcPr>
            <w:tcW w:w="1323" w:type="dxa"/>
          </w:tcPr>
          <w:p w14:paraId="24BB43F4" w14:textId="6117069F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6</w:t>
            </w:r>
          </w:p>
        </w:tc>
        <w:tc>
          <w:tcPr>
            <w:tcW w:w="4201" w:type="dxa"/>
          </w:tcPr>
          <w:p w14:paraId="3F2ABF3B" w14:textId="264E60EC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b2a28b89-6ecc-4a5d-a2f8-d1e8041c41a7</w:t>
            </w:r>
          </w:p>
        </w:tc>
        <w:tc>
          <w:tcPr>
            <w:tcW w:w="4104" w:type="dxa"/>
          </w:tcPr>
          <w:p w14:paraId="65F7213C" w14:textId="2A0241CA" w:rsidR="002373B3" w:rsidRPr="002373B3" w:rsidRDefault="00DE0AEF" w:rsidP="00960ADB">
            <w:pPr>
              <w:jc w:val="both"/>
              <w:rPr>
                <w:iCs/>
              </w:rPr>
            </w:pPr>
            <w:r w:rsidRPr="00DE0AEF">
              <w:rPr>
                <w:iCs/>
              </w:rPr>
              <w:t>d9fde138-c1dc-43ab-b840-4f17d62c7c89</w:t>
            </w:r>
          </w:p>
        </w:tc>
      </w:tr>
      <w:tr w:rsidR="002373B3" w14:paraId="30AC58A0" w14:textId="77777777" w:rsidTr="005166E7">
        <w:tc>
          <w:tcPr>
            <w:tcW w:w="1323" w:type="dxa"/>
          </w:tcPr>
          <w:p w14:paraId="529AB4EB" w14:textId="4B65FA8C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7</w:t>
            </w:r>
          </w:p>
        </w:tc>
        <w:tc>
          <w:tcPr>
            <w:tcW w:w="4201" w:type="dxa"/>
          </w:tcPr>
          <w:p w14:paraId="141B840D" w14:textId="4248D65C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033d40ab-1b84-4ce6-a55f-1c9f2beb3bfa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7EA590AE" w14:textId="0D87DCB8" w:rsidR="002373B3" w:rsidRPr="002373B3" w:rsidRDefault="00DE0AEF" w:rsidP="00960ADB">
            <w:pPr>
              <w:jc w:val="both"/>
              <w:rPr>
                <w:iCs/>
              </w:rPr>
            </w:pPr>
            <w:r w:rsidRPr="00DE0AEF">
              <w:rPr>
                <w:iCs/>
              </w:rPr>
              <w:t>3d0e3300-e003-4bf3-b0b5-ec529701e237</w:t>
            </w:r>
          </w:p>
        </w:tc>
      </w:tr>
      <w:tr w:rsidR="002373B3" w14:paraId="1424494F" w14:textId="77777777" w:rsidTr="002373B3">
        <w:tc>
          <w:tcPr>
            <w:tcW w:w="1323" w:type="dxa"/>
          </w:tcPr>
          <w:p w14:paraId="5ED0BDE0" w14:textId="22499F35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8</w:t>
            </w:r>
          </w:p>
        </w:tc>
        <w:tc>
          <w:tcPr>
            <w:tcW w:w="4201" w:type="dxa"/>
          </w:tcPr>
          <w:p w14:paraId="09112CB8" w14:textId="1086DCD4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518dca9e-4c9c-4328-a4aa-0e3bc202b1d0</w:t>
            </w:r>
          </w:p>
        </w:tc>
        <w:tc>
          <w:tcPr>
            <w:tcW w:w="4104" w:type="dxa"/>
          </w:tcPr>
          <w:p w14:paraId="72ED495C" w14:textId="77BDBEF8" w:rsidR="002373B3" w:rsidRPr="002373B3" w:rsidRDefault="00DE0AEF" w:rsidP="00960ADB">
            <w:pPr>
              <w:jc w:val="both"/>
              <w:rPr>
                <w:iCs/>
              </w:rPr>
            </w:pPr>
            <w:r w:rsidRPr="00DE0AEF">
              <w:rPr>
                <w:iCs/>
              </w:rPr>
              <w:t>c66947b7-9a2b-42bf-8667-8a6aaa95d845</w:t>
            </w:r>
          </w:p>
        </w:tc>
      </w:tr>
      <w:tr w:rsidR="002373B3" w14:paraId="53D7EADC" w14:textId="77777777" w:rsidTr="005166E7">
        <w:tc>
          <w:tcPr>
            <w:tcW w:w="1323" w:type="dxa"/>
          </w:tcPr>
          <w:p w14:paraId="7AFF241F" w14:textId="0B9300E6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9</w:t>
            </w:r>
          </w:p>
        </w:tc>
        <w:tc>
          <w:tcPr>
            <w:tcW w:w="4201" w:type="dxa"/>
          </w:tcPr>
          <w:p w14:paraId="2919B0C6" w14:textId="06D6C579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39fd20d0-3e87-4bbf-87a8-3e160c9780f5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599F6AFA" w14:textId="4A0E878F" w:rsidR="002373B3" w:rsidRPr="002373B3" w:rsidRDefault="00DE0AEF" w:rsidP="00960ADB">
            <w:pPr>
              <w:jc w:val="both"/>
              <w:rPr>
                <w:iCs/>
              </w:rPr>
            </w:pPr>
            <w:r w:rsidRPr="00DE0AEF">
              <w:rPr>
                <w:iCs/>
              </w:rPr>
              <w:t>5e876db9-233a-4eb5-9b33-78d9f54d20cb</w:t>
            </w:r>
          </w:p>
        </w:tc>
      </w:tr>
      <w:tr w:rsidR="002373B3" w14:paraId="17FF0F81" w14:textId="77777777" w:rsidTr="001F0B33">
        <w:tc>
          <w:tcPr>
            <w:tcW w:w="1323" w:type="dxa"/>
          </w:tcPr>
          <w:p w14:paraId="20B9B25A" w14:textId="4BE72EC3" w:rsidR="002373B3" w:rsidRPr="002373B3" w:rsidRDefault="002373B3" w:rsidP="002373B3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0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0EFBF9A5" w14:textId="33A4DA80" w:rsidR="002373B3" w:rsidRPr="002373B3" w:rsidRDefault="00166A93" w:rsidP="00960ADB">
            <w:pPr>
              <w:jc w:val="both"/>
              <w:rPr>
                <w:iCs/>
              </w:rPr>
            </w:pPr>
            <w:r w:rsidRPr="00166A93">
              <w:rPr>
                <w:iCs/>
              </w:rPr>
              <w:t>99e0ad5f-2998-4103-b645-98b213a32680</w:t>
            </w:r>
          </w:p>
        </w:tc>
        <w:tc>
          <w:tcPr>
            <w:tcW w:w="4104" w:type="dxa"/>
          </w:tcPr>
          <w:p w14:paraId="73A4E556" w14:textId="2A51858C" w:rsidR="002373B3" w:rsidRPr="002373B3" w:rsidRDefault="00DE0AEF" w:rsidP="00960ADB">
            <w:pPr>
              <w:jc w:val="both"/>
              <w:rPr>
                <w:iCs/>
              </w:rPr>
            </w:pPr>
            <w:r w:rsidRPr="00DE0AEF">
              <w:rPr>
                <w:iCs/>
              </w:rPr>
              <w:t>840e94f3-b81b-45ee-8a5e-380b5410c65e</w:t>
            </w:r>
          </w:p>
        </w:tc>
      </w:tr>
      <w:tr w:rsidR="00FA1438" w14:paraId="253633FD" w14:textId="77777777" w:rsidTr="00E57DFC">
        <w:tc>
          <w:tcPr>
            <w:tcW w:w="1323" w:type="dxa"/>
          </w:tcPr>
          <w:p w14:paraId="1DE2A79F" w14:textId="0A9481DB" w:rsidR="00FA1438" w:rsidRPr="002373B3" w:rsidRDefault="00FA1438" w:rsidP="00960ADB">
            <w:pPr>
              <w:jc w:val="both"/>
              <w:rPr>
                <w:iCs/>
              </w:rPr>
            </w:pPr>
            <w:r w:rsidRPr="00E15E06">
              <w:rPr>
                <w:b/>
              </w:rPr>
              <w:t xml:space="preserve"># </w:t>
            </w:r>
            <w:proofErr w:type="gramStart"/>
            <w:r>
              <w:rPr>
                <w:b/>
              </w:rPr>
              <w:t>different</w:t>
            </w:r>
            <w:proofErr w:type="gramEnd"/>
            <w:r>
              <w:rPr>
                <w:b/>
              </w:rPr>
              <w:t xml:space="preserve"> </w:t>
            </w:r>
            <w:r w:rsidRPr="00E15E06">
              <w:rPr>
                <w:b/>
              </w:rPr>
              <w:t>documents</w:t>
            </w:r>
          </w:p>
        </w:tc>
        <w:tc>
          <w:tcPr>
            <w:tcW w:w="8305" w:type="dxa"/>
            <w:gridSpan w:val="2"/>
          </w:tcPr>
          <w:p w14:paraId="489F6017" w14:textId="06444999" w:rsidR="00FA1438" w:rsidRPr="002373B3" w:rsidRDefault="00FA1438" w:rsidP="00FA1438">
            <w:pPr>
              <w:pStyle w:val="Heading1"/>
              <w:jc w:val="center"/>
              <w:outlineLvl w:val="0"/>
            </w:pPr>
            <w:r>
              <w:t>17</w:t>
            </w:r>
          </w:p>
        </w:tc>
      </w:tr>
    </w:tbl>
    <w:p w14:paraId="4910A85E" w14:textId="53ADAFE6" w:rsidR="00C22A5C" w:rsidRDefault="00C22A5C" w:rsidP="00960ADB">
      <w:pPr>
        <w:jc w:val="both"/>
        <w:rPr>
          <w:i/>
        </w:rPr>
      </w:pPr>
    </w:p>
    <w:p w14:paraId="0A42B0C9" w14:textId="6EF855E0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2</w:t>
      </w:r>
    </w:p>
    <w:p w14:paraId="4941DF13" w14:textId="256C8C83" w:rsidR="00304320" w:rsidRDefault="00304320" w:rsidP="00960ADB">
      <w:pPr>
        <w:jc w:val="both"/>
        <w:rPr>
          <w:i/>
        </w:rPr>
      </w:pPr>
    </w:p>
    <w:p w14:paraId="50573483" w14:textId="77777777" w:rsidR="001E4E82" w:rsidRDefault="001E4E82" w:rsidP="00960ADB">
      <w:pPr>
        <w:jc w:val="both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4201"/>
        <w:gridCol w:w="4104"/>
      </w:tblGrid>
      <w:tr w:rsidR="00C22A5C" w14:paraId="16EE009A" w14:textId="77777777" w:rsidTr="008D692D">
        <w:trPr>
          <w:trHeight w:val="416"/>
        </w:trPr>
        <w:tc>
          <w:tcPr>
            <w:tcW w:w="1323" w:type="dxa"/>
          </w:tcPr>
          <w:p w14:paraId="1D62CEB4" w14:textId="77777777" w:rsidR="00C22A5C" w:rsidRPr="002373B3" w:rsidRDefault="00C22A5C" w:rsidP="008D692D">
            <w:pPr>
              <w:jc w:val="both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72A09E83" w14:textId="750FE463" w:rsidR="00C22A5C" w:rsidRPr="002373B3" w:rsidRDefault="00C22A5C" w:rsidP="008D692D">
            <w:pPr>
              <w:pStyle w:val="Heading1"/>
              <w:jc w:val="center"/>
              <w:outlineLvl w:val="0"/>
              <w:rPr>
                <w:bCs/>
                <w:iCs/>
              </w:rPr>
            </w:pPr>
            <w:r w:rsidRPr="002373B3">
              <w:t xml:space="preserve">Query </w:t>
            </w:r>
            <w:r>
              <w:t>2:</w:t>
            </w:r>
            <w:r w:rsidRPr="00CB04A7">
              <w:t xml:space="preserve"> "</w:t>
            </w:r>
            <w:r>
              <w:t>M</w:t>
            </w:r>
            <w:r w:rsidRPr="00CB04A7">
              <w:t>arvel avengers new movie</w:t>
            </w:r>
            <w:r w:rsidR="000624A3">
              <w:t>s</w:t>
            </w:r>
            <w:r w:rsidRPr="00CB04A7">
              <w:t>"</w:t>
            </w:r>
          </w:p>
        </w:tc>
      </w:tr>
      <w:tr w:rsidR="00C22A5C" w14:paraId="60E350FD" w14:textId="77777777" w:rsidTr="008D692D">
        <w:trPr>
          <w:trHeight w:val="470"/>
        </w:trPr>
        <w:tc>
          <w:tcPr>
            <w:tcW w:w="1323" w:type="dxa"/>
          </w:tcPr>
          <w:p w14:paraId="4399D4E9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7F89B4A0" w14:textId="77777777" w:rsidR="00C22A5C" w:rsidRDefault="00C22A5C" w:rsidP="008D692D">
            <w:pPr>
              <w:jc w:val="center"/>
              <w:rPr>
                <w:b/>
              </w:rPr>
            </w:pPr>
            <w:r>
              <w:rPr>
                <w:b/>
              </w:rPr>
              <w:t>DOCUMENT ID</w:t>
            </w:r>
          </w:p>
        </w:tc>
      </w:tr>
      <w:tr w:rsidR="00C22A5C" w14:paraId="70DEADCB" w14:textId="77777777" w:rsidTr="008D692D">
        <w:tc>
          <w:tcPr>
            <w:tcW w:w="1323" w:type="dxa"/>
          </w:tcPr>
          <w:p w14:paraId="0BA6E549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Rank</w:t>
            </w:r>
          </w:p>
        </w:tc>
        <w:tc>
          <w:tcPr>
            <w:tcW w:w="4201" w:type="dxa"/>
          </w:tcPr>
          <w:p w14:paraId="1CB6E029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1</w:t>
            </w:r>
          </w:p>
        </w:tc>
        <w:tc>
          <w:tcPr>
            <w:tcW w:w="4104" w:type="dxa"/>
          </w:tcPr>
          <w:p w14:paraId="2EC2590A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2</w:t>
            </w:r>
          </w:p>
        </w:tc>
      </w:tr>
      <w:tr w:rsidR="00C22A5C" w14:paraId="7492460D" w14:textId="77777777" w:rsidTr="000624A3">
        <w:tc>
          <w:tcPr>
            <w:tcW w:w="1323" w:type="dxa"/>
          </w:tcPr>
          <w:p w14:paraId="29BE4ACB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044825F1" w14:textId="0CF5BCE3" w:rsidR="00C22A5C" w:rsidRPr="002373B3" w:rsidRDefault="00E5789F" w:rsidP="008D692D">
            <w:pPr>
              <w:jc w:val="both"/>
              <w:rPr>
                <w:iCs/>
              </w:rPr>
            </w:pPr>
            <w:r w:rsidRPr="00E5789F">
              <w:rPr>
                <w:iCs/>
              </w:rPr>
              <w:t>a4471538-6a5d-467a-af5a-66481f4ff7a6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5EE43A02" w14:textId="08BB508D" w:rsidR="00C22A5C" w:rsidRPr="002373B3" w:rsidRDefault="00240CF9" w:rsidP="008D692D">
            <w:pPr>
              <w:jc w:val="both"/>
              <w:rPr>
                <w:iCs/>
              </w:rPr>
            </w:pPr>
            <w:r w:rsidRPr="00240CF9">
              <w:rPr>
                <w:iCs/>
              </w:rPr>
              <w:t>a4471538-6a5d-467a-af5a-66481f4ff7a6</w:t>
            </w:r>
          </w:p>
        </w:tc>
      </w:tr>
      <w:tr w:rsidR="00C22A5C" w14:paraId="18BB1648" w14:textId="77777777" w:rsidTr="000624A3">
        <w:tc>
          <w:tcPr>
            <w:tcW w:w="1323" w:type="dxa"/>
          </w:tcPr>
          <w:p w14:paraId="2A964D12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2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63177830" w14:textId="6C32BBF9" w:rsidR="00C22A5C" w:rsidRPr="002373B3" w:rsidRDefault="00E5789F" w:rsidP="008D692D">
            <w:pPr>
              <w:jc w:val="both"/>
              <w:rPr>
                <w:iCs/>
              </w:rPr>
            </w:pPr>
            <w:r w:rsidRPr="00E5789F">
              <w:rPr>
                <w:iCs/>
              </w:rPr>
              <w:t>1f3fb696-1ea9-4c5b-8378-352678fa8755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166AC2AD" w14:textId="7F8F494B" w:rsidR="00C22A5C" w:rsidRPr="002373B3" w:rsidRDefault="00240CF9" w:rsidP="008D692D">
            <w:pPr>
              <w:jc w:val="both"/>
              <w:rPr>
                <w:iCs/>
              </w:rPr>
            </w:pPr>
            <w:r w:rsidRPr="00240CF9">
              <w:rPr>
                <w:iCs/>
              </w:rPr>
              <w:t>1f3fb696-1ea9-4c5b-8378-352678fa8755</w:t>
            </w:r>
          </w:p>
        </w:tc>
      </w:tr>
      <w:tr w:rsidR="00C22A5C" w14:paraId="6E9EC388" w14:textId="77777777" w:rsidTr="008D692D">
        <w:tc>
          <w:tcPr>
            <w:tcW w:w="1323" w:type="dxa"/>
          </w:tcPr>
          <w:p w14:paraId="5C527ACE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3</w:t>
            </w:r>
          </w:p>
        </w:tc>
        <w:tc>
          <w:tcPr>
            <w:tcW w:w="4201" w:type="dxa"/>
          </w:tcPr>
          <w:p w14:paraId="633E28F2" w14:textId="7C9D39F3" w:rsidR="00C22A5C" w:rsidRPr="002373B3" w:rsidRDefault="00E5789F" w:rsidP="008D692D">
            <w:pPr>
              <w:jc w:val="both"/>
              <w:rPr>
                <w:iCs/>
              </w:rPr>
            </w:pPr>
            <w:r w:rsidRPr="00E5789F">
              <w:rPr>
                <w:iCs/>
              </w:rPr>
              <w:t>63b5ff06-c729-4edb-9912-272f35eddc05</w:t>
            </w:r>
          </w:p>
        </w:tc>
        <w:tc>
          <w:tcPr>
            <w:tcW w:w="4104" w:type="dxa"/>
          </w:tcPr>
          <w:p w14:paraId="62B5AC45" w14:textId="264EBBB1" w:rsidR="00C22A5C" w:rsidRPr="002373B3" w:rsidRDefault="004E44ED" w:rsidP="008D692D">
            <w:pPr>
              <w:jc w:val="both"/>
              <w:rPr>
                <w:iCs/>
              </w:rPr>
            </w:pPr>
            <w:r>
              <w:rPr>
                <w:iCs/>
              </w:rPr>
              <w:t>a</w:t>
            </w:r>
            <w:r w:rsidR="00240CF9" w:rsidRPr="00240CF9">
              <w:rPr>
                <w:iCs/>
              </w:rPr>
              <w:t>816d4df-7fea-4c3c-8dac-6c4d077675eb</w:t>
            </w:r>
          </w:p>
        </w:tc>
      </w:tr>
      <w:tr w:rsidR="00C22A5C" w14:paraId="6A2EE1B0" w14:textId="77777777" w:rsidTr="00240CF9">
        <w:tc>
          <w:tcPr>
            <w:tcW w:w="1323" w:type="dxa"/>
          </w:tcPr>
          <w:p w14:paraId="5BC02AE5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4</w:t>
            </w:r>
          </w:p>
        </w:tc>
        <w:tc>
          <w:tcPr>
            <w:tcW w:w="4201" w:type="dxa"/>
          </w:tcPr>
          <w:p w14:paraId="763A8202" w14:textId="3AA9EB9D" w:rsidR="00C22A5C" w:rsidRPr="002373B3" w:rsidRDefault="00E5789F" w:rsidP="008D692D">
            <w:pPr>
              <w:jc w:val="both"/>
              <w:rPr>
                <w:iCs/>
              </w:rPr>
            </w:pPr>
            <w:r w:rsidRPr="00E5789F">
              <w:rPr>
                <w:iCs/>
              </w:rPr>
              <w:t>c24f70f2-97b0-4cad-8928-0964c8e14604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3D9A795E" w14:textId="3C455EAF" w:rsidR="00C22A5C" w:rsidRPr="002373B3" w:rsidRDefault="00240CF9" w:rsidP="008D692D">
            <w:pPr>
              <w:jc w:val="both"/>
              <w:rPr>
                <w:iCs/>
              </w:rPr>
            </w:pPr>
            <w:r w:rsidRPr="00240CF9">
              <w:rPr>
                <w:iCs/>
              </w:rPr>
              <w:t>26132e6b-748a-4654-ba72-35bcfeda9cbc</w:t>
            </w:r>
          </w:p>
        </w:tc>
      </w:tr>
      <w:tr w:rsidR="00C22A5C" w14:paraId="613A0803" w14:textId="77777777" w:rsidTr="00240CF9">
        <w:tc>
          <w:tcPr>
            <w:tcW w:w="1323" w:type="dxa"/>
          </w:tcPr>
          <w:p w14:paraId="23951546" w14:textId="77777777" w:rsidR="00C22A5C" w:rsidRPr="002373B3" w:rsidRDefault="00C22A5C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5</w:t>
            </w:r>
          </w:p>
        </w:tc>
        <w:tc>
          <w:tcPr>
            <w:tcW w:w="4201" w:type="dxa"/>
          </w:tcPr>
          <w:p w14:paraId="295DED55" w14:textId="6F3370D7" w:rsidR="00C22A5C" w:rsidRPr="002373B3" w:rsidRDefault="00E5789F" w:rsidP="008D692D">
            <w:pPr>
              <w:jc w:val="both"/>
              <w:rPr>
                <w:iCs/>
              </w:rPr>
            </w:pPr>
            <w:r w:rsidRPr="00E5789F">
              <w:rPr>
                <w:iCs/>
              </w:rPr>
              <w:t>ad793d45-ac7c-4c19-b1bb-13a1d9604f37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1366939F" w14:textId="016B60CA" w:rsidR="00C22A5C" w:rsidRPr="002373B3" w:rsidRDefault="00240CF9" w:rsidP="008D692D">
            <w:pPr>
              <w:jc w:val="both"/>
              <w:rPr>
                <w:iCs/>
              </w:rPr>
            </w:pPr>
            <w:r w:rsidRPr="00240CF9">
              <w:rPr>
                <w:iCs/>
              </w:rPr>
              <w:t>a10c3827-0f7c-4d5f-965c-bd97ba3e512f</w:t>
            </w:r>
          </w:p>
        </w:tc>
      </w:tr>
      <w:tr w:rsidR="00DD3EB4" w14:paraId="55BBC06F" w14:textId="77777777" w:rsidTr="000624A3">
        <w:tc>
          <w:tcPr>
            <w:tcW w:w="1323" w:type="dxa"/>
          </w:tcPr>
          <w:p w14:paraId="0A523F59" w14:textId="77777777" w:rsidR="00DD3EB4" w:rsidRPr="002373B3" w:rsidRDefault="00DD3EB4" w:rsidP="00DD3EB4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6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1054EE29" w14:textId="63BBDCF1" w:rsidR="00DD3EB4" w:rsidRPr="002373B3" w:rsidRDefault="00DD3EB4" w:rsidP="00DD3EB4">
            <w:pPr>
              <w:jc w:val="both"/>
              <w:rPr>
                <w:iCs/>
              </w:rPr>
            </w:pPr>
            <w:r w:rsidRPr="00DD3EB4">
              <w:rPr>
                <w:iCs/>
              </w:rPr>
              <w:t>a816d4df-7fea-4c3c-8dac-6c4d077675eb</w:t>
            </w:r>
          </w:p>
        </w:tc>
        <w:tc>
          <w:tcPr>
            <w:tcW w:w="4104" w:type="dxa"/>
          </w:tcPr>
          <w:p w14:paraId="2541508C" w14:textId="2FA64332" w:rsidR="00DD3EB4" w:rsidRPr="002373B3" w:rsidRDefault="000624A3" w:rsidP="00DD3EB4">
            <w:pPr>
              <w:jc w:val="both"/>
              <w:rPr>
                <w:iCs/>
              </w:rPr>
            </w:pPr>
            <w:r w:rsidRPr="000624A3">
              <w:rPr>
                <w:iCs/>
              </w:rPr>
              <w:t>6e44253e-9856-41da-a534-2ee20eebe259</w:t>
            </w:r>
          </w:p>
        </w:tc>
      </w:tr>
      <w:tr w:rsidR="00DD3EB4" w14:paraId="6786DB3D" w14:textId="77777777" w:rsidTr="000624A3">
        <w:tc>
          <w:tcPr>
            <w:tcW w:w="1323" w:type="dxa"/>
          </w:tcPr>
          <w:p w14:paraId="1ED2374C" w14:textId="77777777" w:rsidR="00DD3EB4" w:rsidRPr="002373B3" w:rsidRDefault="00DD3EB4" w:rsidP="00DD3EB4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7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01A01157" w14:textId="3ED373E9" w:rsidR="00DD3EB4" w:rsidRPr="002373B3" w:rsidRDefault="00DD3EB4" w:rsidP="00DD3EB4">
            <w:pPr>
              <w:jc w:val="both"/>
              <w:rPr>
                <w:iCs/>
              </w:rPr>
            </w:pPr>
            <w:r w:rsidRPr="00E5789F">
              <w:rPr>
                <w:iCs/>
              </w:rPr>
              <w:t>e7fd4833-0eb7-46a8-9b44-f5e16203c73f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74C5E8F4" w14:textId="33E7BFA8" w:rsidR="00DD3EB4" w:rsidRPr="002373B3" w:rsidRDefault="000624A3" w:rsidP="00DD3EB4">
            <w:pPr>
              <w:jc w:val="both"/>
              <w:rPr>
                <w:iCs/>
              </w:rPr>
            </w:pPr>
            <w:r w:rsidRPr="000624A3">
              <w:rPr>
                <w:iCs/>
              </w:rPr>
              <w:t>84bc64e7-d69c-4970-a4ae-67bf5e79d432</w:t>
            </w:r>
          </w:p>
        </w:tc>
      </w:tr>
      <w:tr w:rsidR="00DD3EB4" w14:paraId="00F9BA5B" w14:textId="77777777" w:rsidTr="008D692D">
        <w:tc>
          <w:tcPr>
            <w:tcW w:w="1323" w:type="dxa"/>
          </w:tcPr>
          <w:p w14:paraId="3B95AF9E" w14:textId="77777777" w:rsidR="00DD3EB4" w:rsidRPr="002373B3" w:rsidRDefault="00DD3EB4" w:rsidP="00DD3EB4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8</w:t>
            </w:r>
          </w:p>
        </w:tc>
        <w:tc>
          <w:tcPr>
            <w:tcW w:w="4201" w:type="dxa"/>
          </w:tcPr>
          <w:p w14:paraId="787F0EEC" w14:textId="51127EBF" w:rsidR="00DD3EB4" w:rsidRPr="002373B3" w:rsidRDefault="00DD3EB4" w:rsidP="00DD3EB4">
            <w:pPr>
              <w:jc w:val="both"/>
              <w:rPr>
                <w:iCs/>
              </w:rPr>
            </w:pPr>
            <w:r w:rsidRPr="00E5789F">
              <w:rPr>
                <w:iCs/>
              </w:rPr>
              <w:t>399c614d-e0a0-4c8c-854b-f796eddd426b</w:t>
            </w:r>
          </w:p>
        </w:tc>
        <w:tc>
          <w:tcPr>
            <w:tcW w:w="4104" w:type="dxa"/>
          </w:tcPr>
          <w:p w14:paraId="3D6C5B5C" w14:textId="4B0B40E8" w:rsidR="00DD3EB4" w:rsidRPr="002373B3" w:rsidRDefault="000624A3" w:rsidP="00DD3EB4">
            <w:pPr>
              <w:jc w:val="both"/>
              <w:rPr>
                <w:iCs/>
              </w:rPr>
            </w:pPr>
            <w:r w:rsidRPr="000624A3">
              <w:rPr>
                <w:iCs/>
              </w:rPr>
              <w:t>b8fc24d1-66ac-4bb5-99c8-77f5d7254704</w:t>
            </w:r>
          </w:p>
        </w:tc>
      </w:tr>
      <w:tr w:rsidR="00DD3EB4" w14:paraId="625BE45C" w14:textId="77777777" w:rsidTr="000624A3">
        <w:tc>
          <w:tcPr>
            <w:tcW w:w="1323" w:type="dxa"/>
          </w:tcPr>
          <w:p w14:paraId="076EF80C" w14:textId="77777777" w:rsidR="00DD3EB4" w:rsidRPr="002373B3" w:rsidRDefault="00DD3EB4" w:rsidP="00DD3EB4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9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472EA6AC" w14:textId="4D953BB4" w:rsidR="00DD3EB4" w:rsidRPr="002373B3" w:rsidRDefault="00DD3EB4" w:rsidP="00DD3EB4">
            <w:pPr>
              <w:jc w:val="both"/>
              <w:rPr>
                <w:iCs/>
              </w:rPr>
            </w:pPr>
            <w:r w:rsidRPr="00E5789F">
              <w:rPr>
                <w:iCs/>
              </w:rPr>
              <w:t>c11f6d41-c195-4464-ac80-d4d8676bb5c0</w:t>
            </w:r>
          </w:p>
        </w:tc>
        <w:tc>
          <w:tcPr>
            <w:tcW w:w="4104" w:type="dxa"/>
            <w:shd w:val="clear" w:color="auto" w:fill="F7CAAC" w:themeFill="accent2" w:themeFillTint="66"/>
          </w:tcPr>
          <w:p w14:paraId="63BCF04F" w14:textId="228099B7" w:rsidR="00DD3EB4" w:rsidRPr="002373B3" w:rsidRDefault="000624A3" w:rsidP="00DD3EB4">
            <w:pPr>
              <w:jc w:val="both"/>
              <w:rPr>
                <w:iCs/>
              </w:rPr>
            </w:pPr>
            <w:r w:rsidRPr="000624A3">
              <w:rPr>
                <w:iCs/>
              </w:rPr>
              <w:t>e978be72-d9d3-49db-b24b-01320af96e01</w:t>
            </w:r>
          </w:p>
        </w:tc>
      </w:tr>
      <w:tr w:rsidR="00DD3EB4" w14:paraId="7CF90D2D" w14:textId="77777777" w:rsidTr="000624A3">
        <w:tc>
          <w:tcPr>
            <w:tcW w:w="1323" w:type="dxa"/>
          </w:tcPr>
          <w:p w14:paraId="7A547935" w14:textId="77777777" w:rsidR="00DD3EB4" w:rsidRPr="002373B3" w:rsidRDefault="00DD3EB4" w:rsidP="00DD3EB4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0</w:t>
            </w:r>
          </w:p>
        </w:tc>
        <w:tc>
          <w:tcPr>
            <w:tcW w:w="4201" w:type="dxa"/>
            <w:shd w:val="clear" w:color="auto" w:fill="F7CAAC" w:themeFill="accent2" w:themeFillTint="66"/>
          </w:tcPr>
          <w:p w14:paraId="15BAD3A7" w14:textId="71204BD1" w:rsidR="00DD3EB4" w:rsidRPr="002373B3" w:rsidRDefault="00DD3EB4" w:rsidP="00DD3EB4">
            <w:pPr>
              <w:jc w:val="both"/>
              <w:rPr>
                <w:iCs/>
              </w:rPr>
            </w:pPr>
            <w:r w:rsidRPr="00E5789F">
              <w:rPr>
                <w:iCs/>
              </w:rPr>
              <w:t>035d61a7-c487-48c4-a27a-c197fa04b354</w:t>
            </w:r>
          </w:p>
        </w:tc>
        <w:tc>
          <w:tcPr>
            <w:tcW w:w="4104" w:type="dxa"/>
          </w:tcPr>
          <w:p w14:paraId="3B5668A3" w14:textId="03F2FEB4" w:rsidR="00DD3EB4" w:rsidRPr="002373B3" w:rsidRDefault="000624A3" w:rsidP="00DD3EB4">
            <w:pPr>
              <w:jc w:val="both"/>
              <w:rPr>
                <w:iCs/>
              </w:rPr>
            </w:pPr>
            <w:r w:rsidRPr="000624A3">
              <w:rPr>
                <w:iCs/>
              </w:rPr>
              <w:t>3be00b73-4c66-465d-8be1-fdb2f7aeb59b</w:t>
            </w:r>
          </w:p>
        </w:tc>
      </w:tr>
      <w:tr w:rsidR="00DD3EB4" w14:paraId="18E681C1" w14:textId="77777777" w:rsidTr="008D692D">
        <w:tc>
          <w:tcPr>
            <w:tcW w:w="1323" w:type="dxa"/>
          </w:tcPr>
          <w:p w14:paraId="797B80FD" w14:textId="77777777" w:rsidR="00DD3EB4" w:rsidRPr="002373B3" w:rsidRDefault="00DD3EB4" w:rsidP="00DD3EB4">
            <w:pPr>
              <w:jc w:val="both"/>
              <w:rPr>
                <w:iCs/>
              </w:rPr>
            </w:pPr>
            <w:r w:rsidRPr="00E15E06">
              <w:rPr>
                <w:b/>
              </w:rPr>
              <w:t xml:space="preserve"># </w:t>
            </w:r>
            <w:proofErr w:type="gramStart"/>
            <w:r>
              <w:rPr>
                <w:b/>
              </w:rPr>
              <w:t>different</w:t>
            </w:r>
            <w:proofErr w:type="gramEnd"/>
            <w:r>
              <w:rPr>
                <w:b/>
              </w:rPr>
              <w:t xml:space="preserve"> </w:t>
            </w:r>
            <w:r w:rsidRPr="00E15E06">
              <w:rPr>
                <w:b/>
              </w:rPr>
              <w:t>documents</w:t>
            </w:r>
          </w:p>
        </w:tc>
        <w:tc>
          <w:tcPr>
            <w:tcW w:w="8305" w:type="dxa"/>
            <w:gridSpan w:val="2"/>
          </w:tcPr>
          <w:p w14:paraId="12105DAD" w14:textId="68759A74" w:rsidR="00DD3EB4" w:rsidRPr="002373B3" w:rsidRDefault="004E44ED" w:rsidP="00DD3EB4">
            <w:pPr>
              <w:pStyle w:val="Heading1"/>
              <w:jc w:val="center"/>
              <w:outlineLvl w:val="0"/>
            </w:pPr>
            <w:r>
              <w:t>17</w:t>
            </w:r>
          </w:p>
        </w:tc>
      </w:tr>
    </w:tbl>
    <w:p w14:paraId="4F4D83F7" w14:textId="77777777" w:rsidR="00003E0A" w:rsidRDefault="00003E0A" w:rsidP="00003E0A">
      <w:pPr>
        <w:jc w:val="center"/>
        <w:rPr>
          <w:i/>
          <w:iCs/>
        </w:rPr>
      </w:pPr>
    </w:p>
    <w:p w14:paraId="45A03CE9" w14:textId="1FFF5B6D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3</w:t>
      </w:r>
    </w:p>
    <w:p w14:paraId="0062C20F" w14:textId="67BB637B" w:rsidR="00C22230" w:rsidRDefault="00C22230" w:rsidP="00960ADB">
      <w:pPr>
        <w:jc w:val="both"/>
        <w:rPr>
          <w:i/>
        </w:rPr>
      </w:pPr>
    </w:p>
    <w:p w14:paraId="1AE46212" w14:textId="77777777" w:rsidR="00C22230" w:rsidRDefault="00C22230" w:rsidP="00960ADB">
      <w:pPr>
        <w:jc w:val="both"/>
        <w:rPr>
          <w:i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23"/>
        <w:gridCol w:w="4201"/>
        <w:gridCol w:w="4104"/>
      </w:tblGrid>
      <w:tr w:rsidR="00304320" w:rsidRPr="002373B3" w14:paraId="71DF82F7" w14:textId="77777777" w:rsidTr="008D692D">
        <w:trPr>
          <w:trHeight w:val="416"/>
        </w:trPr>
        <w:tc>
          <w:tcPr>
            <w:tcW w:w="1323" w:type="dxa"/>
          </w:tcPr>
          <w:p w14:paraId="7EC3EAC1" w14:textId="77777777" w:rsidR="00304320" w:rsidRPr="002373B3" w:rsidRDefault="00304320" w:rsidP="008D692D">
            <w:pPr>
              <w:jc w:val="both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3D11E087" w14:textId="08F4BC5E" w:rsidR="00304320" w:rsidRPr="002373B3" w:rsidRDefault="00304320" w:rsidP="008D692D">
            <w:pPr>
              <w:pStyle w:val="Heading1"/>
              <w:jc w:val="center"/>
              <w:outlineLvl w:val="0"/>
              <w:rPr>
                <w:bCs/>
                <w:iCs/>
              </w:rPr>
            </w:pPr>
            <w:r w:rsidRPr="002373B3">
              <w:t xml:space="preserve">Query </w:t>
            </w:r>
            <w:r>
              <w:t>3:</w:t>
            </w:r>
            <w:r w:rsidRPr="00CB04A7">
              <w:t xml:space="preserve"> " Oxford University projects "</w:t>
            </w:r>
          </w:p>
        </w:tc>
      </w:tr>
      <w:tr w:rsidR="00304320" w14:paraId="7D31B9DF" w14:textId="77777777" w:rsidTr="008D692D">
        <w:trPr>
          <w:trHeight w:val="470"/>
        </w:trPr>
        <w:tc>
          <w:tcPr>
            <w:tcW w:w="1323" w:type="dxa"/>
          </w:tcPr>
          <w:p w14:paraId="26B03B76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</w:p>
        </w:tc>
        <w:tc>
          <w:tcPr>
            <w:tcW w:w="8305" w:type="dxa"/>
            <w:gridSpan w:val="2"/>
          </w:tcPr>
          <w:p w14:paraId="51E5EFEA" w14:textId="77777777" w:rsidR="00304320" w:rsidRDefault="00304320" w:rsidP="008D692D">
            <w:pPr>
              <w:jc w:val="center"/>
              <w:rPr>
                <w:b/>
              </w:rPr>
            </w:pPr>
            <w:r>
              <w:rPr>
                <w:b/>
              </w:rPr>
              <w:t>DOCUMENT ID</w:t>
            </w:r>
          </w:p>
        </w:tc>
      </w:tr>
      <w:tr w:rsidR="00304320" w:rsidRPr="002373B3" w14:paraId="67EF4F0F" w14:textId="77777777" w:rsidTr="008D692D">
        <w:tc>
          <w:tcPr>
            <w:tcW w:w="1323" w:type="dxa"/>
          </w:tcPr>
          <w:p w14:paraId="77B4A65B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Rank</w:t>
            </w:r>
          </w:p>
        </w:tc>
        <w:tc>
          <w:tcPr>
            <w:tcW w:w="4201" w:type="dxa"/>
          </w:tcPr>
          <w:p w14:paraId="685EE51F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1</w:t>
            </w:r>
          </w:p>
        </w:tc>
        <w:tc>
          <w:tcPr>
            <w:tcW w:w="4104" w:type="dxa"/>
          </w:tcPr>
          <w:p w14:paraId="1B88BE0A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>
              <w:rPr>
                <w:b/>
              </w:rPr>
              <w:t>System 2</w:t>
            </w:r>
          </w:p>
        </w:tc>
      </w:tr>
      <w:tr w:rsidR="00304320" w:rsidRPr="002373B3" w14:paraId="2232B1C0" w14:textId="77777777" w:rsidTr="00304320">
        <w:tc>
          <w:tcPr>
            <w:tcW w:w="1323" w:type="dxa"/>
          </w:tcPr>
          <w:p w14:paraId="62B8F2F3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</w:t>
            </w:r>
          </w:p>
        </w:tc>
        <w:tc>
          <w:tcPr>
            <w:tcW w:w="4201" w:type="dxa"/>
            <w:shd w:val="clear" w:color="auto" w:fill="FFFFFF" w:themeFill="background1"/>
          </w:tcPr>
          <w:p w14:paraId="6C4D41D2" w14:textId="182119E3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5af61a0c-8c95-4bdb-8abc-7d4b96c7ae98</w:t>
            </w:r>
          </w:p>
        </w:tc>
        <w:tc>
          <w:tcPr>
            <w:tcW w:w="4104" w:type="dxa"/>
            <w:shd w:val="clear" w:color="auto" w:fill="FFFFFF" w:themeFill="background1"/>
          </w:tcPr>
          <w:p w14:paraId="6AE3048E" w14:textId="046685F7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a754e2ec-7254-4492-a706-608391c221b2</w:t>
            </w:r>
          </w:p>
        </w:tc>
      </w:tr>
      <w:tr w:rsidR="00304320" w:rsidRPr="002373B3" w14:paraId="4EA97972" w14:textId="77777777" w:rsidTr="002A477A">
        <w:tc>
          <w:tcPr>
            <w:tcW w:w="1323" w:type="dxa"/>
          </w:tcPr>
          <w:p w14:paraId="0DD9D776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2</w:t>
            </w:r>
          </w:p>
        </w:tc>
        <w:tc>
          <w:tcPr>
            <w:tcW w:w="4201" w:type="dxa"/>
            <w:shd w:val="clear" w:color="auto" w:fill="FFFFFF" w:themeFill="background1"/>
          </w:tcPr>
          <w:p w14:paraId="792B92FE" w14:textId="510D9D41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b815fe64-e679-454e-be7e-7571d86f7e58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17B32545" w14:textId="253653DF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982a86c9-7902-4f76-ab27-075552f4b674</w:t>
            </w:r>
          </w:p>
        </w:tc>
      </w:tr>
      <w:tr w:rsidR="00304320" w:rsidRPr="002373B3" w14:paraId="0EAF89DA" w14:textId="77777777" w:rsidTr="002A477A">
        <w:tc>
          <w:tcPr>
            <w:tcW w:w="1323" w:type="dxa"/>
          </w:tcPr>
          <w:p w14:paraId="56A4D8CA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3</w:t>
            </w:r>
          </w:p>
        </w:tc>
        <w:tc>
          <w:tcPr>
            <w:tcW w:w="4201" w:type="dxa"/>
            <w:shd w:val="clear" w:color="auto" w:fill="FFFFFF" w:themeFill="background1"/>
          </w:tcPr>
          <w:p w14:paraId="0D1D9713" w14:textId="2C449B97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63b47992-9906-4f28-88b3-64c74232f7bc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433977A3" w14:textId="544B4999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94dfbce1-e574-4d83-b496-eeb8c3d6b8ea</w:t>
            </w:r>
          </w:p>
        </w:tc>
      </w:tr>
      <w:tr w:rsidR="00304320" w:rsidRPr="002373B3" w14:paraId="050B7C61" w14:textId="77777777" w:rsidTr="002A477A">
        <w:tc>
          <w:tcPr>
            <w:tcW w:w="1323" w:type="dxa"/>
          </w:tcPr>
          <w:p w14:paraId="7F48174E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4</w:t>
            </w:r>
          </w:p>
        </w:tc>
        <w:tc>
          <w:tcPr>
            <w:tcW w:w="4201" w:type="dxa"/>
            <w:shd w:val="clear" w:color="auto" w:fill="FFFFFF" w:themeFill="background1"/>
          </w:tcPr>
          <w:p w14:paraId="0BB30480" w14:textId="2E790CB4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94dfbce1-e574-4d83-b496-eeb8c3d6b8ea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6DC04B09" w14:textId="331FFDF3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64b55d4b-5529-45b1-97d8-aea0a0b43e4c</w:t>
            </w:r>
          </w:p>
        </w:tc>
      </w:tr>
      <w:tr w:rsidR="00304320" w:rsidRPr="002373B3" w14:paraId="5728FD2F" w14:textId="77777777" w:rsidTr="00304320">
        <w:tc>
          <w:tcPr>
            <w:tcW w:w="1323" w:type="dxa"/>
          </w:tcPr>
          <w:p w14:paraId="24AF3C21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5</w:t>
            </w:r>
          </w:p>
        </w:tc>
        <w:tc>
          <w:tcPr>
            <w:tcW w:w="4201" w:type="dxa"/>
            <w:shd w:val="clear" w:color="auto" w:fill="FFFFFF" w:themeFill="background1"/>
          </w:tcPr>
          <w:p w14:paraId="71A27BE0" w14:textId="40ECDB95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01940125-de0c-4006-9379-b632a5fdc59d</w:t>
            </w:r>
          </w:p>
        </w:tc>
        <w:tc>
          <w:tcPr>
            <w:tcW w:w="4104" w:type="dxa"/>
            <w:shd w:val="clear" w:color="auto" w:fill="FFFFFF" w:themeFill="background1"/>
          </w:tcPr>
          <w:p w14:paraId="017741EE" w14:textId="20D12FB7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b815fe64-e679-454e-be7e-7571d86f7e58</w:t>
            </w:r>
          </w:p>
        </w:tc>
      </w:tr>
      <w:tr w:rsidR="00304320" w:rsidRPr="002373B3" w14:paraId="4AAE42FA" w14:textId="77777777" w:rsidTr="00304320">
        <w:tc>
          <w:tcPr>
            <w:tcW w:w="1323" w:type="dxa"/>
          </w:tcPr>
          <w:p w14:paraId="5A85D6FB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6</w:t>
            </w:r>
          </w:p>
        </w:tc>
        <w:tc>
          <w:tcPr>
            <w:tcW w:w="4201" w:type="dxa"/>
            <w:shd w:val="clear" w:color="auto" w:fill="FFFFFF" w:themeFill="background1"/>
          </w:tcPr>
          <w:p w14:paraId="5B95377E" w14:textId="452BA7A5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9e78ef85-c2ef-44ca-93c9-e74764382b42</w:t>
            </w:r>
          </w:p>
        </w:tc>
        <w:tc>
          <w:tcPr>
            <w:tcW w:w="4104" w:type="dxa"/>
            <w:shd w:val="clear" w:color="auto" w:fill="FFFFFF" w:themeFill="background1"/>
          </w:tcPr>
          <w:p w14:paraId="067ED496" w14:textId="2CA6A499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8dcd280e-5b07-4525-890d-87b1b8c2e9f3</w:t>
            </w:r>
          </w:p>
        </w:tc>
      </w:tr>
      <w:tr w:rsidR="00304320" w:rsidRPr="002373B3" w14:paraId="0A44DB02" w14:textId="77777777" w:rsidTr="00304320">
        <w:tc>
          <w:tcPr>
            <w:tcW w:w="1323" w:type="dxa"/>
          </w:tcPr>
          <w:p w14:paraId="1A4C4B69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7</w:t>
            </w:r>
          </w:p>
        </w:tc>
        <w:tc>
          <w:tcPr>
            <w:tcW w:w="4201" w:type="dxa"/>
            <w:shd w:val="clear" w:color="auto" w:fill="FFFFFF" w:themeFill="background1"/>
          </w:tcPr>
          <w:p w14:paraId="7BF5C5C5" w14:textId="55AACF15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eace0b48-bfd0-4732-9274-ad5d56f04ae7</w:t>
            </w:r>
          </w:p>
        </w:tc>
        <w:tc>
          <w:tcPr>
            <w:tcW w:w="4104" w:type="dxa"/>
            <w:shd w:val="clear" w:color="auto" w:fill="FFFFFF" w:themeFill="background1"/>
          </w:tcPr>
          <w:p w14:paraId="1EB11379" w14:textId="3A1AF96B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5617be39-2ce6-4d18-9115-c4b915f9c9ac</w:t>
            </w:r>
          </w:p>
        </w:tc>
      </w:tr>
      <w:tr w:rsidR="00304320" w:rsidRPr="002373B3" w14:paraId="67FA0CDE" w14:textId="77777777" w:rsidTr="00C54F0A">
        <w:tc>
          <w:tcPr>
            <w:tcW w:w="1323" w:type="dxa"/>
          </w:tcPr>
          <w:p w14:paraId="0E928B3C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8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26F4366B" w14:textId="58E08BFF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982a86c9-7902-4f76-ab27-075552f4b674</w:t>
            </w:r>
          </w:p>
        </w:tc>
        <w:tc>
          <w:tcPr>
            <w:tcW w:w="4104" w:type="dxa"/>
            <w:shd w:val="clear" w:color="auto" w:fill="FFFFFF" w:themeFill="background1"/>
          </w:tcPr>
          <w:p w14:paraId="01D87480" w14:textId="10E7FF7A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01940125-de0c-4006-9379-b632a5fdc59d</w:t>
            </w:r>
          </w:p>
        </w:tc>
      </w:tr>
      <w:tr w:rsidR="00304320" w:rsidRPr="002373B3" w14:paraId="6859282E" w14:textId="77777777" w:rsidTr="00C54F0A">
        <w:tc>
          <w:tcPr>
            <w:tcW w:w="1323" w:type="dxa"/>
          </w:tcPr>
          <w:p w14:paraId="7ECC8D98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lastRenderedPageBreak/>
              <w:t>9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0860F51C" w14:textId="3F6FB311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64b55d4b-5529-45b1-97d8-aea0a0b43e4c</w:t>
            </w:r>
          </w:p>
        </w:tc>
        <w:tc>
          <w:tcPr>
            <w:tcW w:w="4104" w:type="dxa"/>
            <w:shd w:val="clear" w:color="auto" w:fill="FFFFFF" w:themeFill="background1"/>
          </w:tcPr>
          <w:p w14:paraId="0AA7F470" w14:textId="46109385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63b47992-9906-4f28-88b3-64c74232f7bc</w:t>
            </w:r>
          </w:p>
        </w:tc>
      </w:tr>
      <w:tr w:rsidR="00304320" w:rsidRPr="002373B3" w14:paraId="7C827B8A" w14:textId="77777777" w:rsidTr="00C54F0A">
        <w:tc>
          <w:tcPr>
            <w:tcW w:w="1323" w:type="dxa"/>
          </w:tcPr>
          <w:p w14:paraId="3F674F18" w14:textId="77777777" w:rsidR="00304320" w:rsidRPr="002373B3" w:rsidRDefault="00304320" w:rsidP="008D692D">
            <w:pPr>
              <w:jc w:val="center"/>
              <w:rPr>
                <w:b/>
                <w:bCs/>
                <w:iCs/>
              </w:rPr>
            </w:pPr>
            <w:r w:rsidRPr="002373B3">
              <w:rPr>
                <w:b/>
                <w:bCs/>
                <w:iCs/>
              </w:rPr>
              <w:t>10</w:t>
            </w:r>
          </w:p>
        </w:tc>
        <w:tc>
          <w:tcPr>
            <w:tcW w:w="4201" w:type="dxa"/>
            <w:shd w:val="clear" w:color="auto" w:fill="F4B083" w:themeFill="accent2" w:themeFillTint="99"/>
          </w:tcPr>
          <w:p w14:paraId="79521226" w14:textId="3C2AE6FF" w:rsidR="00304320" w:rsidRPr="002373B3" w:rsidRDefault="00C54F0A" w:rsidP="008D692D">
            <w:pPr>
              <w:jc w:val="both"/>
              <w:rPr>
                <w:iCs/>
              </w:rPr>
            </w:pPr>
            <w:r w:rsidRPr="00C54F0A">
              <w:rPr>
                <w:iCs/>
              </w:rPr>
              <w:t>0a56456e-68dd-4892-a720-8cfe811fcf22</w:t>
            </w:r>
          </w:p>
        </w:tc>
        <w:tc>
          <w:tcPr>
            <w:tcW w:w="4104" w:type="dxa"/>
            <w:shd w:val="clear" w:color="auto" w:fill="F4B083" w:themeFill="accent2" w:themeFillTint="99"/>
          </w:tcPr>
          <w:p w14:paraId="5C8F321D" w14:textId="742DE493" w:rsidR="00304320" w:rsidRPr="002373B3" w:rsidRDefault="002A477A" w:rsidP="008D692D">
            <w:pPr>
              <w:jc w:val="both"/>
              <w:rPr>
                <w:iCs/>
              </w:rPr>
            </w:pPr>
            <w:r w:rsidRPr="002A477A">
              <w:rPr>
                <w:iCs/>
              </w:rPr>
              <w:t>0a56456e-68dd-4892-a720-8cfe811fcf22</w:t>
            </w:r>
          </w:p>
        </w:tc>
      </w:tr>
      <w:tr w:rsidR="00304320" w:rsidRPr="002373B3" w14:paraId="1C0C1D92" w14:textId="77777777" w:rsidTr="008D692D">
        <w:tc>
          <w:tcPr>
            <w:tcW w:w="1323" w:type="dxa"/>
          </w:tcPr>
          <w:p w14:paraId="34CA6AC0" w14:textId="77777777" w:rsidR="00304320" w:rsidRPr="002373B3" w:rsidRDefault="00304320" w:rsidP="008D692D">
            <w:pPr>
              <w:jc w:val="both"/>
              <w:rPr>
                <w:iCs/>
              </w:rPr>
            </w:pPr>
            <w:r w:rsidRPr="00E15E06">
              <w:rPr>
                <w:b/>
              </w:rPr>
              <w:t xml:space="preserve"># </w:t>
            </w:r>
            <w:proofErr w:type="gramStart"/>
            <w:r>
              <w:rPr>
                <w:b/>
              </w:rPr>
              <w:t>different</w:t>
            </w:r>
            <w:proofErr w:type="gramEnd"/>
            <w:r>
              <w:rPr>
                <w:b/>
              </w:rPr>
              <w:t xml:space="preserve"> </w:t>
            </w:r>
            <w:r w:rsidRPr="00E15E06">
              <w:rPr>
                <w:b/>
              </w:rPr>
              <w:t>documents</w:t>
            </w:r>
          </w:p>
        </w:tc>
        <w:tc>
          <w:tcPr>
            <w:tcW w:w="8305" w:type="dxa"/>
            <w:gridSpan w:val="2"/>
          </w:tcPr>
          <w:p w14:paraId="546E06EA" w14:textId="7D51D3F6" w:rsidR="00304320" w:rsidRPr="002373B3" w:rsidRDefault="00304320" w:rsidP="008D692D">
            <w:pPr>
              <w:pStyle w:val="Heading1"/>
              <w:jc w:val="center"/>
              <w:outlineLvl w:val="0"/>
            </w:pPr>
            <w:r>
              <w:t>1</w:t>
            </w:r>
            <w:r w:rsidR="0030046B">
              <w:t>3</w:t>
            </w:r>
          </w:p>
        </w:tc>
      </w:tr>
    </w:tbl>
    <w:p w14:paraId="6625E28C" w14:textId="5670F5F7" w:rsidR="00C22A5C" w:rsidRDefault="00C22A5C" w:rsidP="00960ADB">
      <w:pPr>
        <w:jc w:val="both"/>
        <w:rPr>
          <w:i/>
        </w:rPr>
      </w:pPr>
    </w:p>
    <w:p w14:paraId="22632483" w14:textId="553E24A4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4</w:t>
      </w:r>
    </w:p>
    <w:p w14:paraId="225120C4" w14:textId="77777777" w:rsidR="00C22A5C" w:rsidRPr="00E82187" w:rsidRDefault="00C22A5C" w:rsidP="00960ADB">
      <w:pPr>
        <w:jc w:val="both"/>
        <w:rPr>
          <w:i/>
        </w:rPr>
      </w:pPr>
    </w:p>
    <w:p w14:paraId="18F21304" w14:textId="3C02A4C8" w:rsidR="00E82187" w:rsidRDefault="002E1F23" w:rsidP="00960ADB">
      <w:pPr>
        <w:pStyle w:val="Heading1"/>
        <w:jc w:val="both"/>
      </w:pPr>
      <w:r>
        <w:t xml:space="preserve">Relevance </w:t>
      </w:r>
      <w:r w:rsidR="00F56E3A">
        <w:t>assessments (Task 4)</w:t>
      </w:r>
    </w:p>
    <w:p w14:paraId="70D74186" w14:textId="5E5E794C" w:rsidR="007577D6" w:rsidRPr="00C64F50" w:rsidRDefault="00C64F50" w:rsidP="00BF69A3">
      <w:pPr>
        <w:spacing w:line="360" w:lineRule="auto"/>
        <w:jc w:val="both"/>
        <w:rPr>
          <w:i/>
          <w:u w:val="single"/>
        </w:rPr>
      </w:pPr>
      <w:r w:rsidRPr="00C64F50">
        <w:rPr>
          <w:b/>
          <w:u w:val="single"/>
        </w:rPr>
        <w:t>Relevance criteria:</w:t>
      </w:r>
    </w:p>
    <w:p w14:paraId="336F8B28" w14:textId="6C8D3486" w:rsidR="004439AB" w:rsidRDefault="004439AB" w:rsidP="00BF69A3">
      <w:pPr>
        <w:spacing w:line="360" w:lineRule="auto"/>
        <w:jc w:val="both"/>
        <w:rPr>
          <w:iCs/>
        </w:rPr>
      </w:pPr>
      <w:r>
        <w:rPr>
          <w:iCs/>
        </w:rPr>
        <w:t xml:space="preserve">Assessing the relevance of the search result is very important in an IR system. There are </w:t>
      </w:r>
      <w:proofErr w:type="spellStart"/>
      <w:r>
        <w:rPr>
          <w:iCs/>
        </w:rPr>
        <w:t>may</w:t>
      </w:r>
      <w:proofErr w:type="spellEnd"/>
      <w:r>
        <w:rPr>
          <w:iCs/>
        </w:rPr>
        <w:t xml:space="preserve"> </w:t>
      </w:r>
      <w:r w:rsidR="00FE270D">
        <w:rPr>
          <w:iCs/>
        </w:rPr>
        <w:t xml:space="preserve">factors that affect the relevance of the </w:t>
      </w:r>
      <w:proofErr w:type="spellStart"/>
      <w:r w:rsidR="00FE270D">
        <w:rPr>
          <w:iCs/>
        </w:rPr>
        <w:t>reterived</w:t>
      </w:r>
      <w:proofErr w:type="spellEnd"/>
      <w:r w:rsidR="00FE270D">
        <w:rPr>
          <w:iCs/>
        </w:rPr>
        <w:t xml:space="preserve"> document. Some of them are </w:t>
      </w:r>
      <w:r w:rsidR="00157F2B">
        <w:rPr>
          <w:iCs/>
        </w:rPr>
        <w:t>t</w:t>
      </w:r>
      <w:r w:rsidR="00FE270D" w:rsidRPr="00FE270D">
        <w:rPr>
          <w:iCs/>
        </w:rPr>
        <w:t xml:space="preserve">opicality, novelty, freshness, </w:t>
      </w:r>
      <w:proofErr w:type="spellStart"/>
      <w:proofErr w:type="gramStart"/>
      <w:r w:rsidR="00FE270D" w:rsidRPr="00FE270D">
        <w:rPr>
          <w:iCs/>
        </w:rPr>
        <w:t>authority,formatting</w:t>
      </w:r>
      <w:proofErr w:type="spellEnd"/>
      <w:proofErr w:type="gramEnd"/>
      <w:r w:rsidR="00FE270D" w:rsidRPr="00FE270D">
        <w:rPr>
          <w:iCs/>
        </w:rPr>
        <w:t>, reading level</w:t>
      </w:r>
      <w:r w:rsidR="00FE270D">
        <w:rPr>
          <w:iCs/>
        </w:rPr>
        <w:t xml:space="preserve"> etc.</w:t>
      </w:r>
    </w:p>
    <w:p w14:paraId="36FEB3D9" w14:textId="77777777" w:rsidR="003331A6" w:rsidRDefault="003331A6" w:rsidP="00BF69A3">
      <w:pPr>
        <w:spacing w:line="360" w:lineRule="auto"/>
        <w:jc w:val="both"/>
        <w:rPr>
          <w:iCs/>
        </w:rPr>
      </w:pPr>
    </w:p>
    <w:p w14:paraId="64F6600B" w14:textId="56CB033A" w:rsidR="007577D6" w:rsidRDefault="00FE270D" w:rsidP="00BF69A3">
      <w:pPr>
        <w:spacing w:line="360" w:lineRule="auto"/>
        <w:jc w:val="both"/>
        <w:rPr>
          <w:iCs/>
        </w:rPr>
      </w:pPr>
      <w:proofErr w:type="gramStart"/>
      <w:r w:rsidRPr="007577D6">
        <w:rPr>
          <w:b/>
          <w:bCs/>
          <w:i/>
          <w:u w:val="single"/>
        </w:rPr>
        <w:t>Topicality</w:t>
      </w:r>
      <w:r>
        <w:rPr>
          <w:iCs/>
        </w:rPr>
        <w:t xml:space="preserve"> </w:t>
      </w:r>
      <w:r w:rsidR="007577D6">
        <w:rPr>
          <w:iCs/>
        </w:rPr>
        <w:t>:</w:t>
      </w:r>
      <w:proofErr w:type="gramEnd"/>
      <w:r>
        <w:rPr>
          <w:iCs/>
        </w:rPr>
        <w:t xml:space="preserve"> </w:t>
      </w:r>
      <w:r w:rsidR="003331A6">
        <w:rPr>
          <w:iCs/>
        </w:rPr>
        <w:t>W</w:t>
      </w:r>
      <w:r>
        <w:rPr>
          <w:iCs/>
        </w:rPr>
        <w:t xml:space="preserve">hether the </w:t>
      </w:r>
      <w:proofErr w:type="spellStart"/>
      <w:r>
        <w:rPr>
          <w:iCs/>
        </w:rPr>
        <w:t>reterived</w:t>
      </w:r>
      <w:proofErr w:type="spellEnd"/>
      <w:r>
        <w:rPr>
          <w:iCs/>
        </w:rPr>
        <w:t xml:space="preserve"> documents is </w:t>
      </w:r>
      <w:r w:rsidR="007577D6">
        <w:rPr>
          <w:iCs/>
        </w:rPr>
        <w:t xml:space="preserve">based on the same topic of the search query.  </w:t>
      </w:r>
    </w:p>
    <w:p w14:paraId="4547A5A8" w14:textId="77777777" w:rsidR="003331A6" w:rsidRDefault="003331A6" w:rsidP="00BF69A3">
      <w:pPr>
        <w:spacing w:line="360" w:lineRule="auto"/>
        <w:jc w:val="both"/>
        <w:rPr>
          <w:iCs/>
        </w:rPr>
      </w:pPr>
    </w:p>
    <w:p w14:paraId="14EF4A9C" w14:textId="68AAF2D9" w:rsidR="007577D6" w:rsidRDefault="007577D6" w:rsidP="00BF69A3">
      <w:pPr>
        <w:spacing w:line="360" w:lineRule="auto"/>
        <w:jc w:val="both"/>
        <w:rPr>
          <w:iCs/>
        </w:rPr>
      </w:pPr>
      <w:proofErr w:type="spellStart"/>
      <w:proofErr w:type="gramStart"/>
      <w:r w:rsidRPr="007577D6">
        <w:rPr>
          <w:b/>
          <w:bCs/>
          <w:i/>
          <w:u w:val="single"/>
        </w:rPr>
        <w:t>Freshnes</w:t>
      </w:r>
      <w:proofErr w:type="spellEnd"/>
      <w:r w:rsidRPr="007577D6">
        <w:rPr>
          <w:b/>
          <w:bCs/>
          <w:i/>
          <w:u w:val="single"/>
        </w:rPr>
        <w:t xml:space="preserve"> </w:t>
      </w:r>
      <w:r>
        <w:rPr>
          <w:iCs/>
        </w:rPr>
        <w:t>:</w:t>
      </w:r>
      <w:proofErr w:type="gramEnd"/>
      <w:r>
        <w:rPr>
          <w:iCs/>
        </w:rPr>
        <w:t xml:space="preserve"> Whether the information </w:t>
      </w:r>
      <w:proofErr w:type="spellStart"/>
      <w:r>
        <w:rPr>
          <w:iCs/>
        </w:rPr>
        <w:t>reterived</w:t>
      </w:r>
      <w:proofErr w:type="spellEnd"/>
      <w:r>
        <w:rPr>
          <w:iCs/>
        </w:rPr>
        <w:t xml:space="preserve"> is </w:t>
      </w:r>
      <w:proofErr w:type="spellStart"/>
      <w:r>
        <w:rPr>
          <w:iCs/>
        </w:rPr>
        <w:t>upto</w:t>
      </w:r>
      <w:proofErr w:type="spellEnd"/>
      <w:r>
        <w:rPr>
          <w:iCs/>
        </w:rPr>
        <w:t xml:space="preserve"> date. For </w:t>
      </w:r>
      <w:proofErr w:type="gramStart"/>
      <w:r>
        <w:rPr>
          <w:iCs/>
        </w:rPr>
        <w:t>example</w:t>
      </w:r>
      <w:proofErr w:type="gramEnd"/>
      <w:r>
        <w:rPr>
          <w:iCs/>
        </w:rPr>
        <w:t xml:space="preserve"> if we are searching for news, information may change from time to time. </w:t>
      </w:r>
    </w:p>
    <w:p w14:paraId="0133605A" w14:textId="77777777" w:rsidR="003331A6" w:rsidRDefault="003331A6" w:rsidP="00BF69A3">
      <w:pPr>
        <w:spacing w:line="360" w:lineRule="auto"/>
        <w:jc w:val="both"/>
        <w:rPr>
          <w:iCs/>
        </w:rPr>
      </w:pPr>
    </w:p>
    <w:p w14:paraId="008D331B" w14:textId="2B04174A" w:rsidR="00E15E06" w:rsidRDefault="007577D6" w:rsidP="00BF69A3">
      <w:pPr>
        <w:spacing w:line="360" w:lineRule="auto"/>
        <w:jc w:val="both"/>
        <w:rPr>
          <w:iCs/>
        </w:rPr>
      </w:pPr>
      <w:proofErr w:type="gramStart"/>
      <w:r w:rsidRPr="007577D6">
        <w:rPr>
          <w:b/>
          <w:bCs/>
          <w:i/>
          <w:u w:val="single"/>
        </w:rPr>
        <w:t>Authority</w:t>
      </w:r>
      <w:r>
        <w:rPr>
          <w:iCs/>
        </w:rPr>
        <w:t xml:space="preserve"> :</w:t>
      </w:r>
      <w:proofErr w:type="gramEnd"/>
      <w:r>
        <w:rPr>
          <w:iCs/>
        </w:rPr>
        <w:t xml:space="preserve"> Whether the document </w:t>
      </w:r>
      <w:proofErr w:type="spellStart"/>
      <w:r>
        <w:rPr>
          <w:iCs/>
        </w:rPr>
        <w:t>reterived</w:t>
      </w:r>
      <w:proofErr w:type="spellEnd"/>
      <w:r>
        <w:rPr>
          <w:iCs/>
        </w:rPr>
        <w:t xml:space="preserve"> is from reliable </w:t>
      </w:r>
      <w:proofErr w:type="spellStart"/>
      <w:r>
        <w:rPr>
          <w:iCs/>
        </w:rPr>
        <w:t>resourses</w:t>
      </w:r>
      <w:proofErr w:type="spellEnd"/>
      <w:r>
        <w:rPr>
          <w:iCs/>
        </w:rPr>
        <w:t>. In these days there are a lot of fake information spreading over the web. It is very important to</w:t>
      </w:r>
      <w:r w:rsidR="003331A6">
        <w:rPr>
          <w:iCs/>
        </w:rPr>
        <w:t xml:space="preserve"> check the authority of the document source.</w:t>
      </w:r>
    </w:p>
    <w:p w14:paraId="56FE4D5F" w14:textId="77777777" w:rsidR="003331A6" w:rsidRDefault="003331A6" w:rsidP="00BF69A3">
      <w:pPr>
        <w:spacing w:line="360" w:lineRule="auto"/>
        <w:jc w:val="both"/>
        <w:rPr>
          <w:iCs/>
        </w:rPr>
      </w:pPr>
    </w:p>
    <w:p w14:paraId="454E933B" w14:textId="2108DA58" w:rsidR="003331A6" w:rsidRDefault="003331A6" w:rsidP="00BF69A3">
      <w:pPr>
        <w:spacing w:line="360" w:lineRule="auto"/>
        <w:jc w:val="both"/>
        <w:rPr>
          <w:iCs/>
        </w:rPr>
      </w:pPr>
      <w:r w:rsidRPr="003331A6">
        <w:rPr>
          <w:b/>
          <w:bCs/>
          <w:i/>
          <w:u w:val="single"/>
        </w:rPr>
        <w:t>Formatting/ Readability</w:t>
      </w:r>
      <w:r>
        <w:rPr>
          <w:iCs/>
        </w:rPr>
        <w:t xml:space="preserve">: Even if the </w:t>
      </w:r>
      <w:proofErr w:type="spellStart"/>
      <w:r>
        <w:rPr>
          <w:iCs/>
        </w:rPr>
        <w:t>reterived</w:t>
      </w:r>
      <w:proofErr w:type="spellEnd"/>
      <w:r>
        <w:rPr>
          <w:iCs/>
        </w:rPr>
        <w:t xml:space="preserve"> document have the required information, there is no use if it is not described well. The readability and Formatting </w:t>
      </w:r>
      <w:proofErr w:type="gramStart"/>
      <w:r>
        <w:rPr>
          <w:iCs/>
        </w:rPr>
        <w:t>is</w:t>
      </w:r>
      <w:proofErr w:type="gramEnd"/>
      <w:r>
        <w:rPr>
          <w:iCs/>
        </w:rPr>
        <w:t xml:space="preserve"> very essential in transferring the </w:t>
      </w:r>
      <w:r w:rsidR="00157F2B">
        <w:rPr>
          <w:iCs/>
        </w:rPr>
        <w:t>i</w:t>
      </w:r>
      <w:r>
        <w:rPr>
          <w:iCs/>
        </w:rPr>
        <w:t>nformation.</w:t>
      </w:r>
    </w:p>
    <w:p w14:paraId="7ED04366" w14:textId="16B695B2" w:rsidR="004A3B64" w:rsidRDefault="004A3B64" w:rsidP="00BF69A3">
      <w:pPr>
        <w:spacing w:line="360" w:lineRule="auto"/>
        <w:jc w:val="both"/>
        <w:rPr>
          <w:iCs/>
        </w:rPr>
      </w:pPr>
    </w:p>
    <w:p w14:paraId="75998808" w14:textId="082FFA9B" w:rsidR="004A3B64" w:rsidRDefault="004A3B64" w:rsidP="00BF69A3">
      <w:pPr>
        <w:spacing w:line="360" w:lineRule="auto"/>
        <w:jc w:val="both"/>
        <w:rPr>
          <w:iCs/>
        </w:rPr>
      </w:pPr>
      <w:r>
        <w:rPr>
          <w:iCs/>
        </w:rPr>
        <w:t xml:space="preserve">Along with these general factors there are user specific </w:t>
      </w:r>
      <w:r w:rsidR="00C64F50">
        <w:rPr>
          <w:iCs/>
        </w:rPr>
        <w:t>criterion</w:t>
      </w:r>
      <w:r>
        <w:rPr>
          <w:iCs/>
        </w:rPr>
        <w:t xml:space="preserve"> that determines the relevance of the document. This will change for each query and its purely </w:t>
      </w:r>
      <w:proofErr w:type="spellStart"/>
      <w:r>
        <w:rPr>
          <w:iCs/>
        </w:rPr>
        <w:t>depents</w:t>
      </w:r>
      <w:proofErr w:type="spellEnd"/>
      <w:r>
        <w:rPr>
          <w:iCs/>
        </w:rPr>
        <w:t xml:space="preserve"> upon individual preferences.</w:t>
      </w:r>
    </w:p>
    <w:p w14:paraId="2340D33C" w14:textId="6BAD1512" w:rsidR="00775FFC" w:rsidRDefault="00775FFC" w:rsidP="00BF69A3">
      <w:pPr>
        <w:spacing w:line="360" w:lineRule="auto"/>
        <w:jc w:val="both"/>
        <w:rPr>
          <w:iCs/>
        </w:rPr>
      </w:pPr>
      <w:r>
        <w:rPr>
          <w:iCs/>
        </w:rPr>
        <w:t>In this assignment we are using 3 queries</w:t>
      </w:r>
      <w:r w:rsidR="00157F2B">
        <w:rPr>
          <w:iCs/>
        </w:rPr>
        <w:t>,</w:t>
      </w:r>
      <w:r>
        <w:rPr>
          <w:iCs/>
        </w:rPr>
        <w:t xml:space="preserve"> the personal </w:t>
      </w:r>
      <w:proofErr w:type="gramStart"/>
      <w:r>
        <w:rPr>
          <w:iCs/>
        </w:rPr>
        <w:t>criteria</w:t>
      </w:r>
      <w:proofErr w:type="gramEnd"/>
      <w:r>
        <w:rPr>
          <w:iCs/>
        </w:rPr>
        <w:t xml:space="preserve"> for each query is listed on the table below:</w:t>
      </w:r>
    </w:p>
    <w:p w14:paraId="17622748" w14:textId="2B89B60C" w:rsidR="00775FFC" w:rsidRDefault="00775FFC" w:rsidP="00960ADB">
      <w:pPr>
        <w:jc w:val="both"/>
        <w:rPr>
          <w:iCs/>
        </w:rPr>
      </w:pPr>
    </w:p>
    <w:p w14:paraId="5D19A95F" w14:textId="3C839880" w:rsidR="00775FFC" w:rsidRDefault="00775FFC" w:rsidP="00960ADB">
      <w:pPr>
        <w:jc w:val="both"/>
        <w:rPr>
          <w:iCs/>
        </w:rPr>
      </w:pPr>
    </w:p>
    <w:p w14:paraId="1F7E2B10" w14:textId="2C5BCF2B" w:rsidR="00775FFC" w:rsidRDefault="00C64F50" w:rsidP="00960ADB">
      <w:pPr>
        <w:jc w:val="both"/>
        <w:rPr>
          <w:b/>
          <w:bCs/>
          <w:i/>
          <w:u w:val="single"/>
        </w:rPr>
      </w:pPr>
      <w:r w:rsidRPr="00C64F50">
        <w:rPr>
          <w:b/>
          <w:bCs/>
          <w:i/>
          <w:u w:val="single"/>
        </w:rPr>
        <w:t>User Specific Criterion:</w:t>
      </w:r>
    </w:p>
    <w:p w14:paraId="59276F79" w14:textId="58EC6067" w:rsidR="004F721A" w:rsidRDefault="004F721A" w:rsidP="00960ADB">
      <w:pPr>
        <w:jc w:val="both"/>
        <w:rPr>
          <w:b/>
          <w:bCs/>
          <w:i/>
          <w:u w:val="single"/>
        </w:rPr>
      </w:pPr>
    </w:p>
    <w:p w14:paraId="7F3B3B63" w14:textId="1E623B5B" w:rsidR="004F721A" w:rsidRDefault="004F721A" w:rsidP="00960ADB">
      <w:pPr>
        <w:jc w:val="both"/>
        <w:rPr>
          <w:b/>
          <w:bCs/>
          <w:i/>
          <w:u w:val="single"/>
        </w:rPr>
      </w:pPr>
    </w:p>
    <w:p w14:paraId="398BC53C" w14:textId="421A6AF5" w:rsidR="004F721A" w:rsidRDefault="004F721A" w:rsidP="00960ADB">
      <w:pPr>
        <w:jc w:val="both"/>
        <w:rPr>
          <w:b/>
          <w:bCs/>
          <w:i/>
          <w:u w:val="single"/>
        </w:rPr>
      </w:pPr>
    </w:p>
    <w:p w14:paraId="0A8622E2" w14:textId="56F4DE77" w:rsidR="004F721A" w:rsidRDefault="004F721A" w:rsidP="00960ADB">
      <w:pPr>
        <w:jc w:val="both"/>
        <w:rPr>
          <w:b/>
          <w:bCs/>
          <w:i/>
          <w:u w:val="single"/>
        </w:rPr>
      </w:pPr>
    </w:p>
    <w:p w14:paraId="0B075513" w14:textId="77777777" w:rsidR="004F721A" w:rsidRPr="00C64F50" w:rsidRDefault="004F721A" w:rsidP="00960ADB">
      <w:pPr>
        <w:jc w:val="both"/>
        <w:rPr>
          <w:b/>
          <w:bCs/>
          <w:i/>
          <w:u w:val="single"/>
        </w:rPr>
      </w:pPr>
    </w:p>
    <w:p w14:paraId="0B94DAC0" w14:textId="6898B57D" w:rsidR="00775FFC" w:rsidRDefault="00775FFC" w:rsidP="00960ADB">
      <w:pPr>
        <w:jc w:val="both"/>
        <w:rPr>
          <w:iCs/>
        </w:rPr>
      </w:pPr>
    </w:p>
    <w:tbl>
      <w:tblPr>
        <w:tblW w:w="9840" w:type="dxa"/>
        <w:tblLook w:val="04A0" w:firstRow="1" w:lastRow="0" w:firstColumn="1" w:lastColumn="0" w:noHBand="0" w:noVBand="1"/>
      </w:tblPr>
      <w:tblGrid>
        <w:gridCol w:w="1129"/>
        <w:gridCol w:w="2791"/>
        <w:gridCol w:w="5920"/>
      </w:tblGrid>
      <w:tr w:rsidR="00775FFC" w:rsidRPr="00775FFC" w14:paraId="37C8A2AF" w14:textId="77777777" w:rsidTr="00A7631D">
        <w:trPr>
          <w:trHeight w:val="38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0801F" w14:textId="77777777" w:rsidR="00775FFC" w:rsidRPr="00775FFC" w:rsidRDefault="00775FFC" w:rsidP="00775FFC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775FFC">
              <w:rPr>
                <w:b/>
                <w:bCs/>
                <w:color w:val="000000"/>
                <w:lang w:val="en-GB" w:eastAsia="en-GB"/>
              </w:rPr>
              <w:t> </w:t>
            </w:r>
          </w:p>
        </w:tc>
        <w:tc>
          <w:tcPr>
            <w:tcW w:w="27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00B2A" w14:textId="77777777" w:rsidR="00775FFC" w:rsidRPr="00775FFC" w:rsidRDefault="00775FFC" w:rsidP="00775FFC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775FFC">
              <w:rPr>
                <w:b/>
                <w:bCs/>
                <w:color w:val="000000"/>
                <w:lang w:eastAsia="en-GB"/>
              </w:rPr>
              <w:t>Query</w:t>
            </w:r>
          </w:p>
        </w:tc>
        <w:tc>
          <w:tcPr>
            <w:tcW w:w="5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69254C" w14:textId="69828A7E" w:rsidR="00775FFC" w:rsidRPr="00775FFC" w:rsidRDefault="00775FFC" w:rsidP="00775FFC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775FFC">
              <w:rPr>
                <w:b/>
                <w:bCs/>
                <w:color w:val="000000"/>
                <w:lang w:eastAsia="en-GB"/>
              </w:rPr>
              <w:t xml:space="preserve">User </w:t>
            </w:r>
            <w:r>
              <w:rPr>
                <w:b/>
                <w:bCs/>
                <w:color w:val="000000"/>
                <w:lang w:eastAsia="en-GB"/>
              </w:rPr>
              <w:t>S</w:t>
            </w:r>
            <w:r w:rsidRPr="00775FFC">
              <w:rPr>
                <w:b/>
                <w:bCs/>
                <w:color w:val="000000"/>
                <w:lang w:eastAsia="en-GB"/>
              </w:rPr>
              <w:t xml:space="preserve">pecific </w:t>
            </w:r>
            <w:r>
              <w:rPr>
                <w:b/>
                <w:bCs/>
                <w:color w:val="000000"/>
                <w:lang w:eastAsia="en-GB"/>
              </w:rPr>
              <w:t>C</w:t>
            </w:r>
            <w:r w:rsidRPr="00775FFC">
              <w:rPr>
                <w:b/>
                <w:bCs/>
                <w:color w:val="000000"/>
                <w:lang w:eastAsia="en-GB"/>
              </w:rPr>
              <w:t>riteria</w:t>
            </w:r>
          </w:p>
        </w:tc>
      </w:tr>
      <w:tr w:rsidR="00775FFC" w:rsidRPr="00775FFC" w14:paraId="2896EAA7" w14:textId="77777777" w:rsidTr="00A7631D">
        <w:trPr>
          <w:trHeight w:val="290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5F7C1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Query 1</w:t>
            </w:r>
          </w:p>
        </w:tc>
        <w:tc>
          <w:tcPr>
            <w:tcW w:w="27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CE7B56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"Software Engineer Jobs USA"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5E4C03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 xml:space="preserve">Location specific: Must be </w:t>
            </w:r>
            <w:proofErr w:type="gramStart"/>
            <w:r w:rsidRPr="00775FFC">
              <w:rPr>
                <w:color w:val="000000"/>
                <w:lang w:val="en-GB" w:eastAsia="en-GB"/>
              </w:rPr>
              <w:t>from  USA</w:t>
            </w:r>
            <w:proofErr w:type="gramEnd"/>
          </w:p>
        </w:tc>
      </w:tr>
      <w:tr w:rsidR="00775FFC" w:rsidRPr="00775FFC" w14:paraId="78739490" w14:textId="77777777" w:rsidTr="00A7631D">
        <w:trPr>
          <w:trHeight w:val="580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B4E129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27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2EA939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EECE9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>A brief description about job, including the position, job responsibilities, requirements, salary etc</w:t>
            </w:r>
          </w:p>
        </w:tc>
      </w:tr>
      <w:tr w:rsidR="00775FFC" w:rsidRPr="00775FFC" w14:paraId="3EC648EB" w14:textId="77777777" w:rsidTr="00A7631D">
        <w:trPr>
          <w:trHeight w:val="290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174423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27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9DB4E0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30DE21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>Should mention how to apply for the job</w:t>
            </w:r>
          </w:p>
        </w:tc>
      </w:tr>
      <w:tr w:rsidR="00775FFC" w:rsidRPr="00775FFC" w14:paraId="1998314F" w14:textId="77777777" w:rsidTr="00A7631D">
        <w:trPr>
          <w:trHeight w:val="290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82A4C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Query 2</w:t>
            </w:r>
          </w:p>
        </w:tc>
        <w:tc>
          <w:tcPr>
            <w:tcW w:w="27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B9807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"Marvel avengers new movies"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40608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 xml:space="preserve">Including the </w:t>
            </w:r>
            <w:proofErr w:type="spellStart"/>
            <w:r w:rsidRPr="00775FFC">
              <w:rPr>
                <w:color w:val="000000"/>
                <w:lang w:eastAsia="en-GB"/>
              </w:rPr>
              <w:t>filim</w:t>
            </w:r>
            <w:proofErr w:type="spellEnd"/>
            <w:r w:rsidRPr="00775FFC">
              <w:rPr>
                <w:color w:val="000000"/>
                <w:lang w:eastAsia="en-GB"/>
              </w:rPr>
              <w:t xml:space="preserve"> release date, </w:t>
            </w:r>
            <w:proofErr w:type="gramStart"/>
            <w:r w:rsidRPr="00775FFC">
              <w:rPr>
                <w:color w:val="000000"/>
                <w:lang w:eastAsia="en-GB"/>
              </w:rPr>
              <w:t>actors</w:t>
            </w:r>
            <w:proofErr w:type="gramEnd"/>
            <w:r w:rsidRPr="00775FFC">
              <w:rPr>
                <w:color w:val="000000"/>
                <w:lang w:eastAsia="en-GB"/>
              </w:rPr>
              <w:t xml:space="preserve"> details, </w:t>
            </w:r>
            <w:proofErr w:type="spellStart"/>
            <w:r w:rsidRPr="00775FFC">
              <w:rPr>
                <w:color w:val="000000"/>
                <w:lang w:eastAsia="en-GB"/>
              </w:rPr>
              <w:t>etc</w:t>
            </w:r>
            <w:proofErr w:type="spellEnd"/>
          </w:p>
        </w:tc>
      </w:tr>
      <w:tr w:rsidR="00775FFC" w:rsidRPr="00775FFC" w14:paraId="1A110C2A" w14:textId="77777777" w:rsidTr="00A7631D">
        <w:trPr>
          <w:trHeight w:val="290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EA85ED0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27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C4A5DD5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E690D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>News related to the movies, new movie announcements etc</w:t>
            </w:r>
          </w:p>
        </w:tc>
      </w:tr>
      <w:tr w:rsidR="00775FFC" w:rsidRPr="00775FFC" w14:paraId="6AFDBDA8" w14:textId="77777777" w:rsidTr="00A7631D">
        <w:trPr>
          <w:trHeight w:val="290"/>
        </w:trPr>
        <w:tc>
          <w:tcPr>
            <w:tcW w:w="112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0C653A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Query 3</w:t>
            </w:r>
          </w:p>
        </w:tc>
        <w:tc>
          <w:tcPr>
            <w:tcW w:w="279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941DDD" w14:textId="77777777" w:rsidR="00775FFC" w:rsidRPr="00775FFC" w:rsidRDefault="00775FFC" w:rsidP="00775FFC">
            <w:pPr>
              <w:jc w:val="center"/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>"Oxford University projects"</w:t>
            </w: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A7F2D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eastAsia="en-GB"/>
              </w:rPr>
              <w:t xml:space="preserve">Including project names, its description, </w:t>
            </w:r>
            <w:proofErr w:type="gramStart"/>
            <w:r w:rsidRPr="00775FFC">
              <w:rPr>
                <w:color w:val="000000"/>
                <w:lang w:eastAsia="en-GB"/>
              </w:rPr>
              <w:t>time period</w:t>
            </w:r>
            <w:proofErr w:type="gramEnd"/>
            <w:r w:rsidRPr="00775FFC">
              <w:rPr>
                <w:color w:val="000000"/>
                <w:lang w:eastAsia="en-GB"/>
              </w:rPr>
              <w:t xml:space="preserve">, </w:t>
            </w:r>
            <w:proofErr w:type="spellStart"/>
            <w:r w:rsidRPr="00775FFC">
              <w:rPr>
                <w:color w:val="000000"/>
                <w:lang w:eastAsia="en-GB"/>
              </w:rPr>
              <w:t>etc</w:t>
            </w:r>
            <w:proofErr w:type="spellEnd"/>
          </w:p>
        </w:tc>
      </w:tr>
      <w:tr w:rsidR="00775FFC" w:rsidRPr="00775FFC" w14:paraId="56CC9E1A" w14:textId="77777777" w:rsidTr="00A7631D">
        <w:trPr>
          <w:trHeight w:val="290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361CDD8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27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A229C06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89A1A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>Supervisor details, Area of study</w:t>
            </w:r>
          </w:p>
        </w:tc>
      </w:tr>
      <w:tr w:rsidR="00775FFC" w:rsidRPr="00775FFC" w14:paraId="5D8E22D3" w14:textId="77777777" w:rsidTr="00A7631D">
        <w:trPr>
          <w:trHeight w:val="290"/>
        </w:trPr>
        <w:tc>
          <w:tcPr>
            <w:tcW w:w="112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2DA304E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279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7BC02F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</w:p>
        </w:tc>
        <w:tc>
          <w:tcPr>
            <w:tcW w:w="5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8861F" w14:textId="77777777" w:rsidR="00775FFC" w:rsidRPr="00775FFC" w:rsidRDefault="00775FFC" w:rsidP="00775FFC">
            <w:pPr>
              <w:rPr>
                <w:color w:val="000000"/>
                <w:lang w:val="en-GB" w:eastAsia="en-GB"/>
              </w:rPr>
            </w:pPr>
            <w:r w:rsidRPr="00775FFC">
              <w:rPr>
                <w:color w:val="000000"/>
                <w:lang w:val="en-GB" w:eastAsia="en-GB"/>
              </w:rPr>
              <w:t>Previous studies related to the projects etc</w:t>
            </w:r>
          </w:p>
        </w:tc>
      </w:tr>
    </w:tbl>
    <w:p w14:paraId="45777006" w14:textId="4C108DA1" w:rsidR="00775FFC" w:rsidRDefault="00775FFC" w:rsidP="00960ADB">
      <w:pPr>
        <w:jc w:val="both"/>
        <w:rPr>
          <w:iCs/>
        </w:rPr>
      </w:pPr>
    </w:p>
    <w:p w14:paraId="01292534" w14:textId="054953DF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</w:t>
      </w:r>
      <w:r w:rsidR="00E835A2">
        <w:rPr>
          <w:i/>
          <w:iCs/>
        </w:rPr>
        <w:t>:</w:t>
      </w:r>
      <w:r>
        <w:rPr>
          <w:i/>
          <w:iCs/>
        </w:rPr>
        <w:t>5</w:t>
      </w:r>
    </w:p>
    <w:p w14:paraId="32164277" w14:textId="00636BBF" w:rsidR="00003E0A" w:rsidRDefault="00003E0A" w:rsidP="00960ADB">
      <w:pPr>
        <w:jc w:val="both"/>
        <w:rPr>
          <w:iCs/>
        </w:rPr>
      </w:pPr>
    </w:p>
    <w:p w14:paraId="43EE5293" w14:textId="070166B5" w:rsidR="00E15E06" w:rsidRPr="00003E0A" w:rsidRDefault="006436E6" w:rsidP="00003E0A">
      <w:pPr>
        <w:spacing w:line="360" w:lineRule="auto"/>
        <w:jc w:val="both"/>
        <w:rPr>
          <w:iCs/>
        </w:rPr>
      </w:pPr>
      <w:r>
        <w:rPr>
          <w:iCs/>
        </w:rPr>
        <w:t>Based on the above criteria we have sorted out the relevant results for each query and the list is given in the table below:</w:t>
      </w:r>
      <w:r w:rsidR="00435A11">
        <w:rPr>
          <w:b/>
        </w:rPr>
        <w:tab/>
      </w:r>
    </w:p>
    <w:p w14:paraId="750BC1C7" w14:textId="7D4C3965" w:rsidR="002E1F23" w:rsidRPr="00C64F50" w:rsidRDefault="00B96E04" w:rsidP="00960ADB">
      <w:pPr>
        <w:jc w:val="both"/>
        <w:rPr>
          <w:b/>
          <w:bCs/>
          <w:i/>
          <w:u w:val="single"/>
        </w:rPr>
      </w:pPr>
      <w:r w:rsidRPr="00C64F50">
        <w:rPr>
          <w:b/>
          <w:bCs/>
          <w:i/>
          <w:u w:val="single"/>
        </w:rPr>
        <w:t>ID of the relevant documents</w:t>
      </w:r>
    </w:p>
    <w:p w14:paraId="22103928" w14:textId="636D8B32" w:rsidR="00E469E2" w:rsidRDefault="00E469E2" w:rsidP="00960ADB">
      <w:pPr>
        <w:jc w:val="both"/>
        <w:rPr>
          <w:i/>
        </w:rPr>
      </w:pPr>
    </w:p>
    <w:p w14:paraId="3C43ACFC" w14:textId="77777777" w:rsidR="00FF3FC3" w:rsidRDefault="00FF3FC3" w:rsidP="00960ADB">
      <w:pPr>
        <w:jc w:val="both"/>
        <w:rPr>
          <w:i/>
        </w:rPr>
      </w:pPr>
    </w:p>
    <w:tbl>
      <w:tblPr>
        <w:tblW w:w="6010" w:type="dxa"/>
        <w:jc w:val="center"/>
        <w:tblLook w:val="04A0" w:firstRow="1" w:lastRow="0" w:firstColumn="1" w:lastColumn="0" w:noHBand="0" w:noVBand="1"/>
      </w:tblPr>
      <w:tblGrid>
        <w:gridCol w:w="960"/>
        <w:gridCol w:w="436"/>
        <w:gridCol w:w="4614"/>
      </w:tblGrid>
      <w:tr w:rsidR="009B3B79" w:rsidRPr="009B3B79" w14:paraId="05E9CAAB" w14:textId="77777777" w:rsidTr="00003E0A">
        <w:trPr>
          <w:trHeight w:val="42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BAF24" w14:textId="77777777" w:rsidR="009B3B79" w:rsidRPr="009B3B79" w:rsidRDefault="009B3B79" w:rsidP="009B3B7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9B3B79">
              <w:rPr>
                <w:b/>
                <w:bCs/>
                <w:color w:val="000000"/>
                <w:lang w:eastAsia="en-GB"/>
              </w:rPr>
              <w:t xml:space="preserve">Query </w:t>
            </w:r>
          </w:p>
        </w:tc>
        <w:tc>
          <w:tcPr>
            <w:tcW w:w="50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AEB17" w14:textId="77777777" w:rsidR="009B3B79" w:rsidRPr="009B3B79" w:rsidRDefault="009B3B79" w:rsidP="009B3B7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9B3B79">
              <w:rPr>
                <w:b/>
                <w:bCs/>
                <w:color w:val="000000"/>
                <w:lang w:eastAsia="en-GB"/>
              </w:rPr>
              <w:t>ID of relevant documents</w:t>
            </w:r>
          </w:p>
        </w:tc>
      </w:tr>
      <w:tr w:rsidR="009B3B79" w:rsidRPr="009B3B79" w14:paraId="071E675F" w14:textId="77777777" w:rsidTr="00003E0A">
        <w:trPr>
          <w:trHeight w:val="32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10B88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Query 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39B36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638D0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9159abe7-854b-4527-af6d-9c5bd33b49a7</w:t>
            </w:r>
          </w:p>
        </w:tc>
      </w:tr>
      <w:tr w:rsidR="009B3B79" w:rsidRPr="009B3B79" w14:paraId="21A2E4DE" w14:textId="77777777" w:rsidTr="00003E0A">
        <w:trPr>
          <w:trHeight w:val="32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058E4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0EF13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83195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9067506b-9aa8-4b0b-836a-c3d741cda166</w:t>
            </w:r>
          </w:p>
        </w:tc>
      </w:tr>
      <w:tr w:rsidR="009B3B79" w:rsidRPr="009B3B79" w14:paraId="2104D8D1" w14:textId="77777777" w:rsidTr="00003E0A">
        <w:trPr>
          <w:trHeight w:val="32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2D3EC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8ABDA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576A0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3d0e3300-e003-4bf3-b0b5-ec529701e237</w:t>
            </w:r>
          </w:p>
        </w:tc>
      </w:tr>
      <w:tr w:rsidR="009B3B79" w:rsidRPr="009B3B79" w14:paraId="098E5748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E8F62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F8B0E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65382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99e0ad5f-2998-4103-b645-98b213a32680</w:t>
            </w:r>
          </w:p>
        </w:tc>
      </w:tr>
      <w:tr w:rsidR="009B3B79" w:rsidRPr="009B3B79" w14:paraId="2DB55D7A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70959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EE6AE7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881C61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09724065-a9a7-483e-9508-3c02cbdc0db8</w:t>
            </w:r>
          </w:p>
        </w:tc>
      </w:tr>
      <w:tr w:rsidR="009B3B79" w:rsidRPr="009B3B79" w14:paraId="26B23BC1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FD98E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9D3F5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540C2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9d59a73a-c3d9-4c48-9631-bc3bf60bdf31</w:t>
            </w:r>
          </w:p>
        </w:tc>
      </w:tr>
      <w:tr w:rsidR="009B3B79" w:rsidRPr="009B3B79" w14:paraId="07AC61D8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AB1675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895AF3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72EAF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5e876db9-233a-4eb5-9b33-78d9f54d20cb</w:t>
            </w:r>
          </w:p>
        </w:tc>
      </w:tr>
      <w:tr w:rsidR="009B3B79" w:rsidRPr="009B3B79" w14:paraId="5402CBF9" w14:textId="77777777" w:rsidTr="00003E0A">
        <w:trPr>
          <w:trHeight w:val="290"/>
          <w:jc w:val="center"/>
        </w:trPr>
        <w:tc>
          <w:tcPr>
            <w:tcW w:w="6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324EB7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9B3B79" w:rsidRPr="009B3B79" w14:paraId="217E4A9B" w14:textId="77777777" w:rsidTr="00003E0A">
        <w:trPr>
          <w:trHeight w:val="29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7F54A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Query 2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9C596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CE040D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iCs/>
                <w:sz w:val="22"/>
                <w:szCs w:val="22"/>
                <w:lang w:eastAsia="en-GB"/>
              </w:rPr>
              <w:t>a4471538-6a5d-467a-af5a-66481f4ff7a6</w:t>
            </w:r>
          </w:p>
        </w:tc>
      </w:tr>
      <w:tr w:rsidR="009B3B79" w:rsidRPr="009B3B79" w14:paraId="1691AFB5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500D4A9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AFB4A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6F995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1f3fb696-1ea9-4c5b-8378-352678fa8755</w:t>
            </w:r>
          </w:p>
        </w:tc>
      </w:tr>
      <w:tr w:rsidR="009B3B79" w:rsidRPr="009B3B79" w14:paraId="279E07C5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0E7FC7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8EB01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C6CFE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iCs/>
                <w:sz w:val="22"/>
                <w:szCs w:val="22"/>
                <w:lang w:eastAsia="en-GB"/>
              </w:rPr>
              <w:t>a816d4df-7fea-4c3c-8dac-6c4d077675eb</w:t>
            </w:r>
          </w:p>
        </w:tc>
      </w:tr>
      <w:tr w:rsidR="009B3B79" w:rsidRPr="009B3B79" w14:paraId="27725EEF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49CCC95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615CED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6C00C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e7fd4833-0eb7-46a8-9b44-f5e16203c73f</w:t>
            </w:r>
          </w:p>
        </w:tc>
      </w:tr>
      <w:tr w:rsidR="009B3B79" w:rsidRPr="009B3B79" w14:paraId="00C6A88C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9B0B0BE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95286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5FAEED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26132e6b-748a-4654-ba72-35bcfeda9cbc</w:t>
            </w:r>
          </w:p>
        </w:tc>
      </w:tr>
      <w:tr w:rsidR="009B3B79" w:rsidRPr="009B3B79" w14:paraId="3E77CC53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03CAC4B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AAA43F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6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BD283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a10c3827-0f7c-4d5f-965c-bd97ba3e512f</w:t>
            </w:r>
          </w:p>
        </w:tc>
      </w:tr>
      <w:tr w:rsidR="009B3B79" w:rsidRPr="009B3B79" w14:paraId="67192573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4E652BD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0D42E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D967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iCs/>
                <w:sz w:val="22"/>
                <w:szCs w:val="22"/>
                <w:lang w:eastAsia="en-GB"/>
              </w:rPr>
              <w:t>84bc64e7-d69c-4970-a4ae-67bf5e79d432</w:t>
            </w:r>
          </w:p>
        </w:tc>
      </w:tr>
      <w:tr w:rsidR="009B3B79" w:rsidRPr="009B3B79" w14:paraId="7C935400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ABE8F3C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9BE3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8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2765B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c11f6d41-c195-4464-ac80-d4d8676bb5c0</w:t>
            </w:r>
          </w:p>
        </w:tc>
      </w:tr>
      <w:tr w:rsidR="009B3B79" w:rsidRPr="009B3B79" w14:paraId="78B37C4D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B0A8720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EABAC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9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3C9F2D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035d61a7-c487-48c4-a27a-c197fa04b354</w:t>
            </w:r>
          </w:p>
        </w:tc>
      </w:tr>
      <w:tr w:rsidR="009B3B79" w:rsidRPr="009B3B79" w14:paraId="4425E9FB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8B498F3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5C693C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3DFD28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e978be72-d9d3-49db-b24b-01320af96e01</w:t>
            </w:r>
          </w:p>
        </w:tc>
      </w:tr>
      <w:tr w:rsidR="009B3B79" w:rsidRPr="009B3B79" w14:paraId="51349413" w14:textId="77777777" w:rsidTr="00003E0A">
        <w:trPr>
          <w:trHeight w:val="290"/>
          <w:jc w:val="center"/>
        </w:trPr>
        <w:tc>
          <w:tcPr>
            <w:tcW w:w="6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8E2529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9B3B79" w:rsidRPr="009B3B79" w14:paraId="09503126" w14:textId="77777777" w:rsidTr="00003E0A">
        <w:trPr>
          <w:trHeight w:val="29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1723E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Query 3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8B07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63C9E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982a86c9-7902-4f76-ab27-075552f4b674</w:t>
            </w:r>
          </w:p>
        </w:tc>
      </w:tr>
      <w:tr w:rsidR="009B3B79" w:rsidRPr="009B3B79" w14:paraId="02A7059C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7A37AC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6BC84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AF788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64b55d4b-5529-45b1-97d8-aea0a0b43e4c</w:t>
            </w:r>
          </w:p>
        </w:tc>
      </w:tr>
      <w:tr w:rsidR="009B3B79" w:rsidRPr="009B3B79" w14:paraId="1955A013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EE60C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C32ED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A9366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eastAsia="en-GB"/>
              </w:rPr>
              <w:t>0a56456e-68dd-4892-a720-8cfe811fcf22</w:t>
            </w:r>
          </w:p>
        </w:tc>
      </w:tr>
      <w:tr w:rsidR="009B3B79" w:rsidRPr="009B3B79" w14:paraId="0ABE0AE2" w14:textId="77777777" w:rsidTr="00003E0A">
        <w:trPr>
          <w:trHeight w:val="29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C196" w14:textId="77777777" w:rsidR="009B3B79" w:rsidRPr="009B3B79" w:rsidRDefault="009B3B79" w:rsidP="009B3B79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15250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46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8F9117" w14:textId="77777777" w:rsidR="009B3B79" w:rsidRPr="009B3B79" w:rsidRDefault="009B3B79" w:rsidP="009B3B79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9B3B79">
              <w:rPr>
                <w:iCs/>
                <w:sz w:val="22"/>
                <w:szCs w:val="22"/>
                <w:lang w:eastAsia="en-GB"/>
              </w:rPr>
              <w:t>94dfbce1-e574-4d83-b496-eeb8c3d6b8ea</w:t>
            </w:r>
          </w:p>
        </w:tc>
      </w:tr>
    </w:tbl>
    <w:p w14:paraId="3DEB4D4D" w14:textId="77777777" w:rsidR="00003E0A" w:rsidRDefault="00003E0A" w:rsidP="00003E0A">
      <w:pPr>
        <w:jc w:val="center"/>
        <w:rPr>
          <w:i/>
          <w:iCs/>
        </w:rPr>
      </w:pPr>
    </w:p>
    <w:p w14:paraId="49D30713" w14:textId="02EA95C2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6</w:t>
      </w:r>
    </w:p>
    <w:p w14:paraId="5F15D51E" w14:textId="77777777" w:rsidR="002E1F23" w:rsidRDefault="002E1F23" w:rsidP="00960ADB">
      <w:pPr>
        <w:jc w:val="both"/>
        <w:rPr>
          <w:i/>
        </w:rPr>
      </w:pPr>
    </w:p>
    <w:p w14:paraId="57BD5987" w14:textId="12A1C85B" w:rsidR="00E82187" w:rsidRDefault="00E82187" w:rsidP="00960ADB">
      <w:pPr>
        <w:jc w:val="both"/>
        <w:rPr>
          <w:i/>
        </w:rPr>
      </w:pPr>
    </w:p>
    <w:p w14:paraId="6390184F" w14:textId="4AD0875F" w:rsidR="00DD1843" w:rsidRDefault="00DD1843" w:rsidP="00960ADB">
      <w:pPr>
        <w:jc w:val="both"/>
        <w:rPr>
          <w:iCs/>
        </w:rPr>
      </w:pPr>
      <w:r>
        <w:rPr>
          <w:iCs/>
        </w:rPr>
        <w:t xml:space="preserve">The irrelevant </w:t>
      </w:r>
      <w:r w:rsidR="0059626A">
        <w:rPr>
          <w:iCs/>
        </w:rPr>
        <w:t>documents against each query</w:t>
      </w:r>
      <w:r>
        <w:rPr>
          <w:iCs/>
        </w:rPr>
        <w:t xml:space="preserve"> and reason for rejection is explained in the table below:</w:t>
      </w:r>
    </w:p>
    <w:p w14:paraId="4E45DA6B" w14:textId="77777777" w:rsidR="00DD1843" w:rsidRPr="00DD1843" w:rsidRDefault="00DD1843" w:rsidP="00960ADB">
      <w:pPr>
        <w:jc w:val="both"/>
        <w:rPr>
          <w:iCs/>
        </w:rPr>
      </w:pPr>
    </w:p>
    <w:tbl>
      <w:tblPr>
        <w:tblW w:w="8460" w:type="dxa"/>
        <w:jc w:val="center"/>
        <w:tblLook w:val="04A0" w:firstRow="1" w:lastRow="0" w:firstColumn="1" w:lastColumn="0" w:noHBand="0" w:noVBand="1"/>
      </w:tblPr>
      <w:tblGrid>
        <w:gridCol w:w="960"/>
        <w:gridCol w:w="4260"/>
        <w:gridCol w:w="3240"/>
      </w:tblGrid>
      <w:tr w:rsidR="00A92DAB" w:rsidRPr="00A92DAB" w14:paraId="450CE920" w14:textId="77777777" w:rsidTr="0059626A">
        <w:trPr>
          <w:trHeight w:val="52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02AD8" w14:textId="77777777" w:rsidR="00A92DAB" w:rsidRPr="00A92DAB" w:rsidRDefault="00A92DAB" w:rsidP="00A92DAB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Query </w:t>
            </w:r>
          </w:p>
        </w:tc>
        <w:tc>
          <w:tcPr>
            <w:tcW w:w="4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67A6" w14:textId="77777777" w:rsidR="00A92DAB" w:rsidRPr="00A92DAB" w:rsidRDefault="00A92DAB" w:rsidP="00A92DAB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ID 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8D3A94" w14:textId="77777777" w:rsidR="00A92DAB" w:rsidRPr="00A92DAB" w:rsidRDefault="00A92DAB" w:rsidP="00A92DAB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Reason</w:t>
            </w:r>
          </w:p>
        </w:tc>
      </w:tr>
      <w:tr w:rsidR="00A92DAB" w:rsidRPr="00A92DAB" w14:paraId="75C88CC5" w14:textId="77777777" w:rsidTr="0059626A">
        <w:trPr>
          <w:trHeight w:val="34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854A8" w14:textId="77777777" w:rsidR="00A92DAB" w:rsidRPr="00A92DAB" w:rsidRDefault="00A92DAB" w:rsidP="00A92DAB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color w:val="000000"/>
                <w:sz w:val="22"/>
                <w:szCs w:val="22"/>
                <w:lang w:eastAsia="en-GB"/>
              </w:rPr>
              <w:t>Query 1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B482C8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color w:val="000000"/>
                <w:lang w:eastAsia="en-GB"/>
              </w:rPr>
              <w:t>033d40ab-1b84-4ce6-a55f-1c9f2beb3bf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09ECA6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02F67170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CD5422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216BDA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color w:val="000000"/>
                <w:lang w:eastAsia="en-GB"/>
              </w:rPr>
              <w:t>39fd20d0-3e87-4bbf-87a8-3e160c9780f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335952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39D74617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A9693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F6AC8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518dca9e-4c9c-4328-a4aa-0e3bc202b1d0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506249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663A60BB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A8A358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2947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840e94f3-b81b-45ee-8a5e-380b5410c65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2F7F7C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208FDBF7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9DD7F9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56D5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94293de6-e501-4214-97e3-2577c5b3ba2e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E806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6AD630CF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64588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D65218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color w:val="000000"/>
                <w:lang w:eastAsia="en-GB"/>
              </w:rPr>
              <w:t>a05c18a7-34cb-4116-9a5a-e3b0b9e0db3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181479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3B4E0A3A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B60A6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78610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b2a28b89-6ecc-4a5d-a2f8-d1e8041c41a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EF1C5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341EFC77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B2FFB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9C9304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color w:val="000000"/>
                <w:lang w:eastAsia="en-GB"/>
              </w:rPr>
              <w:t>c66947b7-9a2b-42bf-8667-8a6aaa95d84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C0CA55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2219755E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8360D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E5BE0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d9fde138-c1dc-43ab-b840-4f17d62c7c8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78155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597D5209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868AC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459F0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f10df5df-3d11-490a-8b18-a22166d49be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4B22A8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74A38AB2" w14:textId="77777777" w:rsidTr="00E469E2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0F64A" w14:textId="77777777" w:rsidR="00A92DAB" w:rsidRPr="00A92DAB" w:rsidRDefault="00A92DAB" w:rsidP="00A92DA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5589E" w14:textId="77777777" w:rsidR="00A92DAB" w:rsidRPr="00A92DAB" w:rsidRDefault="00A92DAB" w:rsidP="00A92DAB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154FCF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 </w:t>
            </w:r>
          </w:p>
        </w:tc>
      </w:tr>
      <w:tr w:rsidR="00A92DAB" w:rsidRPr="00A92DAB" w14:paraId="3D30759D" w14:textId="77777777" w:rsidTr="00E469E2">
        <w:trPr>
          <w:trHeight w:val="310"/>
          <w:jc w:val="center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0CB371" w14:textId="77777777" w:rsidR="00A92DAB" w:rsidRPr="00A92DAB" w:rsidRDefault="00A92DAB" w:rsidP="00A92DAB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color w:val="000000"/>
                <w:sz w:val="22"/>
                <w:szCs w:val="22"/>
                <w:lang w:eastAsia="en-GB"/>
              </w:rPr>
              <w:t>Query 2</w:t>
            </w: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CDBBB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63b5ff06-c729-4edb-9912-272f35eddc05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965B11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4B7F2DEA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1CEB18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B023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c24f70f2-97b0-4cad-8928-0964c8e14604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9264D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398AEA53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1150F5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B6DF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ad793d45-ac7c-4c19-b1bb-13a1d9604f3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36A1E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4981EAC0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4C3B6F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0DD88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399c614d-e0a0-4c8c-854b-f796eddd426b</w:t>
            </w:r>
          </w:p>
        </w:tc>
        <w:tc>
          <w:tcPr>
            <w:tcW w:w="3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F5378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Bad Formatting</w:t>
            </w:r>
          </w:p>
        </w:tc>
      </w:tr>
      <w:tr w:rsidR="00A92DAB" w:rsidRPr="00A92DAB" w14:paraId="011D833D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79E85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914D4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a816d4df-7fea-4c3c-8dac-6c4d077675eb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10F1EB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from an authorised source</w:t>
            </w:r>
          </w:p>
        </w:tc>
      </w:tr>
      <w:tr w:rsidR="00A92DAB" w:rsidRPr="00A92DAB" w14:paraId="15732229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07DD8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8BAA3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6e44253e-9856-41da-a534-2ee20eebe259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CC51F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2C6F69AC" w14:textId="77777777" w:rsidTr="00E469E2">
        <w:trPr>
          <w:trHeight w:val="310"/>
          <w:jc w:val="center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247F2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F12EF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color w:val="000000"/>
                <w:lang w:eastAsia="en-GB"/>
              </w:rPr>
              <w:t>3be00b73-4c66-465d-8be1-fdb2f7aeb59b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465D20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Bad Formatting</w:t>
            </w:r>
          </w:p>
        </w:tc>
      </w:tr>
      <w:tr w:rsidR="00A92DAB" w:rsidRPr="00A92DAB" w14:paraId="46E9873C" w14:textId="77777777" w:rsidTr="00E469E2">
        <w:trPr>
          <w:trHeight w:val="31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5A52E" w14:textId="77777777" w:rsidR="00A92DAB" w:rsidRPr="00A92DAB" w:rsidRDefault="00A92DAB" w:rsidP="00A92DA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EAA4F" w14:textId="77777777" w:rsidR="00A92DAB" w:rsidRPr="00A92DAB" w:rsidRDefault="00A92DAB" w:rsidP="00A92DAB">
            <w:pPr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rFonts w:ascii="Calibri" w:hAnsi="Calibri" w:cs="Calibri"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84EF3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 </w:t>
            </w:r>
          </w:p>
        </w:tc>
      </w:tr>
      <w:tr w:rsidR="00A92DAB" w:rsidRPr="00A92DAB" w14:paraId="1E793235" w14:textId="77777777" w:rsidTr="0059626A">
        <w:trPr>
          <w:trHeight w:val="310"/>
          <w:jc w:val="center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F5E32A" w14:textId="77777777" w:rsidR="00A92DAB" w:rsidRPr="00A92DAB" w:rsidRDefault="00A92DAB" w:rsidP="00A92DAB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A92DAB">
              <w:rPr>
                <w:color w:val="000000"/>
                <w:sz w:val="22"/>
                <w:szCs w:val="22"/>
                <w:lang w:eastAsia="en-GB"/>
              </w:rPr>
              <w:t>Query 3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77FA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5af61a0c-8c95-4bdb-8abc-7d4b96c7ae9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BFBB16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5BF9CC3D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7CE5B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44E41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b815fe64-e679-454e-be7e-7571d86f7e58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3ADB3F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19117722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1D1D86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25D99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63b47992-9906-4f28-88b3-64c74232f7bc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D67BD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2C3A0ECB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130A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32B4F9B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lang w:eastAsia="en-GB"/>
              </w:rPr>
              <w:t>94dfbce1-e574-4d83-b496-eeb8c3d6b8ea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99D981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18AB4344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64EEC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E9105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01940125-de0c-4006-9379-b632a5fdc59d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AE4C1F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6041E2A6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040DF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59B8E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9e78ef85-c2ef-44ca-93c9-e74764382b42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D69D4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40EC1626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0E514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8103E2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iCs/>
                <w:lang w:eastAsia="en-GB"/>
              </w:rPr>
              <w:t>eace0b48-bfd0-4732-9274-ad5d56f04ae7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7EEA38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proofErr w:type="spellStart"/>
            <w:r w:rsidRPr="00A92DAB">
              <w:rPr>
                <w:color w:val="000000"/>
                <w:lang w:val="en-GB" w:eastAsia="en-GB"/>
              </w:rPr>
              <w:t>Dont</w:t>
            </w:r>
            <w:proofErr w:type="spellEnd"/>
            <w:r w:rsidRPr="00A92DAB">
              <w:rPr>
                <w:color w:val="000000"/>
                <w:lang w:val="en-GB" w:eastAsia="en-GB"/>
              </w:rPr>
              <w:t xml:space="preserve"> have enough Information</w:t>
            </w:r>
          </w:p>
        </w:tc>
      </w:tr>
      <w:tr w:rsidR="00A92DAB" w:rsidRPr="00A92DAB" w14:paraId="2DEFA810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A854C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981D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5617be39-2ce6-4d18-9115-c4b915f9c9ac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7072C5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  <w:tr w:rsidR="00A92DAB" w:rsidRPr="00A92DAB" w14:paraId="368A3567" w14:textId="77777777" w:rsidTr="0059626A">
        <w:trPr>
          <w:trHeight w:val="310"/>
          <w:jc w:val="center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F4600" w14:textId="77777777" w:rsidR="00A92DAB" w:rsidRPr="00A92DAB" w:rsidRDefault="00A92DAB" w:rsidP="00A92DAB">
            <w:pPr>
              <w:rPr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6630" w14:textId="77777777" w:rsidR="00A92DAB" w:rsidRPr="00A92DAB" w:rsidRDefault="00A92DAB" w:rsidP="00A92DAB">
            <w:pPr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eastAsia="en-GB"/>
              </w:rPr>
              <w:t>8dcd280e-5b07-4525-890d-87b1b8c2e9f3</w:t>
            </w:r>
          </w:p>
        </w:tc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60067" w14:textId="77777777" w:rsidR="00A92DAB" w:rsidRPr="00A92DAB" w:rsidRDefault="00A92DAB" w:rsidP="00A92DAB">
            <w:pPr>
              <w:jc w:val="both"/>
              <w:rPr>
                <w:color w:val="000000"/>
                <w:lang w:val="en-GB" w:eastAsia="en-GB"/>
              </w:rPr>
            </w:pPr>
            <w:r w:rsidRPr="00A92DAB">
              <w:rPr>
                <w:color w:val="000000"/>
                <w:lang w:val="en-GB" w:eastAsia="en-GB"/>
              </w:rPr>
              <w:t>Not related to the search topic</w:t>
            </w:r>
          </w:p>
        </w:tc>
      </w:tr>
    </w:tbl>
    <w:p w14:paraId="420BDB47" w14:textId="77777777" w:rsidR="00003E0A" w:rsidRDefault="00003E0A" w:rsidP="00003E0A">
      <w:pPr>
        <w:rPr>
          <w:i/>
          <w:iCs/>
        </w:rPr>
      </w:pPr>
    </w:p>
    <w:p w14:paraId="13E23839" w14:textId="74F04ECC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7</w:t>
      </w:r>
    </w:p>
    <w:p w14:paraId="51B7D138" w14:textId="77777777" w:rsidR="00003E0A" w:rsidRPr="00003E0A" w:rsidRDefault="00003E0A" w:rsidP="00003E0A">
      <w:pPr>
        <w:rPr>
          <w:lang w:val="en-GB" w:eastAsia="en-GB"/>
        </w:rPr>
      </w:pPr>
    </w:p>
    <w:p w14:paraId="457DAFB1" w14:textId="59D6B040" w:rsidR="00531DEB" w:rsidRDefault="002E1F23" w:rsidP="00B10B17">
      <w:pPr>
        <w:pStyle w:val="Heading1"/>
        <w:jc w:val="both"/>
      </w:pPr>
      <w:r>
        <w:t>Evaluation</w:t>
      </w:r>
      <w:r w:rsidR="00F56E3A">
        <w:t xml:space="preserve"> (Task 5)</w:t>
      </w:r>
    </w:p>
    <w:p w14:paraId="3E2D9EF9" w14:textId="7BCB7F7A" w:rsidR="00531DEB" w:rsidRDefault="00531DEB" w:rsidP="00BF69A3">
      <w:pPr>
        <w:spacing w:line="360" w:lineRule="auto"/>
        <w:jc w:val="both"/>
      </w:pPr>
      <w:r>
        <w:t>Evaluation is the backbone of building an efficient search engine. There are different metrics used to evaluate the model. Here we are using precision and recall as an evaluation m</w:t>
      </w:r>
      <w:r w:rsidR="006A040A">
        <w:t>e</w:t>
      </w:r>
      <w:r>
        <w:t>trics:</w:t>
      </w:r>
    </w:p>
    <w:p w14:paraId="79BE70E4" w14:textId="77777777" w:rsidR="00531DEB" w:rsidRDefault="00531DEB" w:rsidP="00BF69A3">
      <w:pPr>
        <w:spacing w:line="360" w:lineRule="auto"/>
        <w:jc w:val="both"/>
      </w:pPr>
    </w:p>
    <w:p w14:paraId="7A008E50" w14:textId="6502763E" w:rsidR="0044141A" w:rsidRDefault="0044141A" w:rsidP="00BF69A3">
      <w:pPr>
        <w:spacing w:line="360" w:lineRule="auto"/>
        <w:jc w:val="both"/>
      </w:pPr>
      <w:r>
        <w:lastRenderedPageBreak/>
        <w:t>Precision indicate</w:t>
      </w:r>
      <w:r w:rsidRPr="0044141A">
        <w:t xml:space="preserve"> </w:t>
      </w:r>
      <w:r>
        <w:t xml:space="preserve">what proportion of the documents returned are relevant, the equation for calculating the precision </w:t>
      </w:r>
      <w:proofErr w:type="gramStart"/>
      <w:r>
        <w:t>is :</w:t>
      </w:r>
      <w:proofErr w:type="gramEnd"/>
    </w:p>
    <w:p w14:paraId="2A7F03F0" w14:textId="77777777" w:rsidR="0044141A" w:rsidRDefault="0044141A" w:rsidP="00BF69A3">
      <w:pPr>
        <w:spacing w:line="360" w:lineRule="auto"/>
        <w:jc w:val="both"/>
      </w:pPr>
    </w:p>
    <w:p w14:paraId="12C00983" w14:textId="65C6D8BD" w:rsidR="00FB2301" w:rsidRPr="0044141A" w:rsidRDefault="00FB2301" w:rsidP="00BF69A3">
      <w:pPr>
        <w:spacing w:line="360" w:lineRule="auto"/>
        <w:jc w:val="both"/>
        <w:rPr>
          <w:b/>
          <w:bCs/>
        </w:rPr>
      </w:pPr>
      <w:proofErr w:type="gramStart"/>
      <w:r w:rsidRPr="0044141A">
        <w:rPr>
          <w:b/>
          <w:bCs/>
        </w:rPr>
        <w:t>Precision  =</w:t>
      </w:r>
      <w:proofErr w:type="gramEnd"/>
      <w:r w:rsidRPr="0044141A">
        <w:rPr>
          <w:b/>
          <w:bCs/>
        </w:rPr>
        <w:t xml:space="preserve"> (No. of relevant docs returned) / (No. of docs returned)</w:t>
      </w:r>
    </w:p>
    <w:p w14:paraId="1875C09A" w14:textId="408EDEBF" w:rsidR="0044141A" w:rsidRDefault="0044141A" w:rsidP="00BF69A3">
      <w:pPr>
        <w:spacing w:line="360" w:lineRule="auto"/>
        <w:jc w:val="both"/>
      </w:pPr>
    </w:p>
    <w:p w14:paraId="294A5260" w14:textId="0D67ABEB" w:rsidR="0044141A" w:rsidRDefault="00E809AC" w:rsidP="00BF69A3">
      <w:pPr>
        <w:spacing w:line="360" w:lineRule="auto"/>
        <w:jc w:val="both"/>
      </w:pPr>
      <w:proofErr w:type="gramStart"/>
      <w:r>
        <w:t>Recall  indicates</w:t>
      </w:r>
      <w:proofErr w:type="gramEnd"/>
      <w:r>
        <w:t xml:space="preserve"> the proportion of relevant documents that are retrieved</w:t>
      </w:r>
      <w:r>
        <w:cr/>
      </w:r>
    </w:p>
    <w:p w14:paraId="62747158" w14:textId="08684B2A" w:rsidR="00FB2301" w:rsidRPr="00C60C03" w:rsidRDefault="00FB2301" w:rsidP="00BF69A3">
      <w:pPr>
        <w:spacing w:line="360" w:lineRule="auto"/>
        <w:jc w:val="both"/>
        <w:rPr>
          <w:b/>
          <w:bCs/>
        </w:rPr>
      </w:pPr>
      <w:r w:rsidRPr="00C60C03">
        <w:rPr>
          <w:b/>
          <w:bCs/>
        </w:rPr>
        <w:t>Recall       = (No. of relevant docs returned) / (Total No. of relevant docs)</w:t>
      </w:r>
    </w:p>
    <w:p w14:paraId="24184B4C" w14:textId="55F1CF90" w:rsidR="00531DEB" w:rsidRDefault="00531DEB" w:rsidP="00BF69A3">
      <w:pPr>
        <w:spacing w:line="360" w:lineRule="auto"/>
        <w:jc w:val="both"/>
      </w:pPr>
    </w:p>
    <w:p w14:paraId="2EA72DE2" w14:textId="77777777" w:rsidR="004D1085" w:rsidRDefault="004D1085" w:rsidP="00BF69A3">
      <w:pPr>
        <w:spacing w:line="360" w:lineRule="auto"/>
        <w:jc w:val="both"/>
      </w:pPr>
      <w:r>
        <w:t xml:space="preserve">By using these </w:t>
      </w:r>
      <w:proofErr w:type="gramStart"/>
      <w:r>
        <w:t>formula</w:t>
      </w:r>
      <w:proofErr w:type="gramEnd"/>
      <w:r>
        <w:t xml:space="preserve"> we have to calculate the value of precision and recall for each query, with </w:t>
      </w:r>
    </w:p>
    <w:p w14:paraId="38B4B382" w14:textId="7312282D" w:rsidR="004617D7" w:rsidRDefault="004D1085" w:rsidP="00BF69A3">
      <w:pPr>
        <w:spacing w:line="360" w:lineRule="auto"/>
        <w:jc w:val="both"/>
      </w:pPr>
      <w:r>
        <w:t xml:space="preserve">K =5. </w:t>
      </w:r>
      <w:proofErr w:type="spellStart"/>
      <w:proofErr w:type="gramStart"/>
      <w:r>
        <w:t>Lets</w:t>
      </w:r>
      <w:proofErr w:type="spellEnd"/>
      <w:proofErr w:type="gramEnd"/>
      <w:r>
        <w:t xml:space="preserve"> consider the query 1 and system 1</w:t>
      </w:r>
      <w:r w:rsidR="001D4C3A">
        <w:t>:</w:t>
      </w:r>
    </w:p>
    <w:p w14:paraId="1A9C2B21" w14:textId="742F504D" w:rsidR="001D4C3A" w:rsidRDefault="001D4C3A" w:rsidP="004D1085">
      <w:pPr>
        <w:jc w:val="both"/>
      </w:pPr>
    </w:p>
    <w:tbl>
      <w:tblPr>
        <w:tblW w:w="8642" w:type="dxa"/>
        <w:jc w:val="center"/>
        <w:tblLayout w:type="fixed"/>
        <w:tblLook w:val="04A0" w:firstRow="1" w:lastRow="0" w:firstColumn="1" w:lastColumn="0" w:noHBand="0" w:noVBand="1"/>
      </w:tblPr>
      <w:tblGrid>
        <w:gridCol w:w="960"/>
        <w:gridCol w:w="3960"/>
        <w:gridCol w:w="1312"/>
        <w:gridCol w:w="1418"/>
        <w:gridCol w:w="992"/>
      </w:tblGrid>
      <w:tr w:rsidR="00BC4C38" w:rsidRPr="001D4C3A" w14:paraId="1771B77C" w14:textId="77777777" w:rsidTr="00BC4C38">
        <w:trPr>
          <w:trHeight w:val="367"/>
          <w:jc w:val="center"/>
        </w:trPr>
        <w:tc>
          <w:tcPr>
            <w:tcW w:w="864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E43929" w14:textId="360750E9" w:rsidR="00BC4C38" w:rsidRPr="00BC4C38" w:rsidRDefault="00BC4C38" w:rsidP="001D4C3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BC4C38">
              <w:rPr>
                <w:b/>
                <w:bCs/>
              </w:rPr>
              <w:t>Query 1 and System 1</w:t>
            </w:r>
          </w:p>
        </w:tc>
      </w:tr>
      <w:tr w:rsidR="001D4C3A" w:rsidRPr="001D4C3A" w14:paraId="3454FB8F" w14:textId="77777777" w:rsidTr="001D4C3A">
        <w:trPr>
          <w:trHeight w:val="52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BD6FC" w14:textId="77777777" w:rsidR="001D4C3A" w:rsidRPr="001D4C3A" w:rsidRDefault="001D4C3A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K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34547" w14:textId="77777777" w:rsidR="001D4C3A" w:rsidRPr="001D4C3A" w:rsidRDefault="001D4C3A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DOCUMENT ID</w:t>
            </w:r>
          </w:p>
        </w:tc>
        <w:tc>
          <w:tcPr>
            <w:tcW w:w="13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5BCCA" w14:textId="77777777" w:rsidR="001D4C3A" w:rsidRPr="001D4C3A" w:rsidRDefault="001D4C3A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P@K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85EEF" w14:textId="77777777" w:rsidR="001D4C3A" w:rsidRPr="001D4C3A" w:rsidRDefault="00000000" w:rsidP="001D4C3A">
            <w:pPr>
              <w:jc w:val="center"/>
              <w:rPr>
                <w:b/>
                <w:bCs/>
                <w:color w:val="0563C1"/>
                <w:sz w:val="22"/>
                <w:szCs w:val="22"/>
                <w:u w:val="single"/>
                <w:lang w:val="en-GB" w:eastAsia="en-GB"/>
              </w:rPr>
            </w:pPr>
            <w:hyperlink r:id="rId12" w:history="1">
              <w:r w:rsidR="001D4C3A" w:rsidRPr="001D4C3A">
                <w:rPr>
                  <w:b/>
                  <w:bCs/>
                  <w:color w:val="0563C1"/>
                  <w:sz w:val="22"/>
                  <w:szCs w:val="22"/>
                  <w:u w:val="single"/>
                  <w:lang w:val="en-GB" w:eastAsia="en-GB"/>
                </w:rPr>
                <w:t>R@K</w:t>
              </w:r>
            </w:hyperlink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ED096" w14:textId="77777777" w:rsidR="001D4C3A" w:rsidRPr="001D4C3A" w:rsidRDefault="001D4C3A" w:rsidP="001D4C3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</w:tr>
      <w:tr w:rsidR="00B37B71" w:rsidRPr="001D4C3A" w14:paraId="71525755" w14:textId="77777777" w:rsidTr="00D3505E">
        <w:trPr>
          <w:trHeight w:val="34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437A89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color w:val="000000"/>
                <w:sz w:val="22"/>
                <w:szCs w:val="22"/>
                <w:lang w:val="en-GB" w:eastAsia="en-GB"/>
              </w:rPr>
              <w:t>1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26C0AE97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Cs/>
                <w:sz w:val="22"/>
                <w:szCs w:val="22"/>
                <w:lang w:eastAsia="en-GB"/>
              </w:rPr>
              <w:t>9159abe7-854b-4527-af6d-9c5bd33b49a7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F6A202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1/1) = 1.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207AF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1/7) = 0.14</w:t>
            </w:r>
          </w:p>
        </w:tc>
        <w:tc>
          <w:tcPr>
            <w:tcW w:w="992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DA010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Total No. of relevant docs = 7</w:t>
            </w:r>
          </w:p>
        </w:tc>
      </w:tr>
      <w:tr w:rsidR="00B37B71" w:rsidRPr="001D4C3A" w14:paraId="0A8D4FE0" w14:textId="77777777" w:rsidTr="00D3505E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ED49B1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color w:val="000000"/>
                <w:sz w:val="22"/>
                <w:szCs w:val="22"/>
                <w:lang w:val="en-GB" w:eastAsia="en-GB"/>
              </w:rPr>
              <w:t>2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70310834" w14:textId="77777777" w:rsidR="00B37B71" w:rsidRPr="001D4C3A" w:rsidRDefault="00B37B71" w:rsidP="001D4C3A">
            <w:pPr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Cs/>
                <w:sz w:val="22"/>
                <w:szCs w:val="22"/>
                <w:lang w:eastAsia="en-GB"/>
              </w:rPr>
              <w:t>9067506b-9aa8-4b0b-836a-c3d741cda166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4AB4D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2/</w:t>
            </w:r>
            <w:proofErr w:type="gramStart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2)=</w:t>
            </w:r>
            <w:proofErr w:type="gramEnd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1.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FC7EEA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2/7) = 0.29</w:t>
            </w: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C9DBDF6" w14:textId="77777777" w:rsidR="00B37B71" w:rsidRPr="001D4C3A" w:rsidRDefault="00B37B71" w:rsidP="001D4C3A">
            <w:pPr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37B71" w:rsidRPr="001D4C3A" w14:paraId="79ACBB9E" w14:textId="77777777" w:rsidTr="00D3505E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3DFF1E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67710B52" w14:textId="77777777" w:rsidR="00B37B71" w:rsidRPr="001D4C3A" w:rsidRDefault="00B37B71" w:rsidP="001D4C3A">
            <w:pPr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Cs/>
                <w:sz w:val="22"/>
                <w:szCs w:val="22"/>
                <w:lang w:eastAsia="en-GB"/>
              </w:rPr>
              <w:t>3d0e3300-e003-4bf3-b0b5-ec529701e237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C386E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</w:t>
            </w:r>
            <w:proofErr w:type="gramStart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3)=</w:t>
            </w:r>
            <w:proofErr w:type="gramEnd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1.0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DC688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7) = 0.429</w:t>
            </w: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26D5F88B" w14:textId="77777777" w:rsidR="00B37B71" w:rsidRPr="001D4C3A" w:rsidRDefault="00B37B71" w:rsidP="001D4C3A">
            <w:pPr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37B71" w:rsidRPr="001D4C3A" w14:paraId="39228205" w14:textId="77777777" w:rsidTr="00D3505E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69568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E9E1B" w14:textId="77777777" w:rsidR="00B37B71" w:rsidRPr="001D4C3A" w:rsidRDefault="00B37B71" w:rsidP="001D4C3A">
            <w:pPr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Cs/>
                <w:color w:val="000000"/>
                <w:sz w:val="22"/>
                <w:szCs w:val="22"/>
                <w:lang w:eastAsia="en-GB"/>
              </w:rPr>
              <w:t>94293de6-e501-4214-97e3-2577c5b3ba2e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45E3B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</w:t>
            </w:r>
            <w:proofErr w:type="gramStart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4)=</w:t>
            </w:r>
            <w:proofErr w:type="gramEnd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0.75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5FD0FB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7) = 0.429</w:t>
            </w: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8E0F4F8" w14:textId="77777777" w:rsidR="00B37B71" w:rsidRPr="001D4C3A" w:rsidRDefault="00B37B71" w:rsidP="001D4C3A">
            <w:pPr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37B71" w:rsidRPr="001D4C3A" w14:paraId="581B20B5" w14:textId="77777777" w:rsidTr="00D3505E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E2CEEE" w14:textId="77777777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98DDA" w14:textId="77777777" w:rsidR="00B37B71" w:rsidRPr="001D4C3A" w:rsidRDefault="00B37B71" w:rsidP="001D4C3A">
            <w:pPr>
              <w:rPr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Cs/>
                <w:color w:val="000000"/>
                <w:sz w:val="22"/>
                <w:szCs w:val="22"/>
                <w:lang w:eastAsia="en-GB"/>
              </w:rPr>
              <w:t>f10df5df-3d11-490a-8b18-a22166d49be5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3B4BF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</w:t>
            </w:r>
            <w:proofErr w:type="gramStart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5)=</w:t>
            </w:r>
            <w:proofErr w:type="gramEnd"/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 xml:space="preserve"> 0.6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9C0F9" w14:textId="77777777" w:rsidR="00B37B71" w:rsidRPr="001D4C3A" w:rsidRDefault="00B37B71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(3/7) = 0.429</w:t>
            </w:r>
          </w:p>
        </w:tc>
        <w:tc>
          <w:tcPr>
            <w:tcW w:w="992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D5D1C7F" w14:textId="77777777" w:rsidR="00B37B71" w:rsidRPr="001D4C3A" w:rsidRDefault="00B37B71" w:rsidP="001D4C3A">
            <w:pPr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B37B71" w:rsidRPr="001D4C3A" w14:paraId="5A3A7360" w14:textId="77777777" w:rsidTr="00D3505E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25E75B" w14:textId="5B124DCC" w:rsidR="00B37B71" w:rsidRPr="001D4C3A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>
              <w:rPr>
                <w:color w:val="000000"/>
                <w:sz w:val="22"/>
                <w:szCs w:val="22"/>
                <w:lang w:val="en-GB" w:eastAsia="en-GB"/>
              </w:rPr>
              <w:t>…..</w:t>
            </w:r>
          </w:p>
        </w:tc>
        <w:tc>
          <w:tcPr>
            <w:tcW w:w="3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29771C" w14:textId="300B120E" w:rsidR="00B37B71" w:rsidRPr="001D4C3A" w:rsidRDefault="00B37B71" w:rsidP="001D4C3A">
            <w:pPr>
              <w:rPr>
                <w:iCs/>
                <w:color w:val="000000"/>
                <w:sz w:val="22"/>
                <w:szCs w:val="22"/>
                <w:lang w:eastAsia="en-GB"/>
              </w:rPr>
            </w:pPr>
            <w:r>
              <w:rPr>
                <w:iCs/>
                <w:color w:val="000000"/>
                <w:sz w:val="22"/>
                <w:szCs w:val="22"/>
                <w:lang w:eastAsia="en-GB"/>
              </w:rPr>
              <w:t>………………………………………….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CB39FA" w14:textId="08B1DEC6" w:rsidR="00B37B71" w:rsidRPr="00B37B71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B37B71">
              <w:rPr>
                <w:color w:val="000000"/>
                <w:sz w:val="22"/>
                <w:szCs w:val="22"/>
                <w:lang w:val="en-GB" w:eastAsia="en-GB"/>
              </w:rPr>
              <w:t>…………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7BE644" w14:textId="278E440F" w:rsidR="00B37B71" w:rsidRPr="00B37B71" w:rsidRDefault="00B37B71" w:rsidP="001D4C3A">
            <w:pPr>
              <w:jc w:val="center"/>
              <w:rPr>
                <w:color w:val="000000"/>
                <w:sz w:val="22"/>
                <w:szCs w:val="22"/>
                <w:lang w:val="en-GB" w:eastAsia="en-GB"/>
              </w:rPr>
            </w:pPr>
            <w:r w:rsidRPr="00B37B71">
              <w:rPr>
                <w:color w:val="000000"/>
                <w:sz w:val="22"/>
                <w:szCs w:val="22"/>
                <w:lang w:val="en-GB" w:eastAsia="en-GB"/>
              </w:rPr>
              <w:t>…………..</w:t>
            </w:r>
          </w:p>
        </w:tc>
        <w:tc>
          <w:tcPr>
            <w:tcW w:w="992" w:type="dxa"/>
            <w:vMerge/>
            <w:tcBorders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3E3D8C41" w14:textId="77777777" w:rsidR="00B37B71" w:rsidRPr="001D4C3A" w:rsidRDefault="00B37B71" w:rsidP="001D4C3A">
            <w:pPr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</w:tr>
      <w:tr w:rsidR="001D4C3A" w:rsidRPr="001D4C3A" w14:paraId="4B85000E" w14:textId="77777777" w:rsidTr="001D4C3A">
        <w:trPr>
          <w:trHeight w:val="310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2A12A" w14:textId="77777777" w:rsidR="001D4C3A" w:rsidRPr="001D4C3A" w:rsidRDefault="001D4C3A" w:rsidP="001D4C3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D80D3" w14:textId="77777777" w:rsidR="001D4C3A" w:rsidRPr="001D4C3A" w:rsidRDefault="001D4C3A" w:rsidP="001D4C3A">
            <w:pPr>
              <w:jc w:val="center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4242D" w14:textId="77777777" w:rsidR="001D4C3A" w:rsidRPr="001D4C3A" w:rsidRDefault="001D4C3A" w:rsidP="001D4C3A">
            <w:pPr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CA033" w14:textId="77777777" w:rsidR="001D4C3A" w:rsidRPr="001D4C3A" w:rsidRDefault="001D4C3A" w:rsidP="001D4C3A">
            <w:pPr>
              <w:jc w:val="center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A93CC" w14:textId="77777777" w:rsidR="001D4C3A" w:rsidRPr="001D4C3A" w:rsidRDefault="001D4C3A" w:rsidP="001D4C3A">
            <w:pPr>
              <w:jc w:val="center"/>
              <w:rPr>
                <w:sz w:val="20"/>
                <w:szCs w:val="20"/>
                <w:lang w:val="en-GB" w:eastAsia="en-GB"/>
              </w:rPr>
            </w:pPr>
          </w:p>
        </w:tc>
      </w:tr>
      <w:tr w:rsidR="001D4C3A" w:rsidRPr="001D4C3A" w14:paraId="6AA231F0" w14:textId="77777777" w:rsidTr="001D4C3A">
        <w:trPr>
          <w:trHeight w:val="31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485FF82B" w14:textId="77777777" w:rsidR="001D4C3A" w:rsidRPr="001D4C3A" w:rsidRDefault="001D4C3A" w:rsidP="001D4C3A">
            <w:pPr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GB" w:eastAsia="en-GB"/>
              </w:rPr>
              <w:t> </w:t>
            </w: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076B8" w14:textId="77777777" w:rsidR="001D4C3A" w:rsidRPr="001D4C3A" w:rsidRDefault="001D4C3A" w:rsidP="001D4C3A">
            <w:pPr>
              <w:jc w:val="center"/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  <w:t>RELEVANT DOCUMENTS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7364E" w14:textId="77777777" w:rsidR="001D4C3A" w:rsidRPr="001D4C3A" w:rsidRDefault="001D4C3A" w:rsidP="001D4C3A">
            <w:pPr>
              <w:jc w:val="center"/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0B106C" w14:textId="77777777" w:rsidR="001D4C3A" w:rsidRPr="001D4C3A" w:rsidRDefault="001D4C3A" w:rsidP="001D4C3A">
            <w:pPr>
              <w:jc w:val="center"/>
              <w:rPr>
                <w:sz w:val="20"/>
                <w:szCs w:val="20"/>
                <w:lang w:val="en-GB" w:eastAsia="en-GB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1E104" w14:textId="77777777" w:rsidR="001D4C3A" w:rsidRPr="001D4C3A" w:rsidRDefault="001D4C3A" w:rsidP="001D4C3A">
            <w:pPr>
              <w:jc w:val="center"/>
              <w:rPr>
                <w:sz w:val="20"/>
                <w:szCs w:val="20"/>
                <w:lang w:val="en-GB" w:eastAsia="en-GB"/>
              </w:rPr>
            </w:pPr>
          </w:p>
        </w:tc>
      </w:tr>
    </w:tbl>
    <w:p w14:paraId="56288678" w14:textId="5BE8043D" w:rsidR="001D4C3A" w:rsidRDefault="001D4C3A" w:rsidP="004D1085">
      <w:pPr>
        <w:jc w:val="both"/>
      </w:pPr>
    </w:p>
    <w:p w14:paraId="2869BE51" w14:textId="34C07380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8</w:t>
      </w:r>
    </w:p>
    <w:p w14:paraId="6EF78301" w14:textId="77777777" w:rsidR="00003E0A" w:rsidRDefault="00003E0A" w:rsidP="004D1085">
      <w:pPr>
        <w:jc w:val="both"/>
      </w:pPr>
    </w:p>
    <w:p w14:paraId="21B56B64" w14:textId="5774A87B" w:rsidR="00944DA7" w:rsidRDefault="00B16062" w:rsidP="00AA3B51">
      <w:pPr>
        <w:spacing w:line="360" w:lineRule="auto"/>
        <w:jc w:val="both"/>
      </w:pPr>
      <w:r>
        <w:t>From the above example</w:t>
      </w:r>
      <w:r w:rsidR="00944DA7">
        <w:t xml:space="preserve"> the no of relevant documents </w:t>
      </w:r>
      <w:proofErr w:type="gramStart"/>
      <w:r w:rsidR="00944DA7">
        <w:t>when  K</w:t>
      </w:r>
      <w:proofErr w:type="gramEnd"/>
      <w:r w:rsidR="00944DA7">
        <w:t xml:space="preserve">@5 is 3 and the precision is calculated as the ratio of </w:t>
      </w:r>
      <w:r w:rsidR="004E4387">
        <w:t xml:space="preserve"> </w:t>
      </w:r>
      <w:r w:rsidR="00944DA7">
        <w:t>No of relevant documents to the No of documents returned. In this case its (3/5 = 0.6).</w:t>
      </w:r>
    </w:p>
    <w:p w14:paraId="27331FF4" w14:textId="6352F51D" w:rsidR="00505C8A" w:rsidRDefault="00944DA7" w:rsidP="00AA3B51">
      <w:pPr>
        <w:spacing w:line="360" w:lineRule="auto"/>
        <w:jc w:val="both"/>
      </w:pPr>
      <w:r>
        <w:t xml:space="preserve">For calculating the </w:t>
      </w:r>
      <w:proofErr w:type="gramStart"/>
      <w:r w:rsidR="004E4387">
        <w:t>recall</w:t>
      </w:r>
      <w:proofErr w:type="gramEnd"/>
      <w:r>
        <w:t xml:space="preserve"> we need to identify the total no of relevant documents </w:t>
      </w:r>
      <w:proofErr w:type="spellStart"/>
      <w:r>
        <w:t>reterived</w:t>
      </w:r>
      <w:proofErr w:type="spellEnd"/>
      <w:r>
        <w:t xml:space="preserve"> from both system for each query which we already identified. For query 1 we have total 7 relevant documents. </w:t>
      </w:r>
      <w:proofErr w:type="gramStart"/>
      <w:r>
        <w:t>So</w:t>
      </w:r>
      <w:proofErr w:type="gramEnd"/>
      <w:r>
        <w:t xml:space="preserve"> </w:t>
      </w:r>
      <w:r w:rsidR="00B16062">
        <w:t xml:space="preserve">recall@5 is </w:t>
      </w:r>
      <w:r w:rsidR="0083605B">
        <w:t xml:space="preserve">(3/7 = </w:t>
      </w:r>
      <w:r w:rsidR="00B16062">
        <w:t>0.429</w:t>
      </w:r>
      <w:r w:rsidR="0083605B">
        <w:t>)</w:t>
      </w:r>
      <w:r w:rsidR="00B16062">
        <w:t xml:space="preserve">. </w:t>
      </w:r>
      <w:r w:rsidR="0083605B">
        <w:t xml:space="preserve"> </w:t>
      </w:r>
      <w:r w:rsidR="00B16062">
        <w:t xml:space="preserve">Similarly the </w:t>
      </w:r>
      <w:proofErr w:type="spellStart"/>
      <w:r w:rsidR="00B16062">
        <w:t>paremeter</w:t>
      </w:r>
      <w:proofErr w:type="spellEnd"/>
      <w:r w:rsidR="00BA650F">
        <w:t xml:space="preserve"> values </w:t>
      </w:r>
      <w:proofErr w:type="gramStart"/>
      <w:r w:rsidR="00BA650F">
        <w:t>of  each</w:t>
      </w:r>
      <w:proofErr w:type="gramEnd"/>
      <w:r w:rsidR="00BA650F">
        <w:t xml:space="preserve"> query in both system is shown in the table below:</w:t>
      </w:r>
    </w:p>
    <w:p w14:paraId="7C71EC49" w14:textId="77777777" w:rsidR="00B16062" w:rsidRDefault="00B16062" w:rsidP="00960ADB">
      <w:pPr>
        <w:jc w:val="both"/>
      </w:pPr>
    </w:p>
    <w:tbl>
      <w:tblPr>
        <w:tblW w:w="6780" w:type="dxa"/>
        <w:jc w:val="center"/>
        <w:tblLook w:val="04A0" w:firstRow="1" w:lastRow="0" w:firstColumn="1" w:lastColumn="0" w:noHBand="0" w:noVBand="1"/>
      </w:tblPr>
      <w:tblGrid>
        <w:gridCol w:w="4106"/>
        <w:gridCol w:w="754"/>
        <w:gridCol w:w="960"/>
        <w:gridCol w:w="960"/>
      </w:tblGrid>
      <w:tr w:rsidR="00505C8A" w:rsidRPr="00505C8A" w14:paraId="6FFA95AD" w14:textId="77777777" w:rsidTr="002E7854">
        <w:trPr>
          <w:trHeight w:val="281"/>
          <w:jc w:val="center"/>
        </w:trPr>
        <w:tc>
          <w:tcPr>
            <w:tcW w:w="4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E116" w14:textId="019AB0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7B0419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591DB5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D56E70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3</w:t>
            </w:r>
          </w:p>
        </w:tc>
      </w:tr>
      <w:tr w:rsidR="00505C8A" w:rsidRPr="00505C8A" w14:paraId="3238C96F" w14:textId="77777777" w:rsidTr="003531A5">
        <w:trPr>
          <w:trHeight w:val="320"/>
          <w:jc w:val="center"/>
        </w:trPr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D09A0" w14:textId="77777777" w:rsidR="00505C8A" w:rsidRPr="00505C8A" w:rsidRDefault="00505C8A" w:rsidP="00505C8A">
            <w:pPr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No. of relevant docs returned: System 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774206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2CC69B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val="en-GB" w:eastAsia="en-GB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CC0DC3" w14:textId="10A5F286" w:rsidR="00505C8A" w:rsidRPr="00505C8A" w:rsidRDefault="00B66B5F" w:rsidP="00505C8A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>
              <w:rPr>
                <w:b/>
                <w:bCs/>
                <w:color w:val="000000"/>
                <w:lang w:val="en-GB" w:eastAsia="en-GB"/>
              </w:rPr>
              <w:t>2</w:t>
            </w:r>
          </w:p>
        </w:tc>
      </w:tr>
      <w:tr w:rsidR="00505C8A" w:rsidRPr="00505C8A" w14:paraId="33CC75E6" w14:textId="77777777" w:rsidTr="003531A5">
        <w:trPr>
          <w:trHeight w:val="320"/>
          <w:jc w:val="center"/>
        </w:trPr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67C3" w14:textId="77777777" w:rsidR="00505C8A" w:rsidRPr="00505C8A" w:rsidRDefault="00505C8A" w:rsidP="00505C8A">
            <w:pPr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No. of relevant docs returned: System 2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D85C6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1BFEA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C5CAF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3</w:t>
            </w:r>
          </w:p>
        </w:tc>
      </w:tr>
      <w:tr w:rsidR="00505C8A" w:rsidRPr="00505C8A" w14:paraId="18909106" w14:textId="77777777" w:rsidTr="003531A5">
        <w:trPr>
          <w:trHeight w:val="320"/>
          <w:jc w:val="center"/>
        </w:trPr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3C79B" w14:textId="50D13245" w:rsidR="00505C8A" w:rsidRPr="00505C8A" w:rsidRDefault="00505C8A" w:rsidP="00505C8A">
            <w:pPr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No. of docs returned</w:t>
            </w:r>
            <w:r w:rsidR="002E7854">
              <w:rPr>
                <w:color w:val="000000"/>
                <w:lang w:eastAsia="en-GB"/>
              </w:rPr>
              <w:t xml:space="preserve"> (</w:t>
            </w:r>
            <w:r w:rsidR="002E7854" w:rsidRPr="00505C8A">
              <w:rPr>
                <w:b/>
                <w:bCs/>
                <w:color w:val="000000"/>
                <w:lang w:val="en-GB" w:eastAsia="en-GB"/>
              </w:rPr>
              <w:t>K = 5</w:t>
            </w:r>
            <w:r w:rsidR="002E7854">
              <w:rPr>
                <w:b/>
                <w:bCs/>
                <w:color w:val="000000"/>
                <w:lang w:val="en-GB" w:eastAsia="en-GB"/>
              </w:rPr>
              <w:t>)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D50FC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8BEEB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1225F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5</w:t>
            </w:r>
          </w:p>
        </w:tc>
      </w:tr>
      <w:tr w:rsidR="00505C8A" w:rsidRPr="00505C8A" w14:paraId="1619AEB0" w14:textId="77777777" w:rsidTr="003531A5">
        <w:trPr>
          <w:trHeight w:val="320"/>
          <w:jc w:val="center"/>
        </w:trPr>
        <w:tc>
          <w:tcPr>
            <w:tcW w:w="410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8460D" w14:textId="77777777" w:rsidR="00505C8A" w:rsidRPr="00505C8A" w:rsidRDefault="00505C8A" w:rsidP="00505C8A">
            <w:pPr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Total No. of relevant docs</w:t>
            </w:r>
          </w:p>
        </w:tc>
        <w:tc>
          <w:tcPr>
            <w:tcW w:w="7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46DBD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BFCF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51B00" w14:textId="77777777" w:rsidR="00505C8A" w:rsidRPr="00505C8A" w:rsidRDefault="00505C8A" w:rsidP="00505C8A">
            <w:pPr>
              <w:jc w:val="center"/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</w:pPr>
            <w:r w:rsidRPr="00505C8A">
              <w:rPr>
                <w:b/>
                <w:bCs/>
                <w:color w:val="000000"/>
                <w:sz w:val="22"/>
                <w:szCs w:val="22"/>
                <w:lang w:val="en-GB" w:eastAsia="en-GB"/>
              </w:rPr>
              <w:t>4</w:t>
            </w:r>
          </w:p>
        </w:tc>
      </w:tr>
    </w:tbl>
    <w:p w14:paraId="374E11C4" w14:textId="77777777" w:rsidR="00003E0A" w:rsidRDefault="00003E0A" w:rsidP="00003E0A">
      <w:pPr>
        <w:jc w:val="center"/>
        <w:rPr>
          <w:i/>
          <w:iCs/>
        </w:rPr>
      </w:pPr>
    </w:p>
    <w:p w14:paraId="561BC359" w14:textId="27B71FDC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</w:t>
      </w:r>
      <w:r>
        <w:rPr>
          <w:i/>
          <w:iCs/>
        </w:rPr>
        <w:t>9</w:t>
      </w:r>
    </w:p>
    <w:p w14:paraId="15B0A8C0" w14:textId="7BE42A21" w:rsidR="00D8549F" w:rsidRDefault="00D8549F" w:rsidP="00960ADB">
      <w:pPr>
        <w:jc w:val="both"/>
      </w:pPr>
    </w:p>
    <w:p w14:paraId="138F7FD5" w14:textId="490C53AF" w:rsidR="003A6DB9" w:rsidRPr="00003E0A" w:rsidRDefault="00BA650F" w:rsidP="00003E0A">
      <w:pPr>
        <w:spacing w:line="360" w:lineRule="auto"/>
        <w:jc w:val="both"/>
      </w:pPr>
      <w:r>
        <w:t xml:space="preserve">Now we have all the values. </w:t>
      </w:r>
      <w:r w:rsidR="00421B8F">
        <w:t>C</w:t>
      </w:r>
      <w:r>
        <w:t xml:space="preserve">alculating the precision and recall </w:t>
      </w:r>
      <w:proofErr w:type="gramStart"/>
      <w:r>
        <w:t>for  all</w:t>
      </w:r>
      <w:proofErr w:type="gramEnd"/>
      <w:r>
        <w:t xml:space="preserve"> the 3 queries </w:t>
      </w:r>
      <w:r w:rsidR="00805513">
        <w:t>in two system</w:t>
      </w:r>
      <w:r w:rsidR="004F79EE">
        <w:t xml:space="preserve"> by using the above equations</w:t>
      </w:r>
      <w:r>
        <w:t>:</w:t>
      </w:r>
    </w:p>
    <w:p w14:paraId="2861536E" w14:textId="77777777" w:rsidR="003A6DB9" w:rsidRDefault="003A6DB9" w:rsidP="00960ADB">
      <w:pPr>
        <w:jc w:val="both"/>
        <w:rPr>
          <w:b/>
          <w:bCs/>
          <w:u w:val="single"/>
        </w:rPr>
      </w:pPr>
    </w:p>
    <w:p w14:paraId="48EEC3CC" w14:textId="0327C947" w:rsidR="001A63D3" w:rsidRPr="001A63D3" w:rsidRDefault="001A63D3" w:rsidP="00960ADB">
      <w:pPr>
        <w:jc w:val="both"/>
        <w:rPr>
          <w:b/>
          <w:bCs/>
          <w:u w:val="single"/>
        </w:rPr>
      </w:pPr>
      <w:r w:rsidRPr="001A63D3">
        <w:rPr>
          <w:b/>
          <w:bCs/>
          <w:u w:val="single"/>
        </w:rPr>
        <w:t>Final Table:</w:t>
      </w:r>
    </w:p>
    <w:tbl>
      <w:tblPr>
        <w:tblpPr w:leftFromText="180" w:rightFromText="180" w:vertAnchor="text" w:horzAnchor="page" w:tblpXSpec="center" w:tblpY="203"/>
        <w:tblW w:w="6799" w:type="dxa"/>
        <w:tblLook w:val="04A0" w:firstRow="1" w:lastRow="0" w:firstColumn="1" w:lastColumn="0" w:noHBand="0" w:noVBand="1"/>
      </w:tblPr>
      <w:tblGrid>
        <w:gridCol w:w="1152"/>
        <w:gridCol w:w="1183"/>
        <w:gridCol w:w="1611"/>
        <w:gridCol w:w="1135"/>
        <w:gridCol w:w="1718"/>
      </w:tblGrid>
      <w:tr w:rsidR="00505C8A" w:rsidRPr="00505C8A" w14:paraId="646CA465" w14:textId="77777777" w:rsidTr="003531A5">
        <w:trPr>
          <w:trHeight w:val="437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F8A5F9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 </w:t>
            </w:r>
          </w:p>
        </w:tc>
        <w:tc>
          <w:tcPr>
            <w:tcW w:w="27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040BA3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System 1</w:t>
            </w:r>
          </w:p>
        </w:tc>
        <w:tc>
          <w:tcPr>
            <w:tcW w:w="285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3F3F50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System 2</w:t>
            </w:r>
          </w:p>
        </w:tc>
      </w:tr>
      <w:tr w:rsidR="00505C8A" w:rsidRPr="00505C8A" w14:paraId="7E3C7379" w14:textId="77777777" w:rsidTr="003531A5">
        <w:trPr>
          <w:trHeight w:val="333"/>
        </w:trPr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BA9B5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 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A57A1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P@5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06AEC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R@5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F29263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P@5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E6B1B7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R@5</w:t>
            </w:r>
          </w:p>
        </w:tc>
      </w:tr>
      <w:tr w:rsidR="00505C8A" w:rsidRPr="00505C8A" w14:paraId="4D84312E" w14:textId="77777777" w:rsidTr="003531A5">
        <w:trPr>
          <w:trHeight w:val="333"/>
        </w:trPr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26D96C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1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6FF6CD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val="en-GB" w:eastAsia="en-GB"/>
              </w:rPr>
              <w:t>0.6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5BE5F8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429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25095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2A36C6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429</w:t>
            </w:r>
          </w:p>
        </w:tc>
      </w:tr>
      <w:tr w:rsidR="00505C8A" w:rsidRPr="00505C8A" w14:paraId="4C7277F2" w14:textId="77777777" w:rsidTr="003531A5">
        <w:trPr>
          <w:trHeight w:val="333"/>
        </w:trPr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5F973D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2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39DDB8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4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FBBE85" w14:textId="2E20437D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val="en-GB" w:eastAsia="en-GB"/>
              </w:rPr>
              <w:t>0.2</w:t>
            </w:r>
            <w:r w:rsidR="00F90202">
              <w:rPr>
                <w:color w:val="000000"/>
                <w:lang w:val="en-GB" w:eastAsia="en-GB"/>
              </w:rPr>
              <w:t>0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C8FCFD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8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9E3560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4</w:t>
            </w:r>
          </w:p>
        </w:tc>
      </w:tr>
      <w:tr w:rsidR="00505C8A" w:rsidRPr="00505C8A" w14:paraId="4800F2F7" w14:textId="77777777" w:rsidTr="003531A5">
        <w:trPr>
          <w:trHeight w:val="322"/>
        </w:trPr>
        <w:tc>
          <w:tcPr>
            <w:tcW w:w="11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70511C" w14:textId="77777777" w:rsidR="00505C8A" w:rsidRPr="00505C8A" w:rsidRDefault="00505C8A" w:rsidP="003531A5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505C8A">
              <w:rPr>
                <w:b/>
                <w:bCs/>
                <w:color w:val="000000"/>
                <w:lang w:eastAsia="en-GB"/>
              </w:rPr>
              <w:t>Q3</w:t>
            </w:r>
          </w:p>
        </w:tc>
        <w:tc>
          <w:tcPr>
            <w:tcW w:w="11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E482FB" w14:textId="5653E3D2" w:rsidR="00505C8A" w:rsidRPr="00505C8A" w:rsidRDefault="00B66B5F" w:rsidP="003531A5">
            <w:pPr>
              <w:jc w:val="center"/>
              <w:rPr>
                <w:color w:val="000000"/>
                <w:lang w:val="en-GB" w:eastAsia="en-GB"/>
              </w:rPr>
            </w:pPr>
            <w:r>
              <w:rPr>
                <w:color w:val="000000"/>
                <w:lang w:eastAsia="en-GB"/>
              </w:rPr>
              <w:t>0.4</w:t>
            </w:r>
          </w:p>
        </w:tc>
        <w:tc>
          <w:tcPr>
            <w:tcW w:w="16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81888F" w14:textId="324F7AA1" w:rsidR="00505C8A" w:rsidRPr="00505C8A" w:rsidRDefault="00F90202" w:rsidP="003531A5">
            <w:pPr>
              <w:jc w:val="center"/>
              <w:rPr>
                <w:color w:val="000000"/>
                <w:lang w:val="en-GB" w:eastAsia="en-GB"/>
              </w:rPr>
            </w:pPr>
            <w:r>
              <w:rPr>
                <w:color w:val="000000"/>
                <w:lang w:eastAsia="en-GB"/>
              </w:rPr>
              <w:t>0.28</w:t>
            </w: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60CAB0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6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4C9BC6" w14:textId="77777777" w:rsidR="00505C8A" w:rsidRPr="00505C8A" w:rsidRDefault="00505C8A" w:rsidP="003531A5">
            <w:pPr>
              <w:jc w:val="center"/>
              <w:rPr>
                <w:color w:val="000000"/>
                <w:lang w:val="en-GB" w:eastAsia="en-GB"/>
              </w:rPr>
            </w:pPr>
            <w:r w:rsidRPr="00505C8A">
              <w:rPr>
                <w:color w:val="000000"/>
                <w:lang w:eastAsia="en-GB"/>
              </w:rPr>
              <w:t>0.75</w:t>
            </w:r>
          </w:p>
        </w:tc>
      </w:tr>
    </w:tbl>
    <w:p w14:paraId="4D18F9AD" w14:textId="2AC6A78A" w:rsidR="00FB2301" w:rsidRDefault="00FB2301" w:rsidP="003531A5"/>
    <w:p w14:paraId="221629FC" w14:textId="47555BA6" w:rsidR="00BA650F" w:rsidRDefault="00BA650F" w:rsidP="003531A5"/>
    <w:p w14:paraId="30A9C480" w14:textId="77777777" w:rsidR="00BA650F" w:rsidRDefault="00BA650F" w:rsidP="003531A5"/>
    <w:p w14:paraId="1792A390" w14:textId="6F999A6F" w:rsidR="00505C8A" w:rsidRDefault="00505C8A" w:rsidP="00505C8A">
      <w:pPr>
        <w:jc w:val="center"/>
      </w:pPr>
    </w:p>
    <w:p w14:paraId="72C68D55" w14:textId="4628DD34" w:rsidR="00505C8A" w:rsidRDefault="00505C8A" w:rsidP="00960ADB">
      <w:pPr>
        <w:jc w:val="both"/>
      </w:pPr>
    </w:p>
    <w:p w14:paraId="28BB0050" w14:textId="77777777" w:rsidR="00505C8A" w:rsidRPr="00FB2301" w:rsidRDefault="00505C8A" w:rsidP="00960ADB">
      <w:pPr>
        <w:jc w:val="both"/>
      </w:pPr>
    </w:p>
    <w:p w14:paraId="7AD8E0F8" w14:textId="77777777" w:rsidR="006803ED" w:rsidRDefault="006803ED" w:rsidP="00960ADB">
      <w:pPr>
        <w:spacing w:after="325" w:line="259" w:lineRule="auto"/>
        <w:jc w:val="both"/>
      </w:pPr>
    </w:p>
    <w:p w14:paraId="78F3455A" w14:textId="27B8734D" w:rsidR="00003E0A" w:rsidRPr="00003E0A" w:rsidRDefault="00003E0A" w:rsidP="00003E0A">
      <w:pPr>
        <w:jc w:val="center"/>
        <w:rPr>
          <w:i/>
          <w:iCs/>
        </w:rPr>
      </w:pPr>
      <w:r w:rsidRPr="00003E0A">
        <w:rPr>
          <w:i/>
          <w:iCs/>
        </w:rPr>
        <w:t>Table:1</w:t>
      </w:r>
      <w:r>
        <w:rPr>
          <w:i/>
          <w:iCs/>
        </w:rPr>
        <w:t>0</w:t>
      </w:r>
    </w:p>
    <w:p w14:paraId="6B5A0492" w14:textId="77777777" w:rsidR="0089036F" w:rsidRDefault="0089036F" w:rsidP="00960ADB">
      <w:pPr>
        <w:spacing w:after="325" w:line="259" w:lineRule="auto"/>
        <w:jc w:val="both"/>
      </w:pPr>
    </w:p>
    <w:p w14:paraId="57A4F125" w14:textId="42FF4E01" w:rsidR="00B96E04" w:rsidRPr="00940F69" w:rsidRDefault="00B96E04" w:rsidP="00B96E04">
      <w:pPr>
        <w:pStyle w:val="Heading1"/>
        <w:jc w:val="both"/>
        <w:rPr>
          <w:rFonts w:ascii="Times New Roman" w:hAnsi="Times New Roman" w:cs="Times New Roman"/>
        </w:rPr>
      </w:pPr>
      <w:r w:rsidRPr="00940F69">
        <w:rPr>
          <w:rFonts w:ascii="Times New Roman" w:hAnsi="Times New Roman" w:cs="Times New Roman"/>
        </w:rPr>
        <w:t>Web search (Task 6)</w:t>
      </w:r>
    </w:p>
    <w:p w14:paraId="40491913" w14:textId="539BF8E1" w:rsidR="00001959" w:rsidRDefault="00964CD3" w:rsidP="00921B45">
      <w:pPr>
        <w:spacing w:after="294" w:line="360" w:lineRule="auto"/>
        <w:jc w:val="both"/>
        <w:rPr>
          <w:lang w:val="en-GB"/>
        </w:rPr>
      </w:pPr>
      <w:r w:rsidRPr="00964CD3">
        <w:rPr>
          <w:lang w:val="en-GB"/>
        </w:rPr>
        <w:t xml:space="preserve">By comparing </w:t>
      </w:r>
      <w:r>
        <w:rPr>
          <w:lang w:val="en-GB"/>
        </w:rPr>
        <w:t>the evaluation m</w:t>
      </w:r>
      <w:r w:rsidR="00D24F96">
        <w:rPr>
          <w:lang w:val="en-GB"/>
        </w:rPr>
        <w:t>e</w:t>
      </w:r>
      <w:r>
        <w:rPr>
          <w:lang w:val="en-GB"/>
        </w:rPr>
        <w:t>trics of both systems, the system 1 have an average precision of 0.46 and a rec</w:t>
      </w:r>
      <w:r w:rsidR="000C3602">
        <w:rPr>
          <w:lang w:val="en-GB"/>
        </w:rPr>
        <w:t>a</w:t>
      </w:r>
      <w:r>
        <w:rPr>
          <w:lang w:val="en-GB"/>
        </w:rPr>
        <w:t xml:space="preserve">ll of 0.303. </w:t>
      </w:r>
      <w:r w:rsidR="000C3602">
        <w:rPr>
          <w:lang w:val="en-GB"/>
        </w:rPr>
        <w:t>S</w:t>
      </w:r>
      <w:r>
        <w:rPr>
          <w:lang w:val="en-GB"/>
        </w:rPr>
        <w:t>imilarly for system 2</w:t>
      </w:r>
      <w:r w:rsidR="000C3602">
        <w:rPr>
          <w:lang w:val="en-GB"/>
        </w:rPr>
        <w:t>,</w:t>
      </w:r>
      <w:r>
        <w:rPr>
          <w:lang w:val="en-GB"/>
        </w:rPr>
        <w:t xml:space="preserve"> the average values for both precision and recall are </w:t>
      </w:r>
      <w:r w:rsidR="00FF6153">
        <w:rPr>
          <w:lang w:val="en-GB"/>
        </w:rPr>
        <w:t xml:space="preserve">0.66 and 0.52 </w:t>
      </w:r>
      <w:proofErr w:type="spellStart"/>
      <w:r w:rsidR="00FF6153">
        <w:rPr>
          <w:lang w:val="en-GB"/>
        </w:rPr>
        <w:t>respectivily</w:t>
      </w:r>
      <w:proofErr w:type="spellEnd"/>
      <w:r w:rsidR="00FF6153">
        <w:rPr>
          <w:lang w:val="en-GB"/>
        </w:rPr>
        <w:t xml:space="preserve">. </w:t>
      </w:r>
      <w:proofErr w:type="gramStart"/>
      <w:r w:rsidR="00FF6153">
        <w:rPr>
          <w:lang w:val="en-GB"/>
        </w:rPr>
        <w:t>It is clear that the</w:t>
      </w:r>
      <w:proofErr w:type="gramEnd"/>
      <w:r w:rsidR="00FF6153">
        <w:rPr>
          <w:lang w:val="en-GB"/>
        </w:rPr>
        <w:t xml:space="preserve"> system 2 performed well in the evaluation process.</w:t>
      </w:r>
      <w:r w:rsidR="00BC4E2D">
        <w:rPr>
          <w:lang w:val="en-GB"/>
        </w:rPr>
        <w:t xml:space="preserve"> Even though we didn’t used stemming and stop word removal in system 2 the </w:t>
      </w:r>
      <w:proofErr w:type="spellStart"/>
      <w:r w:rsidR="00BC4E2D">
        <w:rPr>
          <w:lang w:val="en-GB"/>
        </w:rPr>
        <w:t>boolen</w:t>
      </w:r>
      <w:proofErr w:type="spellEnd"/>
      <w:r w:rsidR="00BC4E2D">
        <w:rPr>
          <w:lang w:val="en-GB"/>
        </w:rPr>
        <w:t xml:space="preserve"> model worked well in simple text query. But if we used complex queries the system 1 may </w:t>
      </w:r>
      <w:proofErr w:type="spellStart"/>
      <w:proofErr w:type="gramStart"/>
      <w:r w:rsidR="00BC4E2D">
        <w:rPr>
          <w:lang w:val="en-GB"/>
        </w:rPr>
        <w:t>out perform</w:t>
      </w:r>
      <w:proofErr w:type="spellEnd"/>
      <w:proofErr w:type="gramEnd"/>
      <w:r w:rsidR="00BC4E2D">
        <w:rPr>
          <w:lang w:val="en-GB"/>
        </w:rPr>
        <w:t xml:space="preserve"> </w:t>
      </w:r>
      <w:r w:rsidR="00B65B0F">
        <w:rPr>
          <w:lang w:val="en-GB"/>
        </w:rPr>
        <w:t xml:space="preserve">the </w:t>
      </w:r>
      <w:r w:rsidR="00BC4E2D">
        <w:rPr>
          <w:lang w:val="en-GB"/>
        </w:rPr>
        <w:t>other. From analysing the evaluation metrics only, we cannot say that the system 1 is better than system 2.</w:t>
      </w:r>
      <w:r w:rsidR="00F822FD">
        <w:rPr>
          <w:lang w:val="en-GB"/>
        </w:rPr>
        <w:t xml:space="preserve"> Now consider the ranking and relevance. During the retrieval phase </w:t>
      </w:r>
      <w:r w:rsidR="00892524">
        <w:rPr>
          <w:lang w:val="en-GB"/>
        </w:rPr>
        <w:t xml:space="preserve">most of </w:t>
      </w:r>
      <w:r w:rsidR="00F822FD">
        <w:rPr>
          <w:lang w:val="en-GB"/>
        </w:rPr>
        <w:t xml:space="preserve">the </w:t>
      </w:r>
      <w:r w:rsidR="00892524">
        <w:rPr>
          <w:lang w:val="en-GB"/>
        </w:rPr>
        <w:t xml:space="preserve">top ranked documents were relevant in system 2 compared to system 1. </w:t>
      </w:r>
      <w:r w:rsidR="00001959">
        <w:rPr>
          <w:lang w:val="en-GB"/>
        </w:rPr>
        <w:t xml:space="preserve">For </w:t>
      </w:r>
      <w:proofErr w:type="gramStart"/>
      <w:r w:rsidR="00001959">
        <w:rPr>
          <w:lang w:val="en-GB"/>
        </w:rPr>
        <w:t>example</w:t>
      </w:r>
      <w:proofErr w:type="gramEnd"/>
      <w:r w:rsidR="00001959">
        <w:rPr>
          <w:lang w:val="en-GB"/>
        </w:rPr>
        <w:t xml:space="preserve"> consider the query 3:</w:t>
      </w:r>
    </w:p>
    <w:tbl>
      <w:tblPr>
        <w:tblW w:w="9420" w:type="dxa"/>
        <w:jc w:val="center"/>
        <w:tblLook w:val="04A0" w:firstRow="1" w:lastRow="0" w:firstColumn="1" w:lastColumn="0" w:noHBand="0" w:noVBand="1"/>
      </w:tblPr>
      <w:tblGrid>
        <w:gridCol w:w="960"/>
        <w:gridCol w:w="4200"/>
        <w:gridCol w:w="4260"/>
      </w:tblGrid>
      <w:tr w:rsidR="00001959" w:rsidRPr="00001959" w14:paraId="2A4EA549" w14:textId="77777777" w:rsidTr="00001959">
        <w:trPr>
          <w:trHeight w:val="410"/>
          <w:jc w:val="center"/>
        </w:trPr>
        <w:tc>
          <w:tcPr>
            <w:tcW w:w="94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D4B4D" w14:textId="77777777" w:rsidR="00001959" w:rsidRPr="00001959" w:rsidRDefault="00001959" w:rsidP="00001959">
            <w:pPr>
              <w:jc w:val="center"/>
              <w:rPr>
                <w:color w:val="000000"/>
                <w:sz w:val="32"/>
                <w:szCs w:val="32"/>
                <w:lang w:val="en-GB" w:eastAsia="en-GB"/>
              </w:rPr>
            </w:pPr>
            <w:r w:rsidRPr="00001959">
              <w:rPr>
                <w:color w:val="000000"/>
                <w:sz w:val="32"/>
                <w:szCs w:val="32"/>
                <w:lang w:val="en-GB" w:eastAsia="en-GB"/>
              </w:rPr>
              <w:t>Query: 3</w:t>
            </w:r>
          </w:p>
        </w:tc>
      </w:tr>
      <w:tr w:rsidR="00001959" w:rsidRPr="00001959" w14:paraId="6AC4ADAF" w14:textId="77777777" w:rsidTr="00001959">
        <w:trPr>
          <w:trHeight w:val="31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27B2F8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Rank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99894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color w:val="000000"/>
                <w:lang w:eastAsia="en-GB"/>
              </w:rPr>
              <w:t>System 1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2F405A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color w:val="000000"/>
                <w:lang w:eastAsia="en-GB"/>
              </w:rPr>
              <w:t>System 2</w:t>
            </w:r>
          </w:p>
        </w:tc>
      </w:tr>
      <w:tr w:rsidR="00001959" w:rsidRPr="00001959" w14:paraId="3F6EB275" w14:textId="77777777" w:rsidTr="00001959">
        <w:trPr>
          <w:trHeight w:val="29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480F7C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1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586B3BA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5af61a0c-8c95-4bdb-8abc-7d4b96c7ae98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BA9E2CC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a754e2ec-7254-4492-a706-608391c221b2</w:t>
            </w:r>
          </w:p>
        </w:tc>
      </w:tr>
      <w:tr w:rsidR="00001959" w:rsidRPr="00001959" w14:paraId="45D47878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C10035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2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B31B297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b815fe64-e679-454e-be7e-7571d86f7e58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4C9D33AE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982a86c9-7902-4f76-ab27-075552f4b674</w:t>
            </w:r>
          </w:p>
        </w:tc>
      </w:tr>
      <w:tr w:rsidR="00001959" w:rsidRPr="00001959" w14:paraId="64AA0215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1E80C5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3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43EABA1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63b47992-9906-4f28-88b3-64c74232f7bc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34B23D2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94dfbce1-e574-4d83-b496-eeb8c3d6b8ea</w:t>
            </w:r>
          </w:p>
        </w:tc>
      </w:tr>
      <w:tr w:rsidR="00001959" w:rsidRPr="00001959" w14:paraId="1662F4F5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ED4D1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4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ED7330F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94dfbce1-e574-4d83-b496-eeb8c3d6b8ea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0CEBE30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64b55d4b-5529-45b1-97d8-aea0a0b43e4c</w:t>
            </w:r>
          </w:p>
        </w:tc>
      </w:tr>
      <w:tr w:rsidR="00001959" w:rsidRPr="00001959" w14:paraId="0D47C736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5C1359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5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005F3974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01940125-de0c-4006-9379-b632a5fdc59d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02BD99A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b815fe64-e679-454e-be7e-7571d86f7e58</w:t>
            </w:r>
          </w:p>
        </w:tc>
      </w:tr>
      <w:tr w:rsidR="00001959" w:rsidRPr="00001959" w14:paraId="6D36FD92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B21173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6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B543068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9e78ef85-c2ef-44ca-93c9-e74764382b42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7D1F880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8dcd280e-5b07-4525-890d-87b1b8c2e9f3</w:t>
            </w:r>
          </w:p>
        </w:tc>
      </w:tr>
      <w:tr w:rsidR="00001959" w:rsidRPr="00001959" w14:paraId="2FC20F2A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AB748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7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3D463F11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eace0b48-bfd0-4732-9274-ad5d56f04ae7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4AEE3708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5617be39-2ce6-4d18-9115-c4b915f9c9ac</w:t>
            </w:r>
          </w:p>
        </w:tc>
      </w:tr>
      <w:tr w:rsidR="00001959" w:rsidRPr="00001959" w14:paraId="7E6DC429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CC8F41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8</w:t>
            </w:r>
          </w:p>
        </w:tc>
        <w:tc>
          <w:tcPr>
            <w:tcW w:w="420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CA09804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982a86c9-7902-4f76-ab27-075552f4b674</w:t>
            </w:r>
          </w:p>
        </w:tc>
        <w:tc>
          <w:tcPr>
            <w:tcW w:w="42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7F49E67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01940125-de0c-4006-9379-b632a5fdc59d</w:t>
            </w:r>
          </w:p>
        </w:tc>
      </w:tr>
      <w:tr w:rsidR="00001959" w:rsidRPr="00001959" w14:paraId="60CDB3D3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0B44B7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lastRenderedPageBreak/>
              <w:t>9</w:t>
            </w:r>
          </w:p>
        </w:tc>
        <w:tc>
          <w:tcPr>
            <w:tcW w:w="4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F580901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64b55d4b-5529-45b1-97d8-aea0a0b43e4c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5E541C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63b47992-9906-4f28-88b3-64c74232f7bc</w:t>
            </w:r>
          </w:p>
        </w:tc>
      </w:tr>
      <w:tr w:rsidR="00001959" w:rsidRPr="00001959" w14:paraId="0A9688BC" w14:textId="77777777" w:rsidTr="0000195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789705" w14:textId="77777777" w:rsidR="00001959" w:rsidRPr="00001959" w:rsidRDefault="00001959" w:rsidP="00001959">
            <w:pPr>
              <w:jc w:val="center"/>
              <w:rPr>
                <w:b/>
                <w:bCs/>
                <w:color w:val="000000"/>
                <w:lang w:val="en-GB" w:eastAsia="en-GB"/>
              </w:rPr>
            </w:pPr>
            <w:r w:rsidRPr="00001959">
              <w:rPr>
                <w:b/>
                <w:bCs/>
                <w:iCs/>
                <w:color w:val="000000"/>
                <w:lang w:eastAsia="en-GB"/>
              </w:rPr>
              <w:t>10</w:t>
            </w:r>
          </w:p>
        </w:tc>
        <w:tc>
          <w:tcPr>
            <w:tcW w:w="420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03466DD7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0a56456e-68dd-4892-a720-8cfe811fcf22</w:t>
            </w:r>
          </w:p>
        </w:tc>
        <w:tc>
          <w:tcPr>
            <w:tcW w:w="42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DD7EE"/>
            <w:vAlign w:val="center"/>
            <w:hideMark/>
          </w:tcPr>
          <w:p w14:paraId="3FF08E79" w14:textId="77777777" w:rsidR="00001959" w:rsidRPr="00001959" w:rsidRDefault="00001959" w:rsidP="00001959">
            <w:pPr>
              <w:rPr>
                <w:color w:val="000000"/>
                <w:lang w:val="en-GB" w:eastAsia="en-GB"/>
              </w:rPr>
            </w:pPr>
            <w:r w:rsidRPr="00001959">
              <w:rPr>
                <w:iCs/>
                <w:lang w:eastAsia="en-GB"/>
              </w:rPr>
              <w:t>0a56456e-68dd-4892-a720-8cfe811fcf22</w:t>
            </w:r>
          </w:p>
        </w:tc>
      </w:tr>
    </w:tbl>
    <w:p w14:paraId="21A7AAA1" w14:textId="1194180C" w:rsidR="00001959" w:rsidRDefault="00001959" w:rsidP="00921B45">
      <w:pPr>
        <w:spacing w:after="294" w:line="360" w:lineRule="auto"/>
        <w:jc w:val="both"/>
        <w:rPr>
          <w:lang w:val="en-GB"/>
        </w:rPr>
      </w:pPr>
    </w:p>
    <w:tbl>
      <w:tblPr>
        <w:tblW w:w="8642" w:type="dxa"/>
        <w:tblLayout w:type="fixed"/>
        <w:tblLook w:val="04A0" w:firstRow="1" w:lastRow="0" w:firstColumn="1" w:lastColumn="0" w:noHBand="0" w:noVBand="1"/>
      </w:tblPr>
      <w:tblGrid>
        <w:gridCol w:w="1332"/>
        <w:gridCol w:w="5491"/>
        <w:gridCol w:w="1819"/>
      </w:tblGrid>
      <w:tr w:rsidR="0054573A" w:rsidRPr="001D4C3A" w14:paraId="4573D685" w14:textId="77777777" w:rsidTr="0054573A">
        <w:trPr>
          <w:trHeight w:val="31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bottom"/>
            <w:hideMark/>
          </w:tcPr>
          <w:p w14:paraId="236C05D8" w14:textId="07F98D5A" w:rsidR="0054573A" w:rsidRPr="001D4C3A" w:rsidRDefault="0054573A" w:rsidP="0054573A">
            <w:pPr>
              <w:jc w:val="center"/>
              <w:rPr>
                <w:rFonts w:ascii="Calibri" w:hAnsi="Calibri" w:cs="Calibri"/>
                <w:i/>
                <w:iCs/>
                <w:color w:val="000000"/>
                <w:sz w:val="22"/>
                <w:szCs w:val="22"/>
                <w:lang w:val="en-GB" w:eastAsia="en-GB"/>
              </w:rPr>
            </w:pPr>
          </w:p>
        </w:tc>
        <w:tc>
          <w:tcPr>
            <w:tcW w:w="3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F921" w14:textId="77777777" w:rsidR="0054573A" w:rsidRPr="001D4C3A" w:rsidRDefault="0054573A" w:rsidP="00AB0423">
            <w:pPr>
              <w:jc w:val="center"/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</w:pPr>
            <w:r w:rsidRPr="001D4C3A"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  <w:t>RELEVANT DOCUMENTS</w:t>
            </w:r>
          </w:p>
        </w:tc>
        <w:tc>
          <w:tcPr>
            <w:tcW w:w="13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A094D" w14:textId="77777777" w:rsidR="0054573A" w:rsidRPr="001D4C3A" w:rsidRDefault="0054573A" w:rsidP="00AB0423">
            <w:pPr>
              <w:jc w:val="center"/>
              <w:rPr>
                <w:i/>
                <w:iCs/>
                <w:color w:val="000000"/>
                <w:sz w:val="22"/>
                <w:szCs w:val="22"/>
                <w:lang w:val="en-GB" w:eastAsia="en-GB"/>
              </w:rPr>
            </w:pPr>
          </w:p>
        </w:tc>
      </w:tr>
    </w:tbl>
    <w:p w14:paraId="796B4611" w14:textId="72A0FA08" w:rsidR="0054573A" w:rsidRDefault="0054573A" w:rsidP="00921B45">
      <w:pPr>
        <w:spacing w:after="294" w:line="360" w:lineRule="auto"/>
        <w:jc w:val="both"/>
        <w:rPr>
          <w:lang w:val="en-GB"/>
        </w:rPr>
      </w:pPr>
    </w:p>
    <w:p w14:paraId="6AC1B0FA" w14:textId="04C1715B" w:rsidR="0054573A" w:rsidRDefault="0054573A" w:rsidP="0054573A">
      <w:pPr>
        <w:jc w:val="center"/>
        <w:rPr>
          <w:i/>
          <w:iCs/>
        </w:rPr>
      </w:pPr>
      <w:r w:rsidRPr="00003E0A">
        <w:rPr>
          <w:i/>
          <w:iCs/>
        </w:rPr>
        <w:t>Table:1</w:t>
      </w:r>
      <w:r>
        <w:rPr>
          <w:i/>
          <w:iCs/>
        </w:rPr>
        <w:t>1</w:t>
      </w:r>
    </w:p>
    <w:p w14:paraId="0C267479" w14:textId="77777777" w:rsidR="0054573A" w:rsidRPr="0054573A" w:rsidRDefault="0054573A" w:rsidP="0054573A">
      <w:pPr>
        <w:jc w:val="center"/>
        <w:rPr>
          <w:i/>
          <w:iCs/>
        </w:rPr>
      </w:pPr>
    </w:p>
    <w:p w14:paraId="5AA726C4" w14:textId="33CE2838" w:rsidR="00001959" w:rsidRDefault="00001959" w:rsidP="00921B45">
      <w:pPr>
        <w:spacing w:after="294" w:line="360" w:lineRule="auto"/>
        <w:jc w:val="both"/>
        <w:rPr>
          <w:lang w:val="en-GB"/>
        </w:rPr>
      </w:pPr>
      <w:r>
        <w:rPr>
          <w:lang w:val="en-GB"/>
        </w:rPr>
        <w:t xml:space="preserve">Here the first </w:t>
      </w:r>
      <w:proofErr w:type="spellStart"/>
      <w:r>
        <w:rPr>
          <w:lang w:val="en-GB"/>
        </w:rPr>
        <w:t>realevant</w:t>
      </w:r>
      <w:proofErr w:type="spellEnd"/>
      <w:r>
        <w:rPr>
          <w:lang w:val="en-GB"/>
        </w:rPr>
        <w:t xml:space="preserve"> document for the search query is in rank 8 for system 1, </w:t>
      </w:r>
      <w:proofErr w:type="gramStart"/>
      <w:r>
        <w:rPr>
          <w:lang w:val="en-GB"/>
        </w:rPr>
        <w:t>where as</w:t>
      </w:r>
      <w:proofErr w:type="gramEnd"/>
      <w:r>
        <w:rPr>
          <w:lang w:val="en-GB"/>
        </w:rPr>
        <w:t xml:space="preserve"> in the second system the documents in the rank 2, 3 and 4 were related to the search topic. </w:t>
      </w:r>
      <w:r w:rsidR="007D1AB0">
        <w:rPr>
          <w:lang w:val="en-GB"/>
        </w:rPr>
        <w:t>While choosing a system for web search, higher rank of the first relevant document is always better. It will satisfy the user</w:t>
      </w:r>
      <w:r w:rsidR="00322215">
        <w:rPr>
          <w:lang w:val="en-GB"/>
        </w:rPr>
        <w:t>. T</w:t>
      </w:r>
      <w:r w:rsidR="007D1AB0">
        <w:rPr>
          <w:lang w:val="en-GB"/>
        </w:rPr>
        <w:t>he user may doesn’t need all the relevant documents.</w:t>
      </w:r>
    </w:p>
    <w:p w14:paraId="5B0E23F8" w14:textId="6998A1C7" w:rsidR="0015375D" w:rsidRDefault="00892524" w:rsidP="00921B45">
      <w:pPr>
        <w:spacing w:after="294" w:line="360" w:lineRule="auto"/>
        <w:jc w:val="both"/>
        <w:rPr>
          <w:bCs/>
        </w:rPr>
      </w:pPr>
      <w:r>
        <w:rPr>
          <w:lang w:val="en-GB"/>
        </w:rPr>
        <w:t xml:space="preserve">Also, </w:t>
      </w:r>
      <w:r w:rsidRPr="00892524">
        <w:rPr>
          <w:lang w:val="en-GB"/>
        </w:rPr>
        <w:t>the proportion of relevant</w:t>
      </w:r>
      <w:r>
        <w:rPr>
          <w:lang w:val="en-GB"/>
        </w:rPr>
        <w:t xml:space="preserve"> </w:t>
      </w:r>
      <w:r w:rsidRPr="00892524">
        <w:rPr>
          <w:lang w:val="en-GB"/>
        </w:rPr>
        <w:t>documents that are retrieved</w:t>
      </w:r>
      <w:r>
        <w:rPr>
          <w:lang w:val="en-GB"/>
        </w:rPr>
        <w:t xml:space="preserve"> is less in system 1, that’s why it has low recall value.</w:t>
      </w:r>
      <w:r w:rsidR="000C3602">
        <w:rPr>
          <w:lang w:val="en-GB"/>
        </w:rPr>
        <w:t xml:space="preserve"> </w:t>
      </w:r>
      <w:proofErr w:type="gramStart"/>
      <w:r w:rsidR="00727F79">
        <w:rPr>
          <w:lang w:val="en-GB"/>
        </w:rPr>
        <w:t>Both</w:t>
      </w:r>
      <w:proofErr w:type="gramEnd"/>
      <w:r w:rsidR="00727F79">
        <w:rPr>
          <w:lang w:val="en-GB"/>
        </w:rPr>
        <w:t xml:space="preserve"> systems</w:t>
      </w:r>
      <w:r w:rsidR="00727F79">
        <w:rPr>
          <w:b/>
        </w:rPr>
        <w:t xml:space="preserve"> </w:t>
      </w:r>
      <w:r w:rsidR="00727F79" w:rsidRPr="00727F79">
        <w:rPr>
          <w:bCs/>
        </w:rPr>
        <w:t xml:space="preserve">gave </w:t>
      </w:r>
      <w:proofErr w:type="spellStart"/>
      <w:r w:rsidR="00727F79" w:rsidRPr="00727F79">
        <w:rPr>
          <w:bCs/>
        </w:rPr>
        <w:t>conssistant</w:t>
      </w:r>
      <w:proofErr w:type="spellEnd"/>
      <w:r w:rsidR="00727F79" w:rsidRPr="00727F79">
        <w:rPr>
          <w:bCs/>
        </w:rPr>
        <w:t xml:space="preserve"> results in all runs.</w:t>
      </w:r>
      <w:r w:rsidR="00727F79">
        <w:rPr>
          <w:bCs/>
        </w:rPr>
        <w:t xml:space="preserve"> It is </w:t>
      </w:r>
      <w:r w:rsidR="00650C42">
        <w:rPr>
          <w:bCs/>
        </w:rPr>
        <w:t xml:space="preserve">notable that </w:t>
      </w:r>
      <w:r w:rsidR="00400C81">
        <w:rPr>
          <w:bCs/>
        </w:rPr>
        <w:t xml:space="preserve">even though </w:t>
      </w:r>
      <w:r w:rsidR="00650C42">
        <w:rPr>
          <w:bCs/>
        </w:rPr>
        <w:t>most</w:t>
      </w:r>
      <w:r w:rsidR="0015375D">
        <w:rPr>
          <w:bCs/>
        </w:rPr>
        <w:t xml:space="preserve"> of</w:t>
      </w:r>
      <w:r w:rsidR="00650C42">
        <w:rPr>
          <w:bCs/>
        </w:rPr>
        <w:t xml:space="preserve"> the </w:t>
      </w:r>
      <w:proofErr w:type="spellStart"/>
      <w:r w:rsidR="00650C42">
        <w:rPr>
          <w:bCs/>
        </w:rPr>
        <w:t>reterived</w:t>
      </w:r>
      <w:proofErr w:type="spellEnd"/>
      <w:r w:rsidR="00650C42">
        <w:rPr>
          <w:bCs/>
        </w:rPr>
        <w:t xml:space="preserve"> documents for the first 2 queries were different in both system</w:t>
      </w:r>
      <w:r w:rsidR="0015375D">
        <w:rPr>
          <w:bCs/>
        </w:rPr>
        <w:t>s</w:t>
      </w:r>
      <w:r w:rsidR="000C3602">
        <w:rPr>
          <w:bCs/>
        </w:rPr>
        <w:t xml:space="preserve"> t</w:t>
      </w:r>
      <w:r w:rsidR="00400C81">
        <w:rPr>
          <w:bCs/>
        </w:rPr>
        <w:t>he relevant documents were almost same.</w:t>
      </w:r>
      <w:r w:rsidR="00A43895">
        <w:rPr>
          <w:bCs/>
        </w:rPr>
        <w:t xml:space="preserve"> </w:t>
      </w:r>
      <w:r w:rsidR="0015375D">
        <w:rPr>
          <w:bCs/>
        </w:rPr>
        <w:t xml:space="preserve">Since in the normal web search, most users </w:t>
      </w:r>
      <w:proofErr w:type="gramStart"/>
      <w:r w:rsidR="0015375D">
        <w:rPr>
          <w:bCs/>
        </w:rPr>
        <w:t>uses</w:t>
      </w:r>
      <w:proofErr w:type="gramEnd"/>
      <w:r w:rsidR="0015375D">
        <w:rPr>
          <w:bCs/>
        </w:rPr>
        <w:t xml:space="preserve"> simple text queries and words, the system 2 will be more efficient i</w:t>
      </w:r>
      <w:r w:rsidR="00A43895">
        <w:rPr>
          <w:bCs/>
        </w:rPr>
        <w:t xml:space="preserve">n those </w:t>
      </w:r>
      <w:r w:rsidR="00A43895" w:rsidRPr="00A43895">
        <w:rPr>
          <w:bCs/>
        </w:rPr>
        <w:t xml:space="preserve">scenarios </w:t>
      </w:r>
      <w:r w:rsidR="00A43895">
        <w:rPr>
          <w:bCs/>
        </w:rPr>
        <w:t>as per the evaluation result</w:t>
      </w:r>
      <w:r w:rsidR="00E52CFD">
        <w:rPr>
          <w:bCs/>
        </w:rPr>
        <w:t>s</w:t>
      </w:r>
      <w:r w:rsidR="00A43895">
        <w:rPr>
          <w:bCs/>
        </w:rPr>
        <w:t>.</w:t>
      </w:r>
    </w:p>
    <w:p w14:paraId="335013BE" w14:textId="11629429" w:rsidR="004F2A0A" w:rsidRDefault="004F2A0A" w:rsidP="00921B45">
      <w:pPr>
        <w:spacing w:after="294" w:line="360" w:lineRule="auto"/>
        <w:jc w:val="both"/>
        <w:rPr>
          <w:bCs/>
        </w:rPr>
      </w:pPr>
    </w:p>
    <w:p w14:paraId="66F6CA31" w14:textId="49322DC3" w:rsidR="00093260" w:rsidRPr="00921B45" w:rsidRDefault="00093260" w:rsidP="00921B45">
      <w:pPr>
        <w:spacing w:after="294" w:line="360" w:lineRule="auto"/>
        <w:jc w:val="both"/>
        <w:rPr>
          <w:lang w:val="en-GB"/>
        </w:rPr>
      </w:pPr>
    </w:p>
    <w:p w14:paraId="1688498E" w14:textId="3488E800" w:rsidR="006C58AC" w:rsidRDefault="006C58AC" w:rsidP="00960ADB">
      <w:pPr>
        <w:spacing w:after="325" w:line="259" w:lineRule="auto"/>
        <w:jc w:val="both"/>
      </w:pPr>
    </w:p>
    <w:sectPr w:rsidR="006C58AC">
      <w:footerReference w:type="default" r:id="rId13"/>
      <w:pgSz w:w="11906" w:h="16838"/>
      <w:pgMar w:top="1212" w:right="1134" w:bottom="1047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3FCC5" w14:textId="77777777" w:rsidR="003E3B2D" w:rsidRDefault="003E3B2D" w:rsidP="006803ED">
      <w:r>
        <w:separator/>
      </w:r>
    </w:p>
  </w:endnote>
  <w:endnote w:type="continuationSeparator" w:id="0">
    <w:p w14:paraId="2C25DB17" w14:textId="77777777" w:rsidR="003E3B2D" w:rsidRDefault="003E3B2D" w:rsidP="006803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E69F13" w14:textId="4722E605" w:rsidR="005D34B2" w:rsidRDefault="005D34B2">
    <w:pPr>
      <w:pStyle w:val="Footer"/>
    </w:pPr>
  </w:p>
  <w:p w14:paraId="2E6FF815" w14:textId="77777777" w:rsidR="005D34B2" w:rsidRDefault="005D3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9933D" w14:textId="77777777" w:rsidR="003E3B2D" w:rsidRDefault="003E3B2D" w:rsidP="006803ED">
      <w:r>
        <w:separator/>
      </w:r>
    </w:p>
  </w:footnote>
  <w:footnote w:type="continuationSeparator" w:id="0">
    <w:p w14:paraId="5BC5BED9" w14:textId="77777777" w:rsidR="003E3B2D" w:rsidRDefault="003E3B2D" w:rsidP="006803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A3839"/>
    <w:multiLevelType w:val="hybridMultilevel"/>
    <w:tmpl w:val="1AD0EE44"/>
    <w:lvl w:ilvl="0" w:tplc="548C18D8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B2218A8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038C75E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31A3EF4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A34366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B28FADA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3007D88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0A88F20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E4CCCC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56F696F"/>
    <w:multiLevelType w:val="hybridMultilevel"/>
    <w:tmpl w:val="4546E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C756E7"/>
    <w:multiLevelType w:val="hybridMultilevel"/>
    <w:tmpl w:val="56E88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F47AC0"/>
    <w:multiLevelType w:val="hybridMultilevel"/>
    <w:tmpl w:val="D50E04F0"/>
    <w:lvl w:ilvl="0" w:tplc="D3B8D9E6">
      <w:start w:val="1"/>
      <w:numFmt w:val="bullet"/>
      <w:lvlText w:val="•"/>
      <w:lvlJc w:val="left"/>
      <w:pPr>
        <w:ind w:left="48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38E7F8A">
      <w:start w:val="1"/>
      <w:numFmt w:val="bullet"/>
      <w:lvlText w:val="o"/>
      <w:lvlJc w:val="left"/>
      <w:pPr>
        <w:ind w:left="13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B46BEA">
      <w:start w:val="1"/>
      <w:numFmt w:val="bullet"/>
      <w:lvlText w:val="▪"/>
      <w:lvlJc w:val="left"/>
      <w:pPr>
        <w:ind w:left="20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5C867C">
      <w:start w:val="1"/>
      <w:numFmt w:val="bullet"/>
      <w:lvlText w:val="•"/>
      <w:lvlJc w:val="left"/>
      <w:pPr>
        <w:ind w:left="28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248E6DE">
      <w:start w:val="1"/>
      <w:numFmt w:val="bullet"/>
      <w:lvlText w:val="o"/>
      <w:lvlJc w:val="left"/>
      <w:pPr>
        <w:ind w:left="35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28E437C">
      <w:start w:val="1"/>
      <w:numFmt w:val="bullet"/>
      <w:lvlText w:val="▪"/>
      <w:lvlJc w:val="left"/>
      <w:pPr>
        <w:ind w:left="425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D2A1B20">
      <w:start w:val="1"/>
      <w:numFmt w:val="bullet"/>
      <w:lvlText w:val="•"/>
      <w:lvlJc w:val="left"/>
      <w:pPr>
        <w:ind w:left="497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7622C06">
      <w:start w:val="1"/>
      <w:numFmt w:val="bullet"/>
      <w:lvlText w:val="o"/>
      <w:lvlJc w:val="left"/>
      <w:pPr>
        <w:ind w:left="569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4014D0">
      <w:start w:val="1"/>
      <w:numFmt w:val="bullet"/>
      <w:lvlText w:val="▪"/>
      <w:lvlJc w:val="left"/>
      <w:pPr>
        <w:ind w:left="641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05657019">
    <w:abstractNumId w:val="3"/>
  </w:num>
  <w:num w:numId="2" w16cid:durableId="1546940231">
    <w:abstractNumId w:val="0"/>
  </w:num>
  <w:num w:numId="3" w16cid:durableId="1466579822">
    <w:abstractNumId w:val="2"/>
  </w:num>
  <w:num w:numId="4" w16cid:durableId="318047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DAxNjA2MjMwMTFR0lEKTi0uzszPAykwrAUAG34TuSwAAAA="/>
  </w:docVars>
  <w:rsids>
    <w:rsidRoot w:val="006A23E8"/>
    <w:rsid w:val="00001959"/>
    <w:rsid w:val="00003E0A"/>
    <w:rsid w:val="0000446E"/>
    <w:rsid w:val="00006AD7"/>
    <w:rsid w:val="00012F29"/>
    <w:rsid w:val="000469D5"/>
    <w:rsid w:val="00050973"/>
    <w:rsid w:val="000542CA"/>
    <w:rsid w:val="000624A3"/>
    <w:rsid w:val="00071464"/>
    <w:rsid w:val="00072E81"/>
    <w:rsid w:val="00074CC1"/>
    <w:rsid w:val="0008661A"/>
    <w:rsid w:val="00091AA7"/>
    <w:rsid w:val="00091F21"/>
    <w:rsid w:val="00093260"/>
    <w:rsid w:val="000A65A3"/>
    <w:rsid w:val="000B12B0"/>
    <w:rsid w:val="000B3CAB"/>
    <w:rsid w:val="000C3602"/>
    <w:rsid w:val="00103378"/>
    <w:rsid w:val="001479B6"/>
    <w:rsid w:val="00152A8F"/>
    <w:rsid w:val="0015375D"/>
    <w:rsid w:val="00155343"/>
    <w:rsid w:val="00157F2B"/>
    <w:rsid w:val="00157F70"/>
    <w:rsid w:val="00164452"/>
    <w:rsid w:val="00166A93"/>
    <w:rsid w:val="001A1542"/>
    <w:rsid w:val="001A2E8F"/>
    <w:rsid w:val="001A63D3"/>
    <w:rsid w:val="001B6BB7"/>
    <w:rsid w:val="001D4C3A"/>
    <w:rsid w:val="001E4E82"/>
    <w:rsid w:val="001E591C"/>
    <w:rsid w:val="001F0B33"/>
    <w:rsid w:val="001F554A"/>
    <w:rsid w:val="00210C96"/>
    <w:rsid w:val="00216003"/>
    <w:rsid w:val="002373B3"/>
    <w:rsid w:val="00240CF9"/>
    <w:rsid w:val="002A477A"/>
    <w:rsid w:val="002A517E"/>
    <w:rsid w:val="002A6ADC"/>
    <w:rsid w:val="002B2139"/>
    <w:rsid w:val="002B35B4"/>
    <w:rsid w:val="002C6DDF"/>
    <w:rsid w:val="002E1F23"/>
    <w:rsid w:val="002E7854"/>
    <w:rsid w:val="0030046B"/>
    <w:rsid w:val="00304320"/>
    <w:rsid w:val="00322215"/>
    <w:rsid w:val="00323F76"/>
    <w:rsid w:val="003331A6"/>
    <w:rsid w:val="00336D7E"/>
    <w:rsid w:val="00341AAA"/>
    <w:rsid w:val="00345E65"/>
    <w:rsid w:val="003530C5"/>
    <w:rsid w:val="003531A5"/>
    <w:rsid w:val="00365447"/>
    <w:rsid w:val="003703F5"/>
    <w:rsid w:val="0037456F"/>
    <w:rsid w:val="00384685"/>
    <w:rsid w:val="003A6DB9"/>
    <w:rsid w:val="003E02F4"/>
    <w:rsid w:val="003E3B2D"/>
    <w:rsid w:val="00400C81"/>
    <w:rsid w:val="00412B3D"/>
    <w:rsid w:val="00421B8F"/>
    <w:rsid w:val="0043461B"/>
    <w:rsid w:val="00435A11"/>
    <w:rsid w:val="004361B5"/>
    <w:rsid w:val="0044141A"/>
    <w:rsid w:val="004439AB"/>
    <w:rsid w:val="00445C9B"/>
    <w:rsid w:val="00456D13"/>
    <w:rsid w:val="004604C9"/>
    <w:rsid w:val="004617D7"/>
    <w:rsid w:val="0046523D"/>
    <w:rsid w:val="00467CF2"/>
    <w:rsid w:val="004814E7"/>
    <w:rsid w:val="004A3B64"/>
    <w:rsid w:val="004B2CB5"/>
    <w:rsid w:val="004C0495"/>
    <w:rsid w:val="004D056F"/>
    <w:rsid w:val="004D0CB4"/>
    <w:rsid w:val="004D1085"/>
    <w:rsid w:val="004E4387"/>
    <w:rsid w:val="004E44ED"/>
    <w:rsid w:val="004F2A0A"/>
    <w:rsid w:val="004F721A"/>
    <w:rsid w:val="004F79EE"/>
    <w:rsid w:val="00505C8A"/>
    <w:rsid w:val="005166E7"/>
    <w:rsid w:val="005179FC"/>
    <w:rsid w:val="00531DEB"/>
    <w:rsid w:val="0053770C"/>
    <w:rsid w:val="0054573A"/>
    <w:rsid w:val="0059626A"/>
    <w:rsid w:val="005A2F31"/>
    <w:rsid w:val="005C7F1E"/>
    <w:rsid w:val="005D34B2"/>
    <w:rsid w:val="005D640D"/>
    <w:rsid w:val="0060605F"/>
    <w:rsid w:val="00607253"/>
    <w:rsid w:val="006344FD"/>
    <w:rsid w:val="006369D2"/>
    <w:rsid w:val="006436E6"/>
    <w:rsid w:val="00650C42"/>
    <w:rsid w:val="00670224"/>
    <w:rsid w:val="00675433"/>
    <w:rsid w:val="006803ED"/>
    <w:rsid w:val="006A040A"/>
    <w:rsid w:val="006A23E8"/>
    <w:rsid w:val="006B7AF9"/>
    <w:rsid w:val="006C4CC5"/>
    <w:rsid w:val="006C58AC"/>
    <w:rsid w:val="00715EB7"/>
    <w:rsid w:val="00727F79"/>
    <w:rsid w:val="00740735"/>
    <w:rsid w:val="007515ED"/>
    <w:rsid w:val="007577D6"/>
    <w:rsid w:val="00775FFC"/>
    <w:rsid w:val="00781C94"/>
    <w:rsid w:val="007B37B9"/>
    <w:rsid w:val="007C5C02"/>
    <w:rsid w:val="007C7351"/>
    <w:rsid w:val="007D1AB0"/>
    <w:rsid w:val="007D6109"/>
    <w:rsid w:val="007F3CB3"/>
    <w:rsid w:val="007F46E1"/>
    <w:rsid w:val="00805513"/>
    <w:rsid w:val="00814650"/>
    <w:rsid w:val="0082005F"/>
    <w:rsid w:val="0083605B"/>
    <w:rsid w:val="008446D0"/>
    <w:rsid w:val="008578A7"/>
    <w:rsid w:val="00865412"/>
    <w:rsid w:val="00875B35"/>
    <w:rsid w:val="0089036F"/>
    <w:rsid w:val="00890708"/>
    <w:rsid w:val="00892524"/>
    <w:rsid w:val="008B1598"/>
    <w:rsid w:val="008D21B5"/>
    <w:rsid w:val="008E33A8"/>
    <w:rsid w:val="00900EBE"/>
    <w:rsid w:val="009031BF"/>
    <w:rsid w:val="009070AC"/>
    <w:rsid w:val="00921B45"/>
    <w:rsid w:val="00921B9C"/>
    <w:rsid w:val="00934316"/>
    <w:rsid w:val="009379FC"/>
    <w:rsid w:val="00940F69"/>
    <w:rsid w:val="00944DA7"/>
    <w:rsid w:val="00960ADB"/>
    <w:rsid w:val="00964CD3"/>
    <w:rsid w:val="00966CF4"/>
    <w:rsid w:val="00970769"/>
    <w:rsid w:val="00997BDB"/>
    <w:rsid w:val="009A4CE3"/>
    <w:rsid w:val="009A75A6"/>
    <w:rsid w:val="009B3B79"/>
    <w:rsid w:val="009C581B"/>
    <w:rsid w:val="009E5981"/>
    <w:rsid w:val="009E63BB"/>
    <w:rsid w:val="00A2024C"/>
    <w:rsid w:val="00A43895"/>
    <w:rsid w:val="00A444C8"/>
    <w:rsid w:val="00A7631D"/>
    <w:rsid w:val="00A92DAB"/>
    <w:rsid w:val="00AA0A93"/>
    <w:rsid w:val="00AA3B51"/>
    <w:rsid w:val="00AA52B3"/>
    <w:rsid w:val="00AB6B14"/>
    <w:rsid w:val="00AB7D55"/>
    <w:rsid w:val="00AE2706"/>
    <w:rsid w:val="00AF67F4"/>
    <w:rsid w:val="00B10B17"/>
    <w:rsid w:val="00B13AD5"/>
    <w:rsid w:val="00B16062"/>
    <w:rsid w:val="00B17D7A"/>
    <w:rsid w:val="00B371AA"/>
    <w:rsid w:val="00B37B71"/>
    <w:rsid w:val="00B65B0F"/>
    <w:rsid w:val="00B66B5F"/>
    <w:rsid w:val="00B72090"/>
    <w:rsid w:val="00B9121E"/>
    <w:rsid w:val="00B96E04"/>
    <w:rsid w:val="00BA650F"/>
    <w:rsid w:val="00BB5604"/>
    <w:rsid w:val="00BC4C38"/>
    <w:rsid w:val="00BC4E2D"/>
    <w:rsid w:val="00BC54C2"/>
    <w:rsid w:val="00BD0D2E"/>
    <w:rsid w:val="00BD382A"/>
    <w:rsid w:val="00BE0C96"/>
    <w:rsid w:val="00BE4CC0"/>
    <w:rsid w:val="00BF69A3"/>
    <w:rsid w:val="00C0059B"/>
    <w:rsid w:val="00C13753"/>
    <w:rsid w:val="00C144BF"/>
    <w:rsid w:val="00C22230"/>
    <w:rsid w:val="00C22A5C"/>
    <w:rsid w:val="00C54F0A"/>
    <w:rsid w:val="00C56BC7"/>
    <w:rsid w:val="00C60359"/>
    <w:rsid w:val="00C60C03"/>
    <w:rsid w:val="00C64DA4"/>
    <w:rsid w:val="00C64F50"/>
    <w:rsid w:val="00C7565D"/>
    <w:rsid w:val="00CA21CE"/>
    <w:rsid w:val="00CB04A7"/>
    <w:rsid w:val="00CC2CEF"/>
    <w:rsid w:val="00CD2E5E"/>
    <w:rsid w:val="00CD3CE8"/>
    <w:rsid w:val="00CE3A4D"/>
    <w:rsid w:val="00D16FE3"/>
    <w:rsid w:val="00D24F96"/>
    <w:rsid w:val="00D33910"/>
    <w:rsid w:val="00D364CF"/>
    <w:rsid w:val="00D40699"/>
    <w:rsid w:val="00D410DC"/>
    <w:rsid w:val="00D81977"/>
    <w:rsid w:val="00D8549F"/>
    <w:rsid w:val="00DB5F27"/>
    <w:rsid w:val="00DD1843"/>
    <w:rsid w:val="00DD3EB4"/>
    <w:rsid w:val="00DE0AEF"/>
    <w:rsid w:val="00DF47BD"/>
    <w:rsid w:val="00E15D3F"/>
    <w:rsid w:val="00E15E06"/>
    <w:rsid w:val="00E24B20"/>
    <w:rsid w:val="00E469E2"/>
    <w:rsid w:val="00E52CFD"/>
    <w:rsid w:val="00E5789F"/>
    <w:rsid w:val="00E74885"/>
    <w:rsid w:val="00E809AC"/>
    <w:rsid w:val="00E82187"/>
    <w:rsid w:val="00E835A2"/>
    <w:rsid w:val="00E868E3"/>
    <w:rsid w:val="00E9150C"/>
    <w:rsid w:val="00E91E42"/>
    <w:rsid w:val="00EA26EF"/>
    <w:rsid w:val="00ED21BE"/>
    <w:rsid w:val="00EE2C96"/>
    <w:rsid w:val="00F26974"/>
    <w:rsid w:val="00F527E5"/>
    <w:rsid w:val="00F56E3A"/>
    <w:rsid w:val="00F822FD"/>
    <w:rsid w:val="00F90202"/>
    <w:rsid w:val="00FA1438"/>
    <w:rsid w:val="00FB2301"/>
    <w:rsid w:val="00FC709E"/>
    <w:rsid w:val="00FE270D"/>
    <w:rsid w:val="00FF3FC3"/>
    <w:rsid w:val="00FF6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B8021"/>
  <w15:docId w15:val="{63C38D41-4430-4228-8482-9B4027D72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AD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6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Cambria" w:eastAsia="Cambria" w:hAnsi="Cambria" w:cs="Cambria"/>
      <w:b/>
      <w:color w:val="000000"/>
      <w:sz w:val="29"/>
    </w:rPr>
  </w:style>
  <w:style w:type="paragraph" w:customStyle="1" w:styleId="footnotedescription">
    <w:name w:val="footnote description"/>
    <w:next w:val="Normal"/>
    <w:link w:val="footnotedescriptionChar"/>
    <w:hidden/>
    <w:rsid w:val="006803ED"/>
    <w:pPr>
      <w:spacing w:after="0"/>
      <w:ind w:left="222"/>
    </w:pPr>
    <w:rPr>
      <w:rFonts w:ascii="Calibri" w:eastAsia="Calibri" w:hAnsi="Calibri" w:cs="Calibri"/>
      <w:color w:val="000000"/>
      <w:sz w:val="16"/>
    </w:rPr>
  </w:style>
  <w:style w:type="character" w:customStyle="1" w:styleId="footnotedescriptionChar">
    <w:name w:val="footnote description Char"/>
    <w:link w:val="footnotedescription"/>
    <w:rsid w:val="006803ED"/>
    <w:rPr>
      <w:rFonts w:ascii="Calibri" w:eastAsia="Calibri" w:hAnsi="Calibri" w:cs="Calibri"/>
      <w:color w:val="000000"/>
      <w:sz w:val="16"/>
    </w:rPr>
  </w:style>
  <w:style w:type="character" w:customStyle="1" w:styleId="footnotemark">
    <w:name w:val="footnote mark"/>
    <w:hidden/>
    <w:rsid w:val="006803ED"/>
    <w:rPr>
      <w:rFonts w:ascii="Cambria" w:eastAsia="Cambria" w:hAnsi="Cambria" w:cs="Cambria"/>
      <w:color w:val="000000"/>
      <w:sz w:val="16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D34B2"/>
    <w:rPr>
      <w:rFonts w:ascii="Cambria" w:eastAsia="Cambria" w:hAnsi="Cambria" w:cs="Cambri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5D34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D34B2"/>
    <w:rPr>
      <w:rFonts w:ascii="Cambria" w:eastAsia="Cambria" w:hAnsi="Cambria" w:cs="Cambria"/>
      <w:color w:val="000000"/>
      <w:sz w:val="20"/>
    </w:rPr>
  </w:style>
  <w:style w:type="character" w:styleId="Hyperlink">
    <w:name w:val="Hyperlink"/>
    <w:basedOn w:val="DefaultParagraphFont"/>
    <w:uiPriority w:val="99"/>
    <w:unhideWhenUsed/>
    <w:rsid w:val="005D34B2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03378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03378"/>
    <w:rPr>
      <w:rFonts w:ascii="Cambria" w:eastAsia="Cambria" w:hAnsi="Cambria" w:cs="Cambria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03378"/>
    <w:rPr>
      <w:vertAlign w:val="superscript"/>
    </w:rPr>
  </w:style>
  <w:style w:type="paragraph" w:styleId="ListParagraph">
    <w:name w:val="List Paragraph"/>
    <w:basedOn w:val="Normal"/>
    <w:uiPriority w:val="34"/>
    <w:qFormat/>
    <w:rsid w:val="00E821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44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446E"/>
    <w:rPr>
      <w:rFonts w:ascii="Segoe UI" w:eastAsia="Cambria" w:hAnsi="Segoe UI" w:cs="Segoe UI"/>
      <w:color w:val="000000"/>
      <w:sz w:val="18"/>
      <w:szCs w:val="18"/>
    </w:rPr>
  </w:style>
  <w:style w:type="paragraph" w:styleId="Revision">
    <w:name w:val="Revision"/>
    <w:hidden/>
    <w:uiPriority w:val="99"/>
    <w:semiHidden/>
    <w:rsid w:val="00365447"/>
    <w:pPr>
      <w:spacing w:after="0" w:line="240" w:lineRule="auto"/>
    </w:pPr>
    <w:rPr>
      <w:rFonts w:ascii="Cambria" w:eastAsia="Cambria" w:hAnsi="Cambria" w:cs="Cambria"/>
      <w:color w:val="000000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60A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60ADB"/>
    <w:pPr>
      <w:spacing w:before="100" w:beforeAutospacing="1" w:after="100" w:afterAutospacing="1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9070A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070AC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9070AC"/>
    <w:rPr>
      <w:vertAlign w:val="superscript"/>
    </w:rPr>
  </w:style>
  <w:style w:type="table" w:styleId="TableGrid">
    <w:name w:val="Table Grid"/>
    <w:basedOn w:val="TableNormal"/>
    <w:uiPriority w:val="39"/>
    <w:rsid w:val="002E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6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6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604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6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604"/>
    <w:rPr>
      <w:rFonts w:ascii="Times New Roman" w:eastAsia="Times New Roman" w:hAnsi="Times New Roman" w:cs="Times New Roman"/>
      <w:b/>
      <w:bCs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1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R@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3157EE-57EC-1D4C-AD7E-4FC963CA1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10</Pages>
  <Words>2227</Words>
  <Characters>1269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nbull, Amy L</dc:creator>
  <cp:keywords/>
  <cp:lastModifiedBy>renjith n</cp:lastModifiedBy>
  <cp:revision>102</cp:revision>
  <cp:lastPrinted>2022-07-14T19:45:00Z</cp:lastPrinted>
  <dcterms:created xsi:type="dcterms:W3CDTF">2022-07-13T20:12:00Z</dcterms:created>
  <dcterms:modified xsi:type="dcterms:W3CDTF">2022-07-14T20:09:00Z</dcterms:modified>
</cp:coreProperties>
</file>